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74881" w14:textId="77777777" w:rsidR="00090422" w:rsidRPr="008C3ADA" w:rsidRDefault="00321DCE">
      <w:pPr>
        <w:pStyle w:val="2"/>
        <w:keepNext w:val="0"/>
        <w:keepLines w:val="0"/>
        <w:spacing w:after="80"/>
        <w:rPr>
          <w:b/>
          <w:color w:val="802020"/>
          <w:sz w:val="34"/>
          <w:szCs w:val="34"/>
          <w:lang w:val="en-US"/>
        </w:rPr>
      </w:pPr>
      <w:bookmarkStart w:id="0" w:name="_xi43721llrel" w:colFirst="0" w:colLast="0"/>
      <w:bookmarkEnd w:id="0"/>
      <w:r w:rsidRPr="008C3ADA">
        <w:rPr>
          <w:b/>
          <w:color w:val="802020"/>
          <w:sz w:val="34"/>
          <w:szCs w:val="34"/>
          <w:lang w:val="en-US"/>
        </w:rPr>
        <w:t>8. Move and rotate CG using GLUT</w:t>
      </w:r>
    </w:p>
    <w:p w14:paraId="79874882" w14:textId="77777777" w:rsidR="00090422" w:rsidRDefault="00321DCE">
      <w:r>
        <w:pict w14:anchorId="79874980">
          <v:rect id="_x0000_i1025" style="width:0;height:1.5pt" o:hralign="center" o:hrstd="t" o:hr="t" fillcolor="#a0a0a0" stroked="f"/>
        </w:pict>
      </w:r>
    </w:p>
    <w:p w14:paraId="79874883" w14:textId="77777777" w:rsidR="00090422" w:rsidRPr="008C3ADA" w:rsidRDefault="00321DCE">
      <w:pPr>
        <w:spacing w:before="240" w:after="240"/>
        <w:rPr>
          <w:lang w:val="en-US"/>
        </w:rPr>
      </w:pPr>
      <w:r w:rsidRPr="008C3ADA">
        <w:rPr>
          <w:lang w:val="en-US"/>
        </w:rPr>
        <w:t>Perform CG drawing with polygons in OpenGL.</w:t>
      </w:r>
    </w:p>
    <w:p w14:paraId="79874884" w14:textId="77777777" w:rsidR="00090422" w:rsidRPr="008C3ADA" w:rsidRDefault="00321DCE">
      <w:pPr>
        <w:spacing w:before="240" w:after="240"/>
        <w:rPr>
          <w:lang w:val="en-US"/>
        </w:rPr>
      </w:pPr>
      <w:r w:rsidRPr="008C3ADA">
        <w:rPr>
          <w:lang w:val="en-US"/>
        </w:rPr>
        <w:t>Unfortunately, this lesson does not explain how to determine colors from light and reflection, so we will specify RGB values ​​directly for colors.</w:t>
      </w:r>
    </w:p>
    <w:p w14:paraId="79874885" w14:textId="77777777" w:rsidR="00090422" w:rsidRPr="008C3ADA" w:rsidRDefault="00321DCE">
      <w:pPr>
        <w:spacing w:before="240" w:after="240"/>
        <w:rPr>
          <w:color w:val="808080"/>
          <w:lang w:val="en-US"/>
        </w:rPr>
      </w:pPr>
      <w:r w:rsidRPr="008C3ADA">
        <w:rPr>
          <w:color w:val="808080"/>
          <w:lang w:val="en-US"/>
        </w:rPr>
        <w:t>(I used to teach it, but since it was too much, I excluded the learning of the technique of rendering, which</w:t>
      </w:r>
      <w:r w:rsidRPr="008C3ADA">
        <w:rPr>
          <w:color w:val="808080"/>
          <w:lang w:val="en-US"/>
        </w:rPr>
        <w:t xml:space="preserve"> is the procedure of setting the color from the light property and the reflectance of the surface of the object)</w:t>
      </w:r>
    </w:p>
    <w:p w14:paraId="79874886" w14:textId="77777777" w:rsidR="00090422" w:rsidRPr="008C3ADA" w:rsidRDefault="00321DCE">
      <w:pPr>
        <w:spacing w:before="240" w:after="240"/>
        <w:rPr>
          <w:b/>
          <w:lang w:val="en-US"/>
        </w:rPr>
      </w:pPr>
      <w:r w:rsidRPr="008C3ADA">
        <w:rPr>
          <w:b/>
          <w:lang w:val="en-US"/>
        </w:rPr>
        <w:t>Reference link</w:t>
      </w:r>
    </w:p>
    <w:p w14:paraId="79874887" w14:textId="77777777" w:rsidR="00090422" w:rsidRPr="008C3ADA" w:rsidRDefault="00321DCE">
      <w:pPr>
        <w:spacing w:before="240" w:after="240"/>
        <w:rPr>
          <w:color w:val="1155CC"/>
          <w:u w:val="single"/>
          <w:lang w:val="en-US"/>
        </w:rPr>
      </w:pPr>
      <w:r w:rsidRPr="008C3ADA">
        <w:rPr>
          <w:lang w:val="en-US"/>
        </w:rPr>
        <w:t>·</w:t>
      </w:r>
      <w:hyperlink r:id="rId5">
        <w:r w:rsidRPr="008C3ADA">
          <w:rPr>
            <w:color w:val="1155CC"/>
            <w:u w:val="single"/>
            <w:lang w:val="en-US"/>
          </w:rPr>
          <w:t>OpenGL functions (functions that begin with the two-letter gl lowercase)</w:t>
        </w:r>
      </w:hyperlink>
    </w:p>
    <w:p w14:paraId="79874888" w14:textId="77777777" w:rsidR="00090422" w:rsidRPr="008C3ADA" w:rsidRDefault="00321DCE">
      <w:pPr>
        <w:spacing w:before="240" w:after="240"/>
        <w:rPr>
          <w:color w:val="1155CC"/>
          <w:u w:val="single"/>
          <w:lang w:val="en-US"/>
        </w:rPr>
      </w:pPr>
      <w:r w:rsidRPr="008C3ADA">
        <w:rPr>
          <w:lang w:val="en-US"/>
        </w:rPr>
        <w:t>·</w:t>
      </w:r>
      <w:hyperlink r:id="rId6">
        <w:r w:rsidRPr="008C3ADA">
          <w:rPr>
            <w:color w:val="1155CC"/>
            <w:u w:val="single"/>
            <w:lang w:val="en-US"/>
          </w:rPr>
          <w:t>OpenGLProgramming Guide Book (ver1.1, commonly known as red</w:t>
        </w:r>
      </w:hyperlink>
      <w:r w:rsidRPr="008C3ADA">
        <w:rPr>
          <w:color w:val="1155CC"/>
          <w:u w:val="single"/>
          <w:lang w:val="en-US"/>
        </w:rPr>
        <w:t xml:space="preserve"> book)</w:t>
      </w:r>
    </w:p>
    <w:p w14:paraId="79874889" w14:textId="77777777" w:rsidR="00090422" w:rsidRPr="008C3ADA" w:rsidRDefault="00321DCE">
      <w:pPr>
        <w:spacing w:before="240" w:after="240"/>
        <w:rPr>
          <w:color w:val="1155CC"/>
          <w:u w:val="single"/>
          <w:lang w:val="en-US"/>
        </w:rPr>
      </w:pPr>
      <w:hyperlink r:id="rId7">
        <w:r w:rsidRPr="008C3ADA">
          <w:rPr>
            <w:color w:val="1155CC"/>
            <w:u w:val="single"/>
            <w:lang w:val="en-US"/>
          </w:rPr>
          <w:t>·GLUT - The OpenGL Utility Toolkit</w:t>
        </w:r>
      </w:hyperlink>
    </w:p>
    <w:p w14:paraId="7987488A" w14:textId="77777777" w:rsidR="00090422" w:rsidRPr="008C3ADA" w:rsidRDefault="00321DCE">
      <w:pPr>
        <w:spacing w:before="240" w:after="240"/>
        <w:rPr>
          <w:lang w:val="en-US"/>
        </w:rPr>
      </w:pPr>
      <w:hyperlink r:id="rId8">
        <w:r w:rsidRPr="008C3ADA">
          <w:rPr>
            <w:color w:val="1155CC"/>
            <w:u w:val="single"/>
            <w:lang w:val="en-US"/>
          </w:rPr>
          <w:t>·</w:t>
        </w:r>
      </w:hyperlink>
      <w:hyperlink r:id="rId9">
        <w:r w:rsidRPr="008C3ADA">
          <w:rPr>
            <w:color w:val="1155CC"/>
            <w:u w:val="single"/>
            <w:lang w:val="en-US"/>
          </w:rPr>
          <w:t>Toolkit (GLUT) Programming Interface API Version 3</w:t>
        </w:r>
      </w:hyperlink>
    </w:p>
    <w:p w14:paraId="7987488B" w14:textId="77777777" w:rsidR="00090422" w:rsidRDefault="00321DCE">
      <w:r>
        <w:pict w14:anchorId="79874981">
          <v:rect id="_x0000_i1026" style="width:0;height:1.5pt" o:hralign="center" o:hrstd="t" o:hr="t" fillcolor="#a0a0a0" stroked="f"/>
        </w:pict>
      </w:r>
    </w:p>
    <w:p w14:paraId="7987488C" w14:textId="77777777" w:rsidR="00090422" w:rsidRPr="008C3ADA" w:rsidRDefault="00321DCE">
      <w:pPr>
        <w:pStyle w:val="3"/>
        <w:keepNext w:val="0"/>
        <w:keepLines w:val="0"/>
        <w:spacing w:before="280"/>
        <w:rPr>
          <w:b/>
          <w:color w:val="802020"/>
          <w:sz w:val="26"/>
          <w:szCs w:val="26"/>
          <w:lang w:val="en-US"/>
        </w:rPr>
      </w:pPr>
      <w:bookmarkStart w:id="1" w:name="_qaeu8w8tas9z" w:colFirst="0" w:colLast="0"/>
      <w:bookmarkEnd w:id="1"/>
      <w:r w:rsidRPr="008C3ADA">
        <w:rPr>
          <w:b/>
          <w:color w:val="802020"/>
          <w:sz w:val="26"/>
          <w:szCs w:val="26"/>
          <w:lang w:val="en-US"/>
        </w:rPr>
        <w:t>08.01. Matrices in OpenGL Library</w:t>
      </w:r>
    </w:p>
    <w:p w14:paraId="7987488D" w14:textId="77777777" w:rsidR="00090422" w:rsidRPr="008C3ADA" w:rsidRDefault="00321DCE">
      <w:pPr>
        <w:spacing w:before="240" w:after="240"/>
        <w:rPr>
          <w:lang w:val="en-US"/>
        </w:rPr>
      </w:pPr>
      <w:r w:rsidRPr="008C3ADA">
        <w:rPr>
          <w:lang w:val="en-US"/>
        </w:rPr>
        <w:t>OpenGL uses GL_PROJECTION matrix and GL_MODEL</w:t>
      </w:r>
      <w:r w:rsidRPr="008C3ADA">
        <w:rPr>
          <w:lang w:val="en-US"/>
        </w:rPr>
        <w:t>VIEW matrix on CG rendering.</w:t>
      </w:r>
    </w:p>
    <w:p w14:paraId="7987488E" w14:textId="77777777" w:rsidR="00090422" w:rsidRPr="008C3ADA" w:rsidRDefault="00321DCE">
      <w:pPr>
        <w:spacing w:before="240" w:after="240"/>
        <w:rPr>
          <w:lang w:val="en-US"/>
        </w:rPr>
      </w:pPr>
      <w:r w:rsidRPr="008C3ADA">
        <w:rPr>
          <w:lang w:val="en-US"/>
        </w:rPr>
        <w:t xml:space="preserve">Now, here, the GL_PROJECTION matrix is ​​denoted by </w:t>
      </w:r>
      <w:r w:rsidRPr="008C3ADA">
        <w:rPr>
          <w:b/>
          <w:lang w:val="en-US"/>
        </w:rPr>
        <w:t xml:space="preserve">P. </w:t>
      </w:r>
      <w:r w:rsidRPr="008C3ADA">
        <w:rPr>
          <w:lang w:val="en-US"/>
        </w:rPr>
        <w:t xml:space="preserve"> The GL_MODELVIEW matrix is denoted by </w:t>
      </w:r>
      <w:r w:rsidRPr="008C3ADA">
        <w:rPr>
          <w:b/>
          <w:lang w:val="en-US"/>
        </w:rPr>
        <w:t>M.</w:t>
      </w:r>
    </w:p>
    <w:p w14:paraId="7987488F" w14:textId="77777777" w:rsidR="00090422" w:rsidRPr="008C3ADA" w:rsidRDefault="00321DCE">
      <w:pPr>
        <w:spacing w:before="240" w:after="240"/>
        <w:rPr>
          <w:lang w:val="en-US"/>
        </w:rPr>
      </w:pPr>
      <w:r w:rsidRPr="008C3ADA">
        <w:rPr>
          <w:lang w:val="en-US"/>
        </w:rPr>
        <w:t>The position vector of one point in a certain 3D space (where I want to use CG) can usually be represented by a 3D coordinate vect</w:t>
      </w:r>
      <w:r w:rsidRPr="008C3ADA">
        <w:rPr>
          <w:lang w:val="en-US"/>
        </w:rPr>
        <w:t>or.</w:t>
      </w:r>
    </w:p>
    <w:p w14:paraId="79874890" w14:textId="77777777" w:rsidR="00090422" w:rsidRPr="008C3ADA" w:rsidRDefault="00321DCE">
      <w:pPr>
        <w:spacing w:before="240" w:after="240"/>
        <w:rPr>
          <w:color w:val="808080"/>
          <w:lang w:val="en-US"/>
        </w:rPr>
      </w:pPr>
      <w:r w:rsidRPr="008C3ADA">
        <w:rPr>
          <w:color w:val="808080"/>
          <w:lang w:val="en-US"/>
        </w:rPr>
        <w:t>(Students who remembered linear algebra should have thought, "What? You miss some important information.")</w:t>
      </w:r>
    </w:p>
    <w:p w14:paraId="79874891" w14:textId="77777777" w:rsidR="00090422" w:rsidRPr="008C3ADA" w:rsidRDefault="00321DCE">
      <w:pPr>
        <w:spacing w:before="240" w:after="240"/>
        <w:rPr>
          <w:color w:val="808080"/>
          <w:lang w:val="en-US"/>
        </w:rPr>
      </w:pPr>
      <w:r w:rsidRPr="008C3ADA">
        <w:rPr>
          <w:color w:val="808080"/>
          <w:lang w:val="en-US"/>
        </w:rPr>
        <w:t>.(Students who remember all the contents of section 06.05. students can say "Ah, I found them in the 06.05.")</w:t>
      </w:r>
    </w:p>
    <w:p w14:paraId="79874892" w14:textId="77777777" w:rsidR="00090422" w:rsidRPr="008C3ADA" w:rsidRDefault="00321DCE">
      <w:pPr>
        <w:spacing w:before="240" w:after="240"/>
        <w:rPr>
          <w:color w:val="808080"/>
          <w:lang w:val="en-US"/>
        </w:rPr>
      </w:pPr>
      <w:r w:rsidRPr="008C3ADA">
        <w:rPr>
          <w:color w:val="808080"/>
          <w:lang w:val="en-US"/>
        </w:rPr>
        <w:t>(In linear algebra classes, the "three-dimensional space" where we live is a “linear space”. A "position" in the space is called a  "vector”.)</w:t>
      </w:r>
    </w:p>
    <w:p w14:paraId="79874893" w14:textId="77777777" w:rsidR="00090422" w:rsidRPr="008C3ADA" w:rsidRDefault="00321DCE">
      <w:pPr>
        <w:spacing w:before="240" w:after="240"/>
        <w:rPr>
          <w:color w:val="808080"/>
          <w:lang w:val="en-US"/>
        </w:rPr>
      </w:pPr>
      <w:r w:rsidRPr="008C3ADA">
        <w:rPr>
          <w:color w:val="808080"/>
          <w:lang w:val="en-US"/>
        </w:rPr>
        <w:t>(If you don't remember these definitions, you’d better reviewing the "position vector" in Chapter 1 of the linear</w:t>
      </w:r>
      <w:r w:rsidRPr="008C3ADA">
        <w:rPr>
          <w:color w:val="808080"/>
          <w:lang w:val="en-US"/>
        </w:rPr>
        <w:t xml:space="preserve"> algebra textbook. You have to remember them.)</w:t>
      </w:r>
    </w:p>
    <w:p w14:paraId="79874894" w14:textId="77777777" w:rsidR="00090422" w:rsidRPr="008C3ADA" w:rsidRDefault="00321DCE">
      <w:pPr>
        <w:spacing w:before="240" w:after="240"/>
        <w:rPr>
          <w:color w:val="808080"/>
          <w:lang w:val="en-US"/>
        </w:rPr>
      </w:pPr>
      <w:r w:rsidRPr="008C3ADA">
        <w:rPr>
          <w:color w:val="808080"/>
          <w:lang w:val="en-US"/>
        </w:rPr>
        <w:lastRenderedPageBreak/>
        <w:t>(So, the problem is that we need something like a major premise to express a "vector" in a "coordinate vector" form, right?)</w:t>
      </w:r>
    </w:p>
    <w:p w14:paraId="79874895" w14:textId="77777777" w:rsidR="00090422" w:rsidRPr="008C3ADA" w:rsidRDefault="00321DCE">
      <w:pPr>
        <w:spacing w:before="240" w:after="240"/>
        <w:rPr>
          <w:color w:val="808080"/>
          <w:lang w:val="en-US"/>
        </w:rPr>
      </w:pPr>
      <w:r w:rsidRPr="008C3ADA">
        <w:rPr>
          <w:color w:val="808080"/>
          <w:lang w:val="en-US"/>
        </w:rPr>
        <w:t>(......)</w:t>
      </w:r>
    </w:p>
    <w:p w14:paraId="79874896" w14:textId="77777777" w:rsidR="00090422" w:rsidRPr="008C3ADA" w:rsidRDefault="00321DCE">
      <w:pPr>
        <w:spacing w:before="240" w:after="240"/>
        <w:rPr>
          <w:color w:val="808080"/>
          <w:lang w:val="en-US"/>
        </w:rPr>
      </w:pPr>
      <w:r w:rsidRPr="008C3ADA">
        <w:rPr>
          <w:color w:val="808080"/>
          <w:lang w:val="en-US"/>
        </w:rPr>
        <w:t>(Yes, we have to prepare a “base”. A coordinate representation without show</w:t>
      </w:r>
      <w:r w:rsidRPr="008C3ADA">
        <w:rPr>
          <w:color w:val="808080"/>
          <w:lang w:val="en-US"/>
        </w:rPr>
        <w:t>ing its base does not make sense at all.)</w:t>
      </w:r>
    </w:p>
    <w:p w14:paraId="79874897" w14:textId="77777777" w:rsidR="00090422" w:rsidRPr="008C3ADA" w:rsidRDefault="00321DCE">
      <w:pPr>
        <w:spacing w:before="240" w:after="240"/>
        <w:rPr>
          <w:color w:val="808080"/>
          <w:lang w:val="en-US"/>
        </w:rPr>
      </w:pPr>
      <w:r w:rsidRPr="008C3ADA">
        <w:rPr>
          <w:color w:val="808080"/>
          <w:lang w:val="en-US"/>
        </w:rPr>
        <w:t>(OpenGL uses a “orthonormal base”. The explanation is written in 06.05.)</w:t>
      </w:r>
    </w:p>
    <w:p w14:paraId="79874898" w14:textId="77777777" w:rsidR="00090422" w:rsidRPr="008C3ADA" w:rsidRDefault="00321DCE">
      <w:pPr>
        <w:spacing w:before="240" w:after="240"/>
        <w:rPr>
          <w:color w:val="808080"/>
          <w:lang w:val="en-US"/>
        </w:rPr>
      </w:pPr>
      <w:r w:rsidRPr="008C3ADA">
        <w:rPr>
          <w:color w:val="808080"/>
          <w:lang w:val="en-US"/>
        </w:rPr>
        <w:t>(A linear space where a "orthonormal base" can be set is a “metric linear space”, also known as an “inner product space”.)</w:t>
      </w:r>
    </w:p>
    <w:p w14:paraId="79874899" w14:textId="77777777" w:rsidR="00090422" w:rsidRPr="008C3ADA" w:rsidRDefault="00321DCE">
      <w:pPr>
        <w:spacing w:before="240" w:after="240"/>
        <w:rPr>
          <w:color w:val="808080"/>
          <w:lang w:val="en-US"/>
        </w:rPr>
      </w:pPr>
      <w:r w:rsidRPr="008C3ADA">
        <w:rPr>
          <w:color w:val="808080"/>
          <w:lang w:val="en-US"/>
        </w:rPr>
        <w:t>(So, to describe t</w:t>
      </w:r>
      <w:r w:rsidRPr="008C3ADA">
        <w:rPr>
          <w:color w:val="808080"/>
          <w:lang w:val="en-US"/>
        </w:rPr>
        <w:t>he orthonormal base, we need to know where is the origin. What is the focus of the camera that becomes the origin? How are the three base vectors facing where they orthogonal to each other? How is "one unit" defined? Such questions should be posed one afte</w:t>
      </w:r>
      <w:r w:rsidRPr="008C3ADA">
        <w:rPr>
          <w:color w:val="808080"/>
          <w:lang w:val="en-US"/>
        </w:rPr>
        <w:t>r another.)</w:t>
      </w:r>
    </w:p>
    <w:p w14:paraId="7987489A" w14:textId="77777777" w:rsidR="00090422" w:rsidRPr="008C3ADA" w:rsidRDefault="00321DCE">
      <w:pPr>
        <w:spacing w:before="240" w:after="240"/>
        <w:rPr>
          <w:color w:val="808080"/>
          <w:lang w:val="en-US"/>
        </w:rPr>
      </w:pPr>
      <w:r w:rsidRPr="008C3ADA">
        <w:rPr>
          <w:color w:val="808080"/>
          <w:lang w:val="en-US"/>
        </w:rPr>
        <w:t>(By the way, this difference in the definition of the orientation of the base is one of the beginnings of the unwanted battle between the OpenGL and DirectX groups. I wonder why they do not share the common definition. For details, let's find w</w:t>
      </w:r>
      <w:r w:rsidRPr="008C3ADA">
        <w:rPr>
          <w:color w:val="808080"/>
          <w:lang w:val="en-US"/>
        </w:rPr>
        <w:t xml:space="preserve">hat I am telling you by yourself by starting to search it with the keywords of "right-handed system" and "left-handed system") </w:t>
      </w:r>
    </w:p>
    <w:p w14:paraId="7987489B" w14:textId="77777777" w:rsidR="00090422" w:rsidRPr="008C3ADA" w:rsidRDefault="00321DCE">
      <w:pPr>
        <w:spacing w:before="240" w:after="240"/>
        <w:rPr>
          <w:lang w:val="en-US"/>
        </w:rPr>
      </w:pPr>
      <w:r w:rsidRPr="008C3ADA">
        <w:rPr>
          <w:lang w:val="en-US"/>
        </w:rPr>
        <w:t>As .explained in Section 06.05., OpenGL expresses the coordinate vector as a 4-dimensional coordinate vector.</w:t>
      </w:r>
    </w:p>
    <w:p w14:paraId="7987489C" w14:textId="77777777" w:rsidR="00090422" w:rsidRPr="008C3ADA" w:rsidRDefault="00321DCE">
      <w:pPr>
        <w:spacing w:before="240" w:after="240"/>
        <w:rPr>
          <w:color w:val="808080"/>
          <w:lang w:val="en-US"/>
        </w:rPr>
      </w:pPr>
      <w:r w:rsidRPr="008C3ADA">
        <w:rPr>
          <w:color w:val="808080"/>
          <w:lang w:val="en-US"/>
        </w:rPr>
        <w:t>(By doing this, the drawing algorithm of 3D CG can be described overwhelmingly efficiently.)</w:t>
      </w:r>
    </w:p>
    <w:p w14:paraId="7987489D" w14:textId="77777777" w:rsidR="00090422" w:rsidRPr="008C3ADA" w:rsidRDefault="00321DCE">
      <w:pPr>
        <w:spacing w:before="240" w:after="240"/>
        <w:rPr>
          <w:color w:val="808080"/>
          <w:lang w:val="en-US"/>
        </w:rPr>
      </w:pPr>
      <w:r w:rsidRPr="008C3ADA">
        <w:rPr>
          <w:color w:val="808080"/>
          <w:lang w:val="en-US"/>
        </w:rPr>
        <w:t>(This was the major invention for realizing realtime CG. This and matrix accumulation. This linear algebraic knowledge made real-time graphics possible.)</w:t>
      </w:r>
    </w:p>
    <w:p w14:paraId="7987489E" w14:textId="77777777" w:rsidR="00090422" w:rsidRPr="008C3ADA" w:rsidRDefault="00321DCE">
      <w:pPr>
        <w:spacing w:before="240" w:after="240"/>
        <w:rPr>
          <w:b/>
          <w:lang w:val="en-US"/>
        </w:rPr>
      </w:pPr>
      <w:r w:rsidRPr="008C3ADA">
        <w:rPr>
          <w:b/>
          <w:lang w:val="en-US"/>
        </w:rPr>
        <w:t>GL_PROJEC</w:t>
      </w:r>
      <w:r w:rsidRPr="008C3ADA">
        <w:rPr>
          <w:b/>
          <w:lang w:val="en-US"/>
        </w:rPr>
        <w:t>TION matrix</w:t>
      </w:r>
    </w:p>
    <w:p w14:paraId="7987489F" w14:textId="77777777" w:rsidR="00090422" w:rsidRPr="008C3ADA" w:rsidRDefault="00321DCE">
      <w:pPr>
        <w:spacing w:before="240" w:after="240"/>
        <w:rPr>
          <w:color w:val="1155CC"/>
          <w:u w:val="single"/>
          <w:lang w:val="en-US"/>
        </w:rPr>
      </w:pPr>
      <w:r w:rsidRPr="008C3ADA">
        <w:rPr>
          <w:lang w:val="en-US"/>
        </w:rPr>
        <w:t xml:space="preserve">Reference: </w:t>
      </w:r>
      <w:hyperlink r:id="rId10" w:anchor="name3">
        <w:r w:rsidRPr="008C3ADA">
          <w:rPr>
            <w:color w:val="1155CC"/>
            <w:u w:val="single"/>
            <w:lang w:val="en-US"/>
          </w:rPr>
          <w:t>Projection Transformation</w:t>
        </w:r>
      </w:hyperlink>
    </w:p>
    <w:p w14:paraId="798748A0" w14:textId="77777777" w:rsidR="00090422" w:rsidRPr="008C3ADA" w:rsidRDefault="00321DCE">
      <w:pPr>
        <w:spacing w:before="240" w:after="240"/>
        <w:rPr>
          <w:lang w:val="en-US"/>
        </w:rPr>
      </w:pPr>
      <w:r w:rsidRPr="008C3ADA">
        <w:rPr>
          <w:lang w:val="en-US"/>
        </w:rPr>
        <w:t>Consider the projection of a position vector b in the camera three dimensional coordinate system (see 06.05.)  onto the position vect</w:t>
      </w:r>
      <w:r w:rsidRPr="008C3ADA">
        <w:rPr>
          <w:lang w:val="en-US"/>
        </w:rPr>
        <w:t>or a in the image plane (a.k.a. anthoer linear space with less dimensions).</w:t>
      </w:r>
    </w:p>
    <w:p w14:paraId="798748A1" w14:textId="77777777" w:rsidR="00090422" w:rsidRPr="008C3ADA" w:rsidRDefault="00321DCE">
      <w:pPr>
        <w:spacing w:before="240" w:after="240"/>
        <w:rPr>
          <w:lang w:val="en-US"/>
        </w:rPr>
      </w:pPr>
      <w:r w:rsidRPr="008C3ADA">
        <w:rPr>
          <w:lang w:val="en-US"/>
        </w:rPr>
        <w:t xml:space="preserve">The position vector b in the camera three dimensional coordinate system can be express by the coordinate vector </w:t>
      </w:r>
      <w:r w:rsidRPr="008C3ADA">
        <w:rPr>
          <w:i/>
          <w:lang w:val="en-US"/>
        </w:rPr>
        <w:t xml:space="preserve">b </w:t>
      </w:r>
      <w:r w:rsidRPr="008C3ADA">
        <w:rPr>
          <w:lang w:val="en-US"/>
        </w:rPr>
        <w:t xml:space="preserve">by refering the </w:t>
      </w:r>
      <w:r w:rsidRPr="008C3ADA">
        <w:rPr>
          <w:color w:val="808080"/>
          <w:lang w:val="en-US"/>
        </w:rPr>
        <w:t>orthonorma</w:t>
      </w:r>
      <w:r w:rsidRPr="008C3ADA">
        <w:rPr>
          <w:lang w:val="en-US"/>
        </w:rPr>
        <w:t>l basis in the space.</w:t>
      </w:r>
    </w:p>
    <w:p w14:paraId="798748A2" w14:textId="77777777" w:rsidR="00090422" w:rsidRPr="008C3ADA" w:rsidRDefault="00321DCE">
      <w:pPr>
        <w:spacing w:before="240" w:after="240"/>
        <w:rPr>
          <w:lang w:val="en-US"/>
        </w:rPr>
      </w:pPr>
      <w:r w:rsidRPr="008C3ADA">
        <w:rPr>
          <w:lang w:val="en-US"/>
        </w:rPr>
        <w:t>This coordinate sy</w:t>
      </w:r>
      <w:r w:rsidRPr="008C3ADA">
        <w:rPr>
          <w:lang w:val="en-US"/>
        </w:rPr>
        <w:t>stem representation is extended to represent b as a four dimensional coordinate vector.</w:t>
      </w:r>
    </w:p>
    <w:p w14:paraId="798748A3" w14:textId="77777777" w:rsidR="00090422" w:rsidRPr="008C3ADA" w:rsidRDefault="00321DCE">
      <w:pPr>
        <w:spacing w:before="240" w:after="240"/>
        <w:rPr>
          <w:lang w:val="en-US"/>
        </w:rPr>
      </w:pPr>
      <w:r w:rsidRPr="008C3ADA">
        <w:rPr>
          <w:lang w:val="en-US"/>
        </w:rPr>
        <w:lastRenderedPageBreak/>
        <w:t>For now, the four-dimensional coordinate vector should be presented as (X, Y, Z, 1)</w:t>
      </w:r>
      <w:r w:rsidRPr="008C3ADA">
        <w:rPr>
          <w:vertAlign w:val="superscript"/>
          <w:lang w:val="en-US"/>
        </w:rPr>
        <w:t>T</w:t>
      </w:r>
      <w:r w:rsidRPr="008C3ADA">
        <w:rPr>
          <w:lang w:val="en-US"/>
        </w:rPr>
        <w:t>. The fourth element is always set to 1.</w:t>
      </w:r>
    </w:p>
    <w:p w14:paraId="798748A4" w14:textId="77777777" w:rsidR="00090422" w:rsidRPr="008C3ADA" w:rsidRDefault="00321DCE">
      <w:pPr>
        <w:spacing w:before="240" w:after="240"/>
        <w:rPr>
          <w:lang w:val="en-US"/>
        </w:rPr>
      </w:pPr>
      <w:r w:rsidRPr="008C3ADA">
        <w:rPr>
          <w:lang w:val="en-US"/>
        </w:rPr>
        <w:t>The projected position vector a exists in a</w:t>
      </w:r>
      <w:r w:rsidRPr="008C3ADA">
        <w:rPr>
          <w:lang w:val="en-US"/>
        </w:rPr>
        <w:t xml:space="preserve"> two-dimensional linear space called the image plane.</w:t>
      </w:r>
    </w:p>
    <w:p w14:paraId="798748A5" w14:textId="77777777" w:rsidR="00090422" w:rsidRPr="008C3ADA" w:rsidRDefault="00321DCE">
      <w:pPr>
        <w:spacing w:before="240" w:after="240"/>
        <w:rPr>
          <w:lang w:val="en-US"/>
        </w:rPr>
      </w:pPr>
      <w:r w:rsidRPr="008C3ADA">
        <w:rPr>
          <w:lang w:val="en-US"/>
        </w:rPr>
        <w:t xml:space="preserve">Using a orthonormal basis set in the image coordinate system, a position a is represented by the two-dimensional coordinate vector </w:t>
      </w:r>
      <w:r w:rsidRPr="008C3ADA">
        <w:rPr>
          <w:i/>
          <w:lang w:val="en-US"/>
        </w:rPr>
        <w:t>a</w:t>
      </w:r>
      <w:r w:rsidRPr="008C3ADA">
        <w:rPr>
          <w:lang w:val="en-US"/>
        </w:rPr>
        <w:t>.</w:t>
      </w:r>
    </w:p>
    <w:p w14:paraId="798748A6" w14:textId="77777777" w:rsidR="00090422" w:rsidRPr="008C3ADA" w:rsidRDefault="00321DCE">
      <w:pPr>
        <w:spacing w:before="240" w:after="240"/>
        <w:rPr>
          <w:lang w:val="en-US"/>
        </w:rPr>
      </w:pPr>
      <w:r w:rsidRPr="008C3ADA">
        <w:rPr>
          <w:lang w:val="en-US"/>
        </w:rPr>
        <w:t xml:space="preserve">This coordinate system representation is also extended to represent </w:t>
      </w:r>
      <w:r w:rsidRPr="008C3ADA">
        <w:rPr>
          <w:lang w:val="en-US"/>
        </w:rPr>
        <w:t>a as a four-dimensional coordinate vector.</w:t>
      </w:r>
    </w:p>
    <w:p w14:paraId="798748A7" w14:textId="77777777" w:rsidR="00090422" w:rsidRPr="008C3ADA" w:rsidRDefault="00321DCE">
      <w:pPr>
        <w:spacing w:before="240" w:after="240"/>
        <w:rPr>
          <w:lang w:val="en-US"/>
        </w:rPr>
      </w:pPr>
      <w:r w:rsidRPr="008C3ADA">
        <w:rPr>
          <w:lang w:val="en-US"/>
        </w:rPr>
        <w:t xml:space="preserve">At the moment, the coordinate of the point a after the projection should be </w:t>
      </w:r>
      <w:r w:rsidRPr="008C3ADA">
        <w:rPr>
          <w:i/>
          <w:lang w:val="en-US"/>
        </w:rPr>
        <w:t>a</w:t>
      </w:r>
      <w:r w:rsidRPr="008C3ADA">
        <w:rPr>
          <w:lang w:val="en-US"/>
        </w:rPr>
        <w:t xml:space="preserve"> = (u, v, f, 1)</w:t>
      </w:r>
      <w:r w:rsidRPr="008C3ADA">
        <w:rPr>
          <w:vertAlign w:val="superscript"/>
          <w:lang w:val="en-US"/>
        </w:rPr>
        <w:t>T</w:t>
      </w:r>
      <w:r w:rsidRPr="008C3ADA">
        <w:rPr>
          <w:lang w:val="en-US"/>
        </w:rPr>
        <w:t xml:space="preserve">. The fourth element should be 1. </w:t>
      </w:r>
    </w:p>
    <w:p w14:paraId="798748A8" w14:textId="77777777" w:rsidR="00090422" w:rsidRPr="008C3ADA" w:rsidRDefault="00321DCE">
      <w:pPr>
        <w:spacing w:before="240" w:after="240"/>
        <w:rPr>
          <w:lang w:val="en-US"/>
        </w:rPr>
      </w:pPr>
      <w:r w:rsidRPr="008C3ADA">
        <w:rPr>
          <w:lang w:val="en-US"/>
        </w:rPr>
        <w:t>Although f is the value corresponding to the focal length of the camera, please think</w:t>
      </w:r>
      <w:r w:rsidRPr="008C3ADA">
        <w:rPr>
          <w:lang w:val="en-US"/>
        </w:rPr>
        <w:t xml:space="preserve"> of it as a constant in this class.</w:t>
      </w:r>
    </w:p>
    <w:p w14:paraId="798748A9" w14:textId="77777777" w:rsidR="00090422" w:rsidRPr="008C3ADA" w:rsidRDefault="00321DCE">
      <w:pPr>
        <w:spacing w:before="240" w:after="240"/>
        <w:rPr>
          <w:color w:val="808080"/>
          <w:lang w:val="en-US"/>
        </w:rPr>
      </w:pPr>
      <w:r w:rsidRPr="008C3ADA">
        <w:rPr>
          <w:color w:val="808080"/>
          <w:lang w:val="en-US"/>
        </w:rPr>
        <w:t>(From here, when we mention a position vector, it is shown in the form of the coordinate vector.)</w:t>
      </w:r>
    </w:p>
    <w:p w14:paraId="798748AA" w14:textId="77777777" w:rsidR="00090422" w:rsidRPr="008C3ADA" w:rsidRDefault="00321DCE">
      <w:pPr>
        <w:spacing w:before="240" w:after="240"/>
        <w:rPr>
          <w:lang w:val="en-US"/>
        </w:rPr>
      </w:pPr>
      <w:r w:rsidRPr="008C3ADA">
        <w:rPr>
          <w:lang w:val="en-US"/>
        </w:rPr>
        <w:t>Normally, CG imaging is a projection from linear 3D to linear 2D, so it is a linear mapping.</w:t>
      </w:r>
    </w:p>
    <w:p w14:paraId="798748AB" w14:textId="77777777" w:rsidR="00090422" w:rsidRPr="008C3ADA" w:rsidRDefault="00321DCE">
      <w:pPr>
        <w:spacing w:before="240" w:after="240"/>
        <w:rPr>
          <w:lang w:val="en-US"/>
        </w:rPr>
      </w:pPr>
      <w:r w:rsidRPr="008C3ADA">
        <w:rPr>
          <w:lang w:val="en-US"/>
        </w:rPr>
        <w:t>The coordinate system has bee</w:t>
      </w:r>
      <w:r w:rsidRPr="008C3ADA">
        <w:rPr>
          <w:lang w:val="en-US"/>
        </w:rPr>
        <w:t>n expanded so that the coordinate vector of the projection source and the coordinate vector of the projection destination are aligned in four dimensions.</w:t>
      </w:r>
    </w:p>
    <w:p w14:paraId="798748AC" w14:textId="77777777" w:rsidR="00090422" w:rsidRPr="008C3ADA" w:rsidRDefault="00321DCE">
      <w:pPr>
        <w:spacing w:before="240" w:after="240"/>
        <w:rPr>
          <w:lang w:val="en-US"/>
        </w:rPr>
      </w:pPr>
      <w:r w:rsidRPr="008C3ADA">
        <w:rPr>
          <w:lang w:val="en-US"/>
        </w:rPr>
        <w:t>In other words, this map is apparently a linear transformation. The representation matrix becomes a sq</w:t>
      </w:r>
      <w:r w:rsidRPr="008C3ADA">
        <w:rPr>
          <w:lang w:val="en-US"/>
        </w:rPr>
        <w:t>uare matrix.</w:t>
      </w:r>
    </w:p>
    <w:p w14:paraId="798748AD" w14:textId="77777777" w:rsidR="00090422" w:rsidRPr="008C3ADA" w:rsidRDefault="00321DCE">
      <w:pPr>
        <w:spacing w:before="240" w:after="240"/>
        <w:rPr>
          <w:lang w:val="en-US"/>
        </w:rPr>
      </w:pPr>
      <w:r w:rsidRPr="008C3ADA">
        <w:rPr>
          <w:lang w:val="en-US"/>
        </w:rPr>
        <w:t>This representation matrix is ​​called the GL_PROJECTION matrix in OpenGL.</w:t>
      </w:r>
    </w:p>
    <w:p w14:paraId="798748AE" w14:textId="77777777" w:rsidR="00090422" w:rsidRPr="008C3ADA" w:rsidRDefault="00321DCE">
      <w:pPr>
        <w:spacing w:before="240" w:after="240"/>
        <w:rPr>
          <w:lang w:val="en-US"/>
        </w:rPr>
      </w:pPr>
      <w:r w:rsidRPr="008C3ADA">
        <w:rPr>
          <w:lang w:val="en-US"/>
        </w:rPr>
        <w:t xml:space="preserve">Here, a projection matrix corresponding to the orthographic projection in Section 06.05 is denoted by  </w:t>
      </w:r>
      <w:r w:rsidRPr="008C3ADA">
        <w:rPr>
          <w:b/>
          <w:lang w:val="en-US"/>
        </w:rPr>
        <w:t>P</w:t>
      </w:r>
      <w:r w:rsidRPr="008C3ADA">
        <w:rPr>
          <w:vertAlign w:val="subscript"/>
          <w:lang w:val="en-US"/>
        </w:rPr>
        <w:t>ortho</w:t>
      </w:r>
      <w:r w:rsidRPr="008C3ADA">
        <w:rPr>
          <w:lang w:val="en-US"/>
        </w:rPr>
        <w:t>.</w:t>
      </w:r>
    </w:p>
    <w:p w14:paraId="798748AF" w14:textId="77777777" w:rsidR="00090422" w:rsidRPr="008C3ADA" w:rsidRDefault="00321DCE">
      <w:pPr>
        <w:spacing w:before="240" w:after="240"/>
        <w:rPr>
          <w:i/>
          <w:lang w:val="en-US"/>
        </w:rPr>
      </w:pPr>
      <w:r w:rsidRPr="008C3ADA">
        <w:rPr>
          <w:i/>
          <w:lang w:val="en-US"/>
        </w:rPr>
        <w:t>a</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i/>
          <w:lang w:val="en-US"/>
        </w:rPr>
        <w:t>b</w:t>
      </w:r>
    </w:p>
    <w:p w14:paraId="798748B0" w14:textId="77777777" w:rsidR="00090422" w:rsidRPr="008C3ADA" w:rsidRDefault="00321DCE">
      <w:pPr>
        <w:spacing w:before="240" w:after="240"/>
        <w:rPr>
          <w:b/>
          <w:lang w:val="en-US"/>
        </w:rPr>
      </w:pPr>
      <w:r w:rsidRPr="008C3ADA">
        <w:rPr>
          <w:b/>
          <w:lang w:val="en-US"/>
        </w:rPr>
        <w:t>GL_MODELVIEW Matrix</w:t>
      </w:r>
    </w:p>
    <w:p w14:paraId="798748B1" w14:textId="77777777" w:rsidR="00090422" w:rsidRPr="008C3ADA" w:rsidRDefault="00321DCE">
      <w:pPr>
        <w:spacing w:before="240" w:after="240"/>
        <w:rPr>
          <w:color w:val="1155CC"/>
          <w:u w:val="single"/>
          <w:lang w:val="en-US"/>
        </w:rPr>
      </w:pPr>
      <w:r w:rsidRPr="008C3ADA">
        <w:rPr>
          <w:lang w:val="en-US"/>
        </w:rPr>
        <w:t xml:space="preserve">Reference: </w:t>
      </w:r>
      <w:hyperlink r:id="rId11" w:anchor="name2">
        <w:r w:rsidRPr="008C3ADA">
          <w:rPr>
            <w:color w:val="1155CC"/>
            <w:u w:val="single"/>
            <w:lang w:val="en-US"/>
          </w:rPr>
          <w:t>Viewing and Modeling Transformations</w:t>
        </w:r>
      </w:hyperlink>
    </w:p>
    <w:p w14:paraId="798748B2" w14:textId="77777777" w:rsidR="00090422" w:rsidRPr="008C3ADA" w:rsidRDefault="00321DCE">
      <w:pPr>
        <w:spacing w:before="240" w:after="240"/>
        <w:rPr>
          <w:lang w:val="en-US"/>
        </w:rPr>
      </w:pPr>
      <w:r w:rsidRPr="008C3ADA">
        <w:rPr>
          <w:lang w:val="en-US"/>
        </w:rPr>
        <w:t>The role of the GL_MODELVIEW matrix is ​​to change the placement of the CG object with respect to the camera by moving or rotating the object.</w:t>
      </w:r>
    </w:p>
    <w:p w14:paraId="798748B3" w14:textId="77777777" w:rsidR="00090422" w:rsidRPr="008C3ADA" w:rsidRDefault="00321DCE">
      <w:pPr>
        <w:spacing w:before="240" w:after="240"/>
        <w:rPr>
          <w:color w:val="808080"/>
          <w:lang w:val="en-US"/>
        </w:rPr>
      </w:pPr>
      <w:r w:rsidRPr="008C3ADA">
        <w:rPr>
          <w:color w:val="808080"/>
          <w:lang w:val="en-US"/>
        </w:rPr>
        <w:t>(Now</w:t>
      </w:r>
      <w:r w:rsidRPr="008C3ADA">
        <w:rPr>
          <w:color w:val="808080"/>
          <w:lang w:val="en-US"/>
        </w:rPr>
        <w:t xml:space="preserve"> I'm still using the expression "move the model in front of the camera")</w:t>
      </w:r>
    </w:p>
    <w:p w14:paraId="798748B4" w14:textId="77777777" w:rsidR="00090422" w:rsidRPr="008C3ADA" w:rsidRDefault="00321DCE">
      <w:pPr>
        <w:spacing w:before="240" w:after="240"/>
        <w:rPr>
          <w:lang w:val="en-US"/>
        </w:rPr>
      </w:pPr>
      <w:r w:rsidRPr="008C3ADA">
        <w:rPr>
          <w:lang w:val="en-US"/>
        </w:rPr>
        <w:lastRenderedPageBreak/>
        <w:t xml:space="preserve">GL_MODELVIEW matrix is denoted as </w:t>
      </w:r>
      <w:r w:rsidRPr="008C3ADA">
        <w:rPr>
          <w:b/>
          <w:lang w:val="en-US"/>
        </w:rPr>
        <w:t>M.</w:t>
      </w:r>
    </w:p>
    <w:p w14:paraId="798748B5" w14:textId="77777777" w:rsidR="00090422" w:rsidRPr="008C3ADA" w:rsidRDefault="00321DCE">
      <w:pPr>
        <w:spacing w:before="240" w:after="240"/>
        <w:rPr>
          <w:lang w:val="en-US"/>
        </w:rPr>
      </w:pPr>
      <w:r w:rsidRPr="008C3ADA">
        <w:rPr>
          <w:lang w:val="en-US"/>
        </w:rPr>
        <w:t xml:space="preserve">Let the position vector c before moving and the position vector </w:t>
      </w:r>
      <w:r w:rsidRPr="008C3ADA">
        <w:rPr>
          <w:i/>
          <w:lang w:val="en-US"/>
        </w:rPr>
        <w:t xml:space="preserve">b </w:t>
      </w:r>
      <w:r w:rsidRPr="008C3ADA">
        <w:rPr>
          <w:lang w:val="en-US"/>
        </w:rPr>
        <w:t>after the moving.</w:t>
      </w:r>
    </w:p>
    <w:p w14:paraId="798748B6" w14:textId="77777777" w:rsidR="00090422" w:rsidRPr="008C3ADA" w:rsidRDefault="00321DCE">
      <w:pPr>
        <w:spacing w:before="240" w:after="240"/>
        <w:rPr>
          <w:i/>
          <w:lang w:val="en-US"/>
        </w:rPr>
      </w:pPr>
      <w:r w:rsidRPr="008C3ADA">
        <w:rPr>
          <w:i/>
          <w:lang w:val="en-US"/>
        </w:rPr>
        <w:t>b</w:t>
      </w:r>
      <w:r w:rsidRPr="008C3ADA">
        <w:rPr>
          <w:lang w:val="en-US"/>
        </w:rPr>
        <w:t xml:space="preserve"> = </w:t>
      </w:r>
      <w:r w:rsidRPr="008C3ADA">
        <w:rPr>
          <w:b/>
          <w:lang w:val="en-US"/>
        </w:rPr>
        <w:t>M</w:t>
      </w:r>
      <w:r w:rsidRPr="008C3ADA">
        <w:rPr>
          <w:lang w:val="en-US"/>
        </w:rPr>
        <w:t xml:space="preserve"> </w:t>
      </w:r>
      <w:r w:rsidRPr="008C3ADA">
        <w:rPr>
          <w:i/>
          <w:lang w:val="en-US"/>
        </w:rPr>
        <w:t xml:space="preserve">c </w:t>
      </w:r>
    </w:p>
    <w:p w14:paraId="798748B7" w14:textId="77777777" w:rsidR="00090422" w:rsidRPr="008C3ADA" w:rsidRDefault="00321DCE">
      <w:pPr>
        <w:spacing w:before="240" w:after="240"/>
        <w:rPr>
          <w:lang w:val="en-US"/>
        </w:rPr>
      </w:pPr>
      <w:r w:rsidRPr="008C3ADA">
        <w:rPr>
          <w:lang w:val="en-US"/>
        </w:rPr>
        <w:t xml:space="preserve">When nothing is moved or rotated, </w:t>
      </w:r>
      <w:r w:rsidRPr="008C3ADA">
        <w:rPr>
          <w:b/>
          <w:lang w:val="en-US"/>
        </w:rPr>
        <w:t xml:space="preserve">M </w:t>
      </w:r>
      <w:r w:rsidRPr="008C3ADA">
        <w:rPr>
          <w:lang w:val="en-US"/>
        </w:rPr>
        <w:t>is an identity ma</w:t>
      </w:r>
      <w:r w:rsidRPr="008C3ADA">
        <w:rPr>
          <w:lang w:val="en-US"/>
        </w:rPr>
        <w:t>trix.</w:t>
      </w:r>
    </w:p>
    <w:p w14:paraId="798748B8" w14:textId="77777777" w:rsidR="00090422" w:rsidRPr="008C3ADA" w:rsidRDefault="00321DCE">
      <w:pPr>
        <w:spacing w:before="240" w:after="240"/>
        <w:rPr>
          <w:b/>
          <w:lang w:val="en-US"/>
        </w:rPr>
      </w:pPr>
      <w:r w:rsidRPr="008C3ADA">
        <w:rPr>
          <w:b/>
          <w:lang w:val="en-US"/>
        </w:rPr>
        <w:t>Matrix operations</w:t>
      </w:r>
    </w:p>
    <w:p w14:paraId="798748B9" w14:textId="77777777" w:rsidR="00090422" w:rsidRPr="008C3ADA" w:rsidRDefault="00321DCE">
      <w:pPr>
        <w:spacing w:before="240" w:after="240"/>
        <w:rPr>
          <w:lang w:val="en-US"/>
        </w:rPr>
      </w:pPr>
      <w:r w:rsidRPr="008C3ADA">
        <w:rPr>
          <w:lang w:val="en-US"/>
        </w:rPr>
        <w:t>These two operations can be summarized as follows.</w:t>
      </w:r>
    </w:p>
    <w:p w14:paraId="798748BA" w14:textId="77777777" w:rsidR="00090422" w:rsidRPr="008C3ADA" w:rsidRDefault="00321DCE">
      <w:pPr>
        <w:spacing w:before="240" w:after="240"/>
        <w:rPr>
          <w:lang w:val="en-US"/>
        </w:rPr>
      </w:pPr>
      <w:r w:rsidRPr="008C3ADA">
        <w:rPr>
          <w:lang w:val="en-US"/>
        </w:rPr>
        <w:t xml:space="preserve">Consider a position </w:t>
      </w:r>
      <w:r w:rsidRPr="008C3ADA">
        <w:rPr>
          <w:i/>
          <w:lang w:val="en-US"/>
        </w:rPr>
        <w:t>c</w:t>
      </w:r>
      <w:r w:rsidRPr="008C3ADA">
        <w:rPr>
          <w:lang w:val="en-US"/>
        </w:rPr>
        <w:t xml:space="preserve"> on the 3D model in the 3D model coordinate system (expanded to four-dimensional coordinate vector).</w:t>
      </w:r>
    </w:p>
    <w:p w14:paraId="798748BB" w14:textId="77777777" w:rsidR="00090422" w:rsidRPr="008C3ADA" w:rsidRDefault="00321DCE">
      <w:pPr>
        <w:spacing w:before="240" w:after="240"/>
        <w:rPr>
          <w:lang w:val="en-US"/>
        </w:rPr>
      </w:pPr>
      <w:r w:rsidRPr="008C3ADA">
        <w:rPr>
          <w:lang w:val="en-US"/>
        </w:rPr>
        <w:t xml:space="preserve">The position </w:t>
      </w:r>
      <w:r w:rsidRPr="008C3ADA">
        <w:rPr>
          <w:i/>
          <w:lang w:val="en-US"/>
        </w:rPr>
        <w:t>c</w:t>
      </w:r>
      <w:r w:rsidRPr="008C3ADA">
        <w:rPr>
          <w:lang w:val="en-US"/>
        </w:rPr>
        <w:t xml:space="preserve"> is being moved and rotated by </w:t>
      </w:r>
      <w:r w:rsidRPr="008C3ADA">
        <w:rPr>
          <w:b/>
          <w:lang w:val="en-US"/>
        </w:rPr>
        <w:t>M</w:t>
      </w:r>
      <w:r w:rsidRPr="008C3ADA">
        <w:rPr>
          <w:lang w:val="en-US"/>
        </w:rPr>
        <w:t xml:space="preserve">. to a position </w:t>
      </w:r>
      <w:r w:rsidRPr="008C3ADA">
        <w:rPr>
          <w:i/>
          <w:lang w:val="en-US"/>
        </w:rPr>
        <w:t>b</w:t>
      </w:r>
      <w:r w:rsidRPr="008C3ADA">
        <w:rPr>
          <w:lang w:val="en-US"/>
        </w:rPr>
        <w:t xml:space="preserve">. Then </w:t>
      </w:r>
      <w:r w:rsidRPr="008C3ADA">
        <w:rPr>
          <w:i/>
          <w:lang w:val="en-US"/>
        </w:rPr>
        <w:t>b</w:t>
      </w:r>
      <w:r w:rsidRPr="008C3ADA">
        <w:rPr>
          <w:lang w:val="en-US"/>
        </w:rPr>
        <w:t xml:space="preserve"> is projected to </w:t>
      </w:r>
      <w:r w:rsidRPr="008C3ADA">
        <w:rPr>
          <w:i/>
          <w:lang w:val="en-US"/>
        </w:rPr>
        <w:t>a</w:t>
      </w:r>
      <w:r w:rsidRPr="008C3ADA">
        <w:rPr>
          <w:lang w:val="en-US"/>
        </w:rPr>
        <w:t xml:space="preserve"> by </w:t>
      </w:r>
      <w:r w:rsidRPr="008C3ADA">
        <w:rPr>
          <w:b/>
          <w:lang w:val="en-US"/>
        </w:rPr>
        <w:t>P</w:t>
      </w:r>
      <w:r w:rsidRPr="008C3ADA">
        <w:rPr>
          <w:lang w:val="en-US"/>
        </w:rPr>
        <w:t>.</w:t>
      </w:r>
    </w:p>
    <w:p w14:paraId="798748BC" w14:textId="77777777" w:rsidR="00090422" w:rsidRPr="008C3ADA" w:rsidRDefault="00321DCE">
      <w:pPr>
        <w:spacing w:before="240" w:after="240"/>
        <w:rPr>
          <w:i/>
          <w:lang w:val="en-US"/>
        </w:rPr>
      </w:pPr>
      <w:r w:rsidRPr="008C3ADA">
        <w:rPr>
          <w:i/>
          <w:lang w:val="en-US"/>
        </w:rPr>
        <w:t>a</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i/>
          <w:lang w:val="en-US"/>
        </w:rPr>
        <w:t>b</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b/>
          <w:lang w:val="en-US"/>
        </w:rPr>
        <w:t>M</w:t>
      </w:r>
      <w:r w:rsidRPr="008C3ADA">
        <w:rPr>
          <w:lang w:val="en-US"/>
        </w:rPr>
        <w:t xml:space="preserve"> </w:t>
      </w:r>
      <w:r w:rsidRPr="008C3ADA">
        <w:rPr>
          <w:i/>
          <w:lang w:val="en-US"/>
        </w:rPr>
        <w:t>c</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b/>
          <w:lang w:val="en-US"/>
        </w:rPr>
        <w:t>M</w:t>
      </w:r>
      <w:r w:rsidRPr="008C3ADA">
        <w:rPr>
          <w:lang w:val="en-US"/>
        </w:rPr>
        <w:t xml:space="preserve"> </w:t>
      </w:r>
      <w:r w:rsidRPr="008C3ADA">
        <w:rPr>
          <w:i/>
          <w:lang w:val="en-US"/>
        </w:rPr>
        <w:t>c</w:t>
      </w:r>
    </w:p>
    <w:p w14:paraId="798748BD" w14:textId="77777777" w:rsidR="00090422" w:rsidRPr="008C3ADA" w:rsidRDefault="00321DCE">
      <w:pPr>
        <w:spacing w:before="240" w:after="240"/>
        <w:rPr>
          <w:b/>
          <w:lang w:val="en-US"/>
        </w:rPr>
      </w:pPr>
      <w:r w:rsidRPr="008C3ADA">
        <w:rPr>
          <w:b/>
          <w:lang w:val="en-US"/>
        </w:rPr>
        <w:t>Checking the matrix</w:t>
      </w:r>
    </w:p>
    <w:p w14:paraId="798748BE" w14:textId="77777777" w:rsidR="00090422" w:rsidRPr="008C3ADA" w:rsidRDefault="00321DCE">
      <w:pPr>
        <w:spacing w:before="240" w:after="240"/>
        <w:rPr>
          <w:lang w:val="en-US"/>
        </w:rPr>
      </w:pPr>
      <w:r w:rsidRPr="008C3ADA">
        <w:rPr>
          <w:lang w:val="en-US"/>
        </w:rPr>
        <w:t>Let's programmatically check what the values ​​of the GL_PROJECTION matrix and the GL_MODELVIEW matrix actually.</w:t>
      </w:r>
    </w:p>
    <w:p w14:paraId="798748BF" w14:textId="77777777" w:rsidR="00090422" w:rsidRPr="008C3ADA" w:rsidRDefault="00321DCE">
      <w:pPr>
        <w:spacing w:before="240" w:after="240"/>
        <w:rPr>
          <w:lang w:val="en-US"/>
        </w:rPr>
      </w:pPr>
      <w:r w:rsidRPr="008C3ADA">
        <w:rPr>
          <w:lang w:val="en-US"/>
        </w:rPr>
        <w:t>OpenGL uses a float one-dimensional array (16 elements) to represent a 4x4 matrix. (08-01-ex3)</w:t>
      </w:r>
    </w:p>
    <w:p w14:paraId="798748C0" w14:textId="77777777" w:rsidR="00090422" w:rsidRPr="008C3ADA" w:rsidRDefault="00321DCE">
      <w:pPr>
        <w:spacing w:before="240" w:after="240"/>
        <w:rPr>
          <w:lang w:val="en-US"/>
        </w:rPr>
      </w:pPr>
      <w:r w:rsidRPr="008C3ADA">
        <w:rPr>
          <w:lang w:val="en-US"/>
        </w:rPr>
        <w:t xml:space="preserve">Actually, the GL_PROJECTION </w:t>
      </w:r>
      <w:r w:rsidRPr="008C3ADA">
        <w:rPr>
          <w:lang w:val="en-US"/>
        </w:rPr>
        <w:t>matrix and the GL_MODELVIEW matrix cannot be referenced directly in the OpenGL library.</w:t>
      </w:r>
    </w:p>
    <w:p w14:paraId="798748C1" w14:textId="77777777" w:rsidR="00090422" w:rsidRPr="008C3ADA" w:rsidRDefault="00321DCE">
      <w:pPr>
        <w:spacing w:before="240" w:after="240"/>
        <w:rPr>
          <w:color w:val="808080"/>
          <w:lang w:val="en-US"/>
        </w:rPr>
      </w:pPr>
      <w:r w:rsidRPr="008C3ADA">
        <w:rPr>
          <w:color w:val="808080"/>
          <w:lang w:val="en-US"/>
        </w:rPr>
        <w:t>(I won't write the reason here. That is beyond the scope of this class.)</w:t>
      </w:r>
    </w:p>
    <w:p w14:paraId="798748C2" w14:textId="77777777" w:rsidR="00090422" w:rsidRPr="008C3ADA" w:rsidRDefault="00321DCE">
      <w:pPr>
        <w:spacing w:before="240" w:after="240"/>
        <w:rPr>
          <w:lang w:val="en-US"/>
        </w:rPr>
      </w:pPr>
      <w:r w:rsidRPr="008C3ADA">
        <w:rPr>
          <w:lang w:val="en-US"/>
        </w:rPr>
        <w:t>Instead, use glGetFloatv() to assign it to a variable you have prepared.</w:t>
      </w:r>
    </w:p>
    <w:p w14:paraId="798748C3" w14:textId="77777777" w:rsidR="00090422" w:rsidRPr="008C3ADA" w:rsidRDefault="00321DCE">
      <w:pPr>
        <w:spacing w:before="240" w:after="240"/>
        <w:rPr>
          <w:color w:val="808080"/>
          <w:lang w:val="en-US"/>
        </w:rPr>
      </w:pPr>
      <w:r w:rsidRPr="008C3ADA">
        <w:rPr>
          <w:color w:val="808080"/>
          <w:lang w:val="en-US"/>
        </w:rPr>
        <w:t>(It's a similar idea t</w:t>
      </w:r>
      <w:r w:rsidRPr="008C3ADA">
        <w:rPr>
          <w:color w:val="808080"/>
          <w:lang w:val="en-US"/>
        </w:rPr>
        <w:t>o the sscanf() function)</w:t>
      </w:r>
    </w:p>
    <w:p w14:paraId="798748C4" w14:textId="77777777" w:rsidR="00090422" w:rsidRPr="008C3ADA" w:rsidRDefault="00321DCE">
      <w:pPr>
        <w:spacing w:before="240" w:after="240"/>
        <w:rPr>
          <w:lang w:val="en-US"/>
        </w:rPr>
      </w:pPr>
      <w:r w:rsidRPr="008C3ADA">
        <w:rPr>
          <w:lang w:val="en-US"/>
        </w:rPr>
        <w:t>Use glGetFloatv() to create a function that displays the GL_PROJECTION matrix and the GL_MODELVIEW matrix together.</w:t>
      </w:r>
    </w:p>
    <w:p w14:paraId="798748C5" w14:textId="77777777" w:rsidR="00090422" w:rsidRPr="008C3ADA" w:rsidRDefault="00321DCE">
      <w:pPr>
        <w:spacing w:before="240" w:after="240"/>
        <w:rPr>
          <w:lang w:val="en-US"/>
        </w:rPr>
      </w:pPr>
      <w:r w:rsidRPr="008C3ADA">
        <w:rPr>
          <w:lang w:val="en-US"/>
        </w:rPr>
        <w:t>It's not close to any function groups so far, so I'll have a separate source file for this.</w:t>
      </w:r>
    </w:p>
    <w:p w14:paraId="798748C6" w14:textId="03C2F9B3" w:rsidR="00090422" w:rsidRPr="008C3ADA" w:rsidRDefault="00321DCE">
      <w:pPr>
        <w:spacing w:before="240" w:after="240"/>
        <w:rPr>
          <w:lang w:val="en-US"/>
        </w:rPr>
      </w:pPr>
      <w:r w:rsidRPr="008C3ADA">
        <w:rPr>
          <w:lang w:val="en-US"/>
        </w:rPr>
        <w:t>What state of the matri</w:t>
      </w:r>
      <w:r w:rsidRPr="008C3ADA">
        <w:rPr>
          <w:lang w:val="en-US"/>
        </w:rPr>
        <w:t xml:space="preserve">x should we </w:t>
      </w:r>
      <w:r w:rsidR="008C3ADA">
        <w:rPr>
          <w:rFonts w:hint="eastAsia"/>
          <w:lang w:val="en-US"/>
        </w:rPr>
        <w:t>know</w:t>
      </w:r>
      <w:r w:rsidRPr="008C3ADA">
        <w:rPr>
          <w:lang w:val="en-US"/>
        </w:rPr>
        <w:t xml:space="preserve"> by using this function?</w:t>
      </w:r>
    </w:p>
    <w:p w14:paraId="798748C7" w14:textId="77777777" w:rsidR="00090422" w:rsidRPr="008C3ADA" w:rsidRDefault="00321DCE">
      <w:pPr>
        <w:spacing w:before="240" w:after="240"/>
        <w:rPr>
          <w:lang w:val="en-US"/>
        </w:rPr>
      </w:pPr>
      <w:r w:rsidRPr="008C3ADA">
        <w:rPr>
          <w:lang w:val="en-US"/>
        </w:rPr>
        <w:lastRenderedPageBreak/>
        <w:t>It's just before you start drawing the object as CG. This will be explained in the next section.</w:t>
      </w:r>
    </w:p>
    <w:p w14:paraId="798748C8" w14:textId="77777777" w:rsidR="00090422" w:rsidRPr="008C3ADA" w:rsidRDefault="00321DCE">
      <w:pPr>
        <w:spacing w:before="240" w:after="240"/>
        <w:rPr>
          <w:lang w:val="en-US"/>
        </w:rPr>
      </w:pPr>
      <w:r w:rsidRPr="008C3ADA">
        <w:rPr>
          <w:lang w:val="en-US"/>
        </w:rPr>
        <w:t>[Program 08-01] (Gray part is unchanged))</w:t>
      </w:r>
    </w:p>
    <w:p w14:paraId="798748C9" w14:textId="77777777" w:rsidR="00090422" w:rsidRPr="008C3ADA" w:rsidRDefault="00321DCE">
      <w:pPr>
        <w:numPr>
          <w:ilvl w:val="0"/>
          <w:numId w:val="1"/>
        </w:numPr>
        <w:spacing w:before="240"/>
        <w:rPr>
          <w:shd w:val="clear" w:color="auto" w:fill="EAD1DC"/>
          <w:lang w:val="en-US"/>
        </w:rPr>
      </w:pPr>
      <w:r w:rsidRPr="008C3ADA">
        <w:rPr>
          <w:shd w:val="clear" w:color="auto" w:fill="EAD1DC"/>
          <w:lang w:val="en-US"/>
        </w:rPr>
        <w:t>ic2-CommonHeaders.h (Difference from 07-0508-01</w:t>
      </w:r>
    </w:p>
    <w:p w14:paraId="798748CA" w14:textId="77777777" w:rsidR="00090422" w:rsidRDefault="00321DCE">
      <w:pPr>
        <w:numPr>
          <w:ilvl w:val="0"/>
          <w:numId w:val="1"/>
        </w:numPr>
        <w:rPr>
          <w:shd w:val="clear" w:color="auto" w:fill="EAD1DC"/>
        </w:rPr>
      </w:pPr>
      <w:r>
        <w:rPr>
          <w:shd w:val="clear" w:color="auto" w:fill="EAD1DC"/>
        </w:rPr>
        <w:t>-Rendering.c (Difference fro</w:t>
      </w:r>
      <w:r>
        <w:rPr>
          <w:shd w:val="clear" w:color="auto" w:fill="EAD1DC"/>
        </w:rPr>
        <w:t>m)</w:t>
      </w:r>
    </w:p>
    <w:p w14:paraId="798748CB" w14:textId="77777777" w:rsidR="00090422" w:rsidRDefault="00321DCE">
      <w:pPr>
        <w:numPr>
          <w:ilvl w:val="0"/>
          <w:numId w:val="1"/>
        </w:numPr>
        <w:rPr>
          <w:shd w:val="clear" w:color="auto" w:fill="EAD1DC"/>
        </w:rPr>
      </w:pPr>
      <w:r>
        <w:rPr>
          <w:shd w:val="clear" w:color="auto" w:fill="EAD1DC"/>
        </w:rPr>
        <w:t>07-0508-01-GLTools.c (New )</w:t>
      </w:r>
    </w:p>
    <w:p w14:paraId="798748CC" w14:textId="77777777" w:rsidR="00090422" w:rsidRPr="008C3ADA" w:rsidRDefault="00321DCE">
      <w:pPr>
        <w:numPr>
          <w:ilvl w:val="0"/>
          <w:numId w:val="1"/>
        </w:numPr>
        <w:spacing w:after="240"/>
        <w:rPr>
          <w:lang w:val="en-US"/>
        </w:rPr>
      </w:pPr>
      <w:r w:rsidRPr="008C3ADA">
        <w:rPr>
          <w:color w:val="808080"/>
          <w:shd w:val="clear" w:color="auto" w:fill="EAD1DC"/>
          <w:lang w:val="en-US"/>
        </w:rPr>
        <w:t>07-03-EmbededObjects.c, 07-03-Projection.c, 07-04-Initialization.c, 07-05-Callback.c, 07-05-MainFunction.c</w:t>
      </w:r>
    </w:p>
    <w:p w14:paraId="798748CD" w14:textId="77777777" w:rsidR="00090422" w:rsidRPr="008C3ADA" w:rsidRDefault="00321DCE">
      <w:pPr>
        <w:spacing w:before="240" w:after="240"/>
        <w:rPr>
          <w:b/>
          <w:lang w:val="en-US"/>
        </w:rPr>
      </w:pPr>
      <w:r w:rsidRPr="008C3ADA">
        <w:rPr>
          <w:b/>
          <w:lang w:val="en-US"/>
        </w:rPr>
        <w:t>About project settings in eclipse</w:t>
      </w:r>
    </w:p>
    <w:p w14:paraId="798748CE" w14:textId="77777777" w:rsidR="00090422" w:rsidRPr="008C3ADA" w:rsidRDefault="00321DCE">
      <w:pPr>
        <w:spacing w:before="240" w:after="240"/>
        <w:rPr>
          <w:lang w:val="en-US"/>
        </w:rPr>
      </w:pPr>
      <w:r w:rsidRPr="008C3ADA">
        <w:rPr>
          <w:lang w:val="en-US"/>
        </w:rPr>
        <w:t xml:space="preserve">On Section 07 and after, especially after this section 08, the number of files that </w:t>
      </w:r>
      <w:r w:rsidRPr="008C3ADA">
        <w:rPr>
          <w:lang w:val="en-US"/>
        </w:rPr>
        <w:t>do not need to be rewritten will increase.</w:t>
      </w:r>
    </w:p>
    <w:p w14:paraId="798748CF" w14:textId="77777777" w:rsidR="00090422" w:rsidRPr="008C3ADA" w:rsidRDefault="00321DCE">
      <w:pPr>
        <w:spacing w:before="240" w:after="240"/>
        <w:rPr>
          <w:color w:val="808080"/>
          <w:lang w:val="en-US"/>
        </w:rPr>
      </w:pPr>
      <w:r w:rsidRPr="008C3ADA">
        <w:rPr>
          <w:color w:val="808080"/>
          <w:lang w:val="en-US"/>
        </w:rPr>
        <w:t>(If the files that do not need to be rewritten can be completely fixed, we will make a library, but I will not do that in this class because I will change the source files here and there.)</w:t>
      </w:r>
    </w:p>
    <w:p w14:paraId="798748D0" w14:textId="77777777" w:rsidR="00090422" w:rsidRPr="008C3ADA" w:rsidRDefault="00321DCE">
      <w:pPr>
        <w:spacing w:before="240" w:after="240"/>
        <w:rPr>
          <w:lang w:val="en-US"/>
        </w:rPr>
      </w:pPr>
      <w:r w:rsidRPr="008C3ADA">
        <w:rPr>
          <w:lang w:val="en-US"/>
        </w:rPr>
        <w:t>Please prepare a new pro</w:t>
      </w:r>
      <w:r w:rsidRPr="008C3ADA">
        <w:rPr>
          <w:lang w:val="en-US"/>
        </w:rPr>
        <w:t>ject for each section as follows.</w:t>
      </w:r>
    </w:p>
    <w:p w14:paraId="798748D1" w14:textId="77777777" w:rsidR="00090422" w:rsidRPr="008C3ADA" w:rsidRDefault="00321DCE">
      <w:pPr>
        <w:spacing w:before="240" w:after="240"/>
        <w:rPr>
          <w:lang w:val="en-US"/>
        </w:rPr>
      </w:pPr>
      <w:r w:rsidRPr="008C3ADA">
        <w:rPr>
          <w:lang w:val="en-US"/>
        </w:rPr>
        <w:t>1. First, create a new project (for example, “08-01” here).</w:t>
      </w:r>
    </w:p>
    <w:p w14:paraId="798748D2" w14:textId="77777777" w:rsidR="00090422" w:rsidRPr="008C3ADA" w:rsidRDefault="00321DCE">
      <w:pPr>
        <w:spacing w:before="240" w:after="240"/>
        <w:rPr>
          <w:lang w:val="en-US"/>
        </w:rPr>
      </w:pPr>
      <w:r w:rsidRPr="008C3ADA">
        <w:rPr>
          <w:lang w:val="en-US"/>
        </w:rPr>
        <w:t>2. Place the required new source files in that project directory (~/workspace-ipd/08-01/).</w:t>
      </w:r>
    </w:p>
    <w:p w14:paraId="798748D3" w14:textId="77777777" w:rsidR="00090422" w:rsidRPr="008C3ADA" w:rsidRDefault="00321DCE">
      <w:pPr>
        <w:spacing w:before="240" w:after="240"/>
        <w:rPr>
          <w:lang w:val="en-US"/>
        </w:rPr>
      </w:pPr>
      <w:r w:rsidRPr="008C3ADA">
        <w:rPr>
          <w:lang w:val="en-US"/>
        </w:rPr>
        <w:t xml:space="preserve">3. Source files inherited from the previous projects without rewriting (in this case, the source files in section 07.05., which are not newly rewritten) (~/workspace-ipd/07-05/*.[Ch])should be copied to the project folder (~/workspace-ipd/08-01/). Do this </w:t>
      </w:r>
      <w:r w:rsidRPr="008C3ADA">
        <w:rPr>
          <w:lang w:val="en-US"/>
        </w:rPr>
        <w:t>outside of eclipse.</w:t>
      </w:r>
    </w:p>
    <w:p w14:paraId="798748D4" w14:textId="77777777" w:rsidR="00090422" w:rsidRPr="008C3ADA" w:rsidRDefault="00321DCE">
      <w:pPr>
        <w:spacing w:before="240" w:after="240"/>
        <w:rPr>
          <w:color w:val="808080"/>
          <w:lang w:val="en-US"/>
        </w:rPr>
      </w:pPr>
      <w:r w:rsidRPr="008C3ADA">
        <w:rPr>
          <w:color w:val="808080"/>
          <w:lang w:val="en-US"/>
        </w:rPr>
        <w:t>(There is nothing you can't do in eclipse, but ...)</w:t>
      </w:r>
    </w:p>
    <w:p w14:paraId="798748D5" w14:textId="77777777" w:rsidR="00090422" w:rsidRPr="008C3ADA" w:rsidRDefault="00321DCE">
      <w:pPr>
        <w:spacing w:before="240" w:after="240"/>
        <w:rPr>
          <w:lang w:val="en-US"/>
        </w:rPr>
      </w:pPr>
      <w:r w:rsidRPr="008C3ADA">
        <w:rPr>
          <w:lang w:val="en-US"/>
        </w:rPr>
        <w:t>4. "Update" the project.</w:t>
      </w:r>
    </w:p>
    <w:p w14:paraId="798748D6" w14:textId="77777777" w:rsidR="00090422" w:rsidRPr="008C3ADA" w:rsidRDefault="00321DCE">
      <w:pPr>
        <w:spacing w:before="240" w:after="240"/>
        <w:rPr>
          <w:lang w:val="en-US"/>
        </w:rPr>
      </w:pPr>
      <w:r w:rsidRPr="008C3ADA">
        <w:rPr>
          <w:lang w:val="en-US"/>
        </w:rPr>
        <w:t>5. Don't forget to set the library to link.</w:t>
      </w:r>
    </w:p>
    <w:p w14:paraId="798748D7" w14:textId="77777777" w:rsidR="00090422" w:rsidRPr="008C3ADA" w:rsidRDefault="00321DCE">
      <w:pPr>
        <w:spacing w:before="240" w:after="240"/>
        <w:rPr>
          <w:lang w:val="en-US"/>
        </w:rPr>
      </w:pPr>
      <w:r w:rsidRPr="008C3ADA">
        <w:rPr>
          <w:lang w:val="en-US"/>
        </w:rPr>
        <w:t>6. If you are concerned that the (inherited) source file name is still old, right-click on the file name you want t</w:t>
      </w:r>
      <w:r w:rsidRPr="008C3ADA">
        <w:rPr>
          <w:lang w:val="en-US"/>
        </w:rPr>
        <w:t>o change in the project tree, select "Rename", and give it an appropriate name.</w:t>
      </w:r>
    </w:p>
    <w:p w14:paraId="798748D8" w14:textId="77777777" w:rsidR="00090422" w:rsidRPr="008C3ADA" w:rsidRDefault="00321DCE">
      <w:pPr>
        <w:spacing w:before="240" w:after="240"/>
        <w:rPr>
          <w:color w:val="808080"/>
          <w:lang w:val="en-US"/>
        </w:rPr>
      </w:pPr>
      <w:r w:rsidRPr="008C3ADA">
        <w:rPr>
          <w:color w:val="808080"/>
          <w:lang w:val="en-US"/>
        </w:rPr>
        <w:t>(Eclipse automatically changes the compilation method etc. when the file name changes)</w:t>
      </w:r>
    </w:p>
    <w:p w14:paraId="798748D9" w14:textId="77777777" w:rsidR="00090422" w:rsidRPr="008C3ADA" w:rsidRDefault="00321DCE">
      <w:pPr>
        <w:spacing w:before="240" w:after="240"/>
        <w:rPr>
          <w:b/>
          <w:u w:val="single"/>
          <w:lang w:val="en-US"/>
        </w:rPr>
      </w:pPr>
      <w:r w:rsidRPr="008C3ADA">
        <w:rPr>
          <w:b/>
          <w:u w:val="single"/>
          <w:lang w:val="en-US"/>
        </w:rPr>
        <w:t>Exercise</w:t>
      </w:r>
    </w:p>
    <w:p w14:paraId="798748DA" w14:textId="77777777" w:rsidR="00090422" w:rsidRPr="008C3ADA" w:rsidRDefault="00321DCE">
      <w:pPr>
        <w:spacing w:before="240" w:after="240"/>
        <w:rPr>
          <w:lang w:val="en-US"/>
        </w:rPr>
      </w:pPr>
      <w:r w:rsidRPr="008C3ADA">
        <w:rPr>
          <w:b/>
          <w:lang w:val="en-US"/>
        </w:rPr>
        <w:lastRenderedPageBreak/>
        <w:t>08-01-ex1</w:t>
      </w:r>
      <w:r w:rsidRPr="008C3ADA">
        <w:rPr>
          <w:lang w:val="en-US"/>
        </w:rPr>
        <w:t>: Prediction of projection matrix</w:t>
      </w:r>
    </w:p>
    <w:p w14:paraId="798748DB" w14:textId="77777777" w:rsidR="00090422" w:rsidRPr="008C3ADA" w:rsidRDefault="00321DCE">
      <w:pPr>
        <w:spacing w:before="240" w:after="240"/>
        <w:rPr>
          <w:lang w:val="en-US"/>
        </w:rPr>
      </w:pPr>
      <w:r w:rsidRPr="008C3ADA">
        <w:rPr>
          <w:lang w:val="en-US"/>
        </w:rPr>
        <w:t>Predict the value of orthographic pro</w:t>
      </w:r>
      <w:r w:rsidRPr="008C3ADA">
        <w:rPr>
          <w:lang w:val="en-US"/>
        </w:rPr>
        <w:t xml:space="preserve">jection matrix of Section 06.05.  </w:t>
      </w:r>
      <w:r w:rsidRPr="008C3ADA">
        <w:rPr>
          <w:b/>
          <w:lang w:val="en-US"/>
        </w:rPr>
        <w:t>P</w:t>
      </w:r>
      <w:r w:rsidRPr="008C3ADA">
        <w:rPr>
          <w:vertAlign w:val="subscript"/>
          <w:lang w:val="en-US"/>
        </w:rPr>
        <w:t xml:space="preserve">ortho </w:t>
      </w:r>
      <w:r w:rsidRPr="008C3ADA">
        <w:rPr>
          <w:lang w:val="en-US"/>
        </w:rPr>
        <w:t>before you actually check the value by the program.</w:t>
      </w:r>
    </w:p>
    <w:p w14:paraId="798748DC" w14:textId="77777777" w:rsidR="00090422" w:rsidRPr="008C3ADA" w:rsidRDefault="00321DCE">
      <w:pPr>
        <w:spacing w:before="240" w:after="240"/>
        <w:rPr>
          <w:lang w:val="en-US"/>
        </w:rPr>
      </w:pPr>
      <w:r w:rsidRPr="008C3ADA">
        <w:rPr>
          <w:b/>
          <w:lang w:val="en-US"/>
        </w:rPr>
        <w:t>08-01-ex2</w:t>
      </w:r>
      <w:r w:rsidRPr="008C3ADA">
        <w:rPr>
          <w:lang w:val="en-US"/>
        </w:rPr>
        <w:t xml:space="preserve">: GL_MODELVIEW matrix </w:t>
      </w:r>
    </w:p>
    <w:p w14:paraId="798748DD" w14:textId="77777777" w:rsidR="00090422" w:rsidRPr="008C3ADA" w:rsidRDefault="00321DCE">
      <w:pPr>
        <w:spacing w:before="240" w:after="240"/>
        <w:rPr>
          <w:lang w:val="en-US"/>
        </w:rPr>
      </w:pPr>
      <w:r w:rsidRPr="008C3ADA">
        <w:rPr>
          <w:lang w:val="en-US"/>
        </w:rPr>
        <w:t>Show the value of the GL_MODELVIEW matrix as in its initial state and explain the reason.</w:t>
      </w:r>
    </w:p>
    <w:p w14:paraId="798748DE" w14:textId="77777777" w:rsidR="00090422" w:rsidRPr="008C3ADA" w:rsidRDefault="00321DCE">
      <w:pPr>
        <w:spacing w:before="240" w:after="240"/>
        <w:rPr>
          <w:lang w:val="en-US"/>
        </w:rPr>
      </w:pPr>
      <w:r w:rsidRPr="008C3ADA">
        <w:rPr>
          <w:b/>
          <w:lang w:val="en-US"/>
        </w:rPr>
        <w:t>08-01-ex3</w:t>
      </w:r>
      <w:r w:rsidRPr="008C3ADA">
        <w:rPr>
          <w:lang w:val="en-US"/>
        </w:rPr>
        <w:t>: Arrangement of 4x4 matrix in OpenGL</w:t>
      </w:r>
    </w:p>
    <w:p w14:paraId="798748DF" w14:textId="77777777" w:rsidR="00090422" w:rsidRPr="008C3ADA" w:rsidRDefault="00321DCE">
      <w:pPr>
        <w:spacing w:before="240" w:after="240"/>
        <w:rPr>
          <w:lang w:val="en-US"/>
        </w:rPr>
      </w:pPr>
      <w:r w:rsidRPr="008C3ADA">
        <w:rPr>
          <w:lang w:val="en-US"/>
        </w:rPr>
        <w:t>Explain how the 16 elements of float m [16]; are arranged to express corresponding 4x4 matrix in OpenGL. Pay particular</w:t>
      </w:r>
      <w:r w:rsidRPr="008C3ADA">
        <w:rPr>
          <w:lang w:val="en-US"/>
        </w:rPr>
        <w:t xml:space="preserve"> attention to the subscripts.</w:t>
      </w:r>
    </w:p>
    <w:p w14:paraId="798748E0" w14:textId="77777777" w:rsidR="00090422" w:rsidRPr="008C3ADA" w:rsidRDefault="00321DCE">
      <w:pPr>
        <w:spacing w:before="240" w:after="240"/>
        <w:rPr>
          <w:lang w:val="en-US"/>
        </w:rPr>
      </w:pPr>
      <w:r w:rsidRPr="008C3ADA">
        <w:rPr>
          <w:b/>
          <w:lang w:val="en-US"/>
        </w:rPr>
        <w:t>08-01-ex4</w:t>
      </w:r>
      <w:r w:rsidRPr="008C3ADA">
        <w:rPr>
          <w:lang w:val="en-US"/>
        </w:rPr>
        <w:t xml:space="preserve">: Description of glGetFloatv() function </w:t>
      </w:r>
    </w:p>
    <w:p w14:paraId="798748E1" w14:textId="77777777" w:rsidR="00090422" w:rsidRPr="008C3ADA" w:rsidRDefault="00321DCE">
      <w:pPr>
        <w:spacing w:before="240" w:after="240"/>
        <w:rPr>
          <w:lang w:val="en-US"/>
        </w:rPr>
      </w:pPr>
      <w:r w:rsidRPr="008C3ADA">
        <w:rPr>
          <w:lang w:val="en-US"/>
        </w:rPr>
        <w:t>Find the document of the description of glGetFloatv() function in "</w:t>
      </w:r>
      <w:hyperlink r:id="rId12">
        <w:r w:rsidRPr="008C3ADA">
          <w:rPr>
            <w:color w:val="1155CC"/>
            <w:u w:val="single"/>
            <w:lang w:val="en-US"/>
          </w:rPr>
          <w:t>Explanation of each OpenGL function</w:t>
        </w:r>
      </w:hyperlink>
      <w:r w:rsidRPr="008C3ADA">
        <w:rPr>
          <w:lang w:val="en-US"/>
        </w:rPr>
        <w:t xml:space="preserve">" and show the URL </w:t>
      </w:r>
      <w:r w:rsidRPr="008C3ADA">
        <w:rPr>
          <w:lang w:val="en-US"/>
        </w:rPr>
        <w:t>and its explanation part. (Simply showing  http://www.opengl.org/sdk/docs/man/ is insufficient.)</w:t>
      </w:r>
    </w:p>
    <w:p w14:paraId="798748E2" w14:textId="77777777" w:rsidR="00090422" w:rsidRPr="008C3ADA" w:rsidRDefault="00321DCE">
      <w:pPr>
        <w:spacing w:before="240" w:after="240"/>
        <w:rPr>
          <w:lang w:val="en-US"/>
        </w:rPr>
      </w:pPr>
      <w:r w:rsidRPr="008C3ADA">
        <w:rPr>
          <w:b/>
          <w:lang w:val="en-US"/>
        </w:rPr>
        <w:t>08-01-ex5</w:t>
      </w:r>
      <w:r w:rsidRPr="008C3ADA">
        <w:rPr>
          <w:lang w:val="en-US"/>
        </w:rPr>
        <w:t>: New OpenGL library functions</w:t>
      </w:r>
    </w:p>
    <w:p w14:paraId="798748E3" w14:textId="77777777" w:rsidR="00090422" w:rsidRPr="008C3ADA" w:rsidRDefault="00321DCE">
      <w:pPr>
        <w:spacing w:before="240" w:after="240"/>
        <w:rPr>
          <w:lang w:val="en-US"/>
        </w:rPr>
      </w:pPr>
      <w:r w:rsidRPr="008C3ADA">
        <w:rPr>
          <w:lang w:val="en-US"/>
        </w:rPr>
        <w:t>List all the newly introduced OpenGL library functions in this section. Explain how to use them one by one briefly.</w:t>
      </w:r>
    </w:p>
    <w:p w14:paraId="798748E4" w14:textId="77777777" w:rsidR="00090422" w:rsidRPr="008C3ADA" w:rsidRDefault="00321DCE">
      <w:pPr>
        <w:spacing w:before="240" w:after="240"/>
        <w:rPr>
          <w:lang w:val="en-US"/>
        </w:rPr>
      </w:pPr>
      <w:r w:rsidRPr="008C3ADA">
        <w:rPr>
          <w:b/>
          <w:lang w:val="en-US"/>
        </w:rPr>
        <w:t>08-</w:t>
      </w:r>
      <w:r w:rsidRPr="008C3ADA">
        <w:rPr>
          <w:b/>
          <w:lang w:val="en-US"/>
        </w:rPr>
        <w:t>01-ex6</w:t>
      </w:r>
      <w:r w:rsidRPr="008C3ADA">
        <w:rPr>
          <w:lang w:val="en-US"/>
        </w:rPr>
        <w:t xml:space="preserve">: Logo replacement to your original logo </w:t>
      </w:r>
    </w:p>
    <w:p w14:paraId="798748E5" w14:textId="77777777" w:rsidR="00090422" w:rsidRPr="008C3ADA" w:rsidRDefault="00321DCE">
      <w:pPr>
        <w:spacing w:before="240" w:after="240"/>
        <w:rPr>
          <w:lang w:val="en-US"/>
        </w:rPr>
      </w:pPr>
      <w:r w:rsidRPr="008C3ADA">
        <w:rPr>
          <w:lang w:val="en-US"/>
        </w:rPr>
        <w:t>Replace the contents of ic2_OpenGLLogo() with your original logo created by 06-06-ex3.</w:t>
      </w:r>
    </w:p>
    <w:p w14:paraId="798748E6" w14:textId="77777777" w:rsidR="00090422" w:rsidRPr="008C3ADA" w:rsidRDefault="00321DCE">
      <w:pPr>
        <w:spacing w:before="240" w:after="240"/>
        <w:rPr>
          <w:lang w:val="en-US"/>
        </w:rPr>
      </w:pPr>
      <w:r w:rsidRPr="008C3ADA">
        <w:rPr>
          <w:b/>
          <w:lang w:val="en-US"/>
        </w:rPr>
        <w:t>08-01-ex7</w:t>
      </w:r>
      <w:r w:rsidRPr="008C3ADA">
        <w:rPr>
          <w:lang w:val="en-US"/>
        </w:rPr>
        <w:t>: Printf() in ic2_ShowMATRIX()</w:t>
      </w:r>
    </w:p>
    <w:p w14:paraId="798748E7" w14:textId="77777777" w:rsidR="00090422" w:rsidRPr="008C3ADA" w:rsidRDefault="00321DCE">
      <w:pPr>
        <w:spacing w:before="240" w:after="240"/>
        <w:rPr>
          <w:lang w:val="en-US"/>
        </w:rPr>
      </w:pPr>
      <w:r w:rsidRPr="008C3ADA">
        <w:rPr>
          <w:lang w:val="en-US"/>
        </w:rPr>
        <w:t xml:space="preserve">Add ffush() after all the printf()s in ic2_ShowMATRIX(). </w:t>
      </w:r>
    </w:p>
    <w:p w14:paraId="798748E8" w14:textId="77777777" w:rsidR="00090422" w:rsidRDefault="00321DCE">
      <w:r>
        <w:pict w14:anchorId="79874982">
          <v:rect id="_x0000_i1027" style="width:0;height:1.5pt" o:hralign="center" o:hrstd="t" o:hr="t" fillcolor="#a0a0a0" stroked="f"/>
        </w:pict>
      </w:r>
    </w:p>
    <w:p w14:paraId="798748E9" w14:textId="77777777" w:rsidR="00090422" w:rsidRPr="008C3ADA" w:rsidRDefault="00321DCE">
      <w:pPr>
        <w:pStyle w:val="3"/>
        <w:keepNext w:val="0"/>
        <w:keepLines w:val="0"/>
        <w:spacing w:before="280"/>
        <w:rPr>
          <w:b/>
          <w:color w:val="802020"/>
          <w:sz w:val="26"/>
          <w:szCs w:val="26"/>
          <w:lang w:val="en-US"/>
        </w:rPr>
      </w:pPr>
      <w:bookmarkStart w:id="2" w:name="_w9motah4351o" w:colFirst="0" w:colLast="0"/>
      <w:bookmarkEnd w:id="2"/>
      <w:r w:rsidRPr="008C3ADA">
        <w:rPr>
          <w:b/>
          <w:color w:val="802020"/>
          <w:sz w:val="26"/>
          <w:szCs w:val="26"/>
          <w:lang w:val="en-US"/>
        </w:rPr>
        <w:t>08.02. First move</w:t>
      </w:r>
    </w:p>
    <w:p w14:paraId="798748EA" w14:textId="77777777" w:rsidR="00090422" w:rsidRPr="008C3ADA" w:rsidRDefault="00321DCE">
      <w:pPr>
        <w:spacing w:before="240" w:after="240"/>
        <w:rPr>
          <w:color w:val="1155CC"/>
          <w:u w:val="single"/>
          <w:lang w:val="en-US"/>
        </w:rPr>
      </w:pPr>
      <w:r w:rsidRPr="008C3ADA">
        <w:rPr>
          <w:lang w:val="en-US"/>
        </w:rPr>
        <w:t>Ref</w:t>
      </w:r>
      <w:r w:rsidRPr="008C3ADA">
        <w:rPr>
          <w:lang w:val="en-US"/>
        </w:rPr>
        <w:t xml:space="preserve">erence: </w:t>
      </w:r>
      <w:hyperlink r:id="rId13" w:anchor="name2">
        <w:r w:rsidRPr="008C3ADA">
          <w:rPr>
            <w:color w:val="1155CC"/>
            <w:u w:val="single"/>
            <w:lang w:val="en-US"/>
          </w:rPr>
          <w:t>Viewing and Model in Transformations</w:t>
        </w:r>
      </w:hyperlink>
    </w:p>
    <w:p w14:paraId="798748EB" w14:textId="77777777" w:rsidR="00090422" w:rsidRPr="008C3ADA" w:rsidRDefault="00321DCE">
      <w:pPr>
        <w:spacing w:before="240" w:after="240"/>
        <w:rPr>
          <w:lang w:val="en-US"/>
        </w:rPr>
      </w:pPr>
      <w:r w:rsidRPr="008C3ADA">
        <w:rPr>
          <w:lang w:val="en-US"/>
        </w:rPr>
        <w:t>The only CG object we still have is the object drawn by ic2_OpenGLLogo().</w:t>
      </w:r>
    </w:p>
    <w:p w14:paraId="798748EC" w14:textId="77777777" w:rsidR="00090422" w:rsidRPr="008C3ADA" w:rsidRDefault="00321DCE">
      <w:pPr>
        <w:spacing w:before="240" w:after="240"/>
        <w:rPr>
          <w:lang w:val="en-US"/>
        </w:rPr>
      </w:pPr>
      <w:r w:rsidRPr="008C3ADA">
        <w:rPr>
          <w:lang w:val="en-US"/>
        </w:rPr>
        <w:t>Let's move this object 0.5 to the right. (08-02-ex1)</w:t>
      </w:r>
    </w:p>
    <w:p w14:paraId="798748ED" w14:textId="77777777" w:rsidR="00090422" w:rsidRPr="008C3ADA" w:rsidRDefault="00321DCE">
      <w:pPr>
        <w:spacing w:before="240" w:after="240"/>
        <w:rPr>
          <w:lang w:val="en-US"/>
        </w:rPr>
      </w:pPr>
      <w:r w:rsidRPr="008C3ADA">
        <w:rPr>
          <w:lang w:val="en-US"/>
        </w:rPr>
        <w:t>First, let</w:t>
      </w:r>
      <w:r w:rsidRPr="008C3ADA">
        <w:rPr>
          <w:lang w:val="en-US"/>
        </w:rPr>
        <w:t>'s move by +0.01 along the X axis of the camera coordinate system.</w:t>
      </w:r>
    </w:p>
    <w:p w14:paraId="798748EE" w14:textId="77777777" w:rsidR="00090422" w:rsidRPr="008C3ADA" w:rsidRDefault="00321DCE">
      <w:pPr>
        <w:spacing w:before="240" w:after="240"/>
        <w:rPr>
          <w:color w:val="808080"/>
          <w:lang w:val="en-US"/>
        </w:rPr>
      </w:pPr>
      <w:r w:rsidRPr="008C3ADA">
        <w:rPr>
          <w:color w:val="808080"/>
          <w:lang w:val="en-US"/>
        </w:rPr>
        <w:lastRenderedPageBreak/>
        <w:t>(You may wonder why 0.01 is while saying 0.5, but there is a good reason to come out later.)</w:t>
      </w:r>
    </w:p>
    <w:p w14:paraId="798748EF" w14:textId="77777777" w:rsidR="00090422" w:rsidRPr="008C3ADA" w:rsidRDefault="00321DCE">
      <w:pPr>
        <w:spacing w:before="240" w:after="240"/>
        <w:rPr>
          <w:b/>
          <w:lang w:val="en-US"/>
        </w:rPr>
      </w:pPr>
      <w:r w:rsidRPr="008C3ADA">
        <w:rPr>
          <w:b/>
          <w:lang w:val="en-US"/>
        </w:rPr>
        <w:t>Concept of transformation</w:t>
      </w:r>
    </w:p>
    <w:p w14:paraId="798748F0" w14:textId="77777777" w:rsidR="00090422" w:rsidRPr="008C3ADA" w:rsidRDefault="00321DCE">
      <w:pPr>
        <w:spacing w:before="240" w:after="240"/>
        <w:rPr>
          <w:lang w:val="en-US"/>
        </w:rPr>
      </w:pPr>
      <w:r w:rsidRPr="008C3ADA">
        <w:rPr>
          <w:lang w:val="en-US"/>
        </w:rPr>
        <w:t xml:space="preserve">This transformation will be realized by manipulating the GL_MODELVIEW matrix </w:t>
      </w:r>
      <w:r w:rsidRPr="008C3ADA">
        <w:rPr>
          <w:b/>
          <w:lang w:val="en-US"/>
        </w:rPr>
        <w:t>M</w:t>
      </w:r>
      <w:r w:rsidRPr="008C3ADA">
        <w:rPr>
          <w:vertAlign w:val="subscript"/>
          <w:lang w:val="en-US"/>
        </w:rPr>
        <w:t>move.</w:t>
      </w:r>
      <w:r w:rsidRPr="008C3ADA">
        <w:rPr>
          <w:lang w:val="en-US"/>
        </w:rPr>
        <w:t>.</w:t>
      </w:r>
    </w:p>
    <w:p w14:paraId="798748F1" w14:textId="77777777" w:rsidR="00090422" w:rsidRPr="008C3ADA" w:rsidRDefault="00321DCE">
      <w:pPr>
        <w:spacing w:before="240" w:after="240"/>
        <w:rPr>
          <w:i/>
          <w:lang w:val="en-US"/>
        </w:rPr>
      </w:pPr>
      <w:r w:rsidRPr="008C3ADA">
        <w:rPr>
          <w:i/>
          <w:lang w:val="en-US"/>
        </w:rPr>
        <w:t>a</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b/>
          <w:lang w:val="en-US"/>
        </w:rPr>
        <w:t>M</w:t>
      </w:r>
      <w:r w:rsidRPr="008C3ADA">
        <w:rPr>
          <w:vertAlign w:val="subscript"/>
          <w:lang w:val="en-US"/>
        </w:rPr>
        <w:t>move</w:t>
      </w:r>
      <w:r w:rsidRPr="008C3ADA">
        <w:rPr>
          <w:lang w:val="en-US"/>
        </w:rPr>
        <w:t xml:space="preserve"> </w:t>
      </w:r>
      <w:r w:rsidRPr="008C3ADA">
        <w:rPr>
          <w:i/>
          <w:lang w:val="en-US"/>
        </w:rPr>
        <w:t>c</w:t>
      </w:r>
    </w:p>
    <w:p w14:paraId="798748F2" w14:textId="77777777" w:rsidR="00090422" w:rsidRPr="008C3ADA" w:rsidRDefault="00321DCE">
      <w:pPr>
        <w:spacing w:before="240" w:after="240"/>
        <w:rPr>
          <w:lang w:val="en-US"/>
        </w:rPr>
      </w:pPr>
      <w:r w:rsidRPr="008C3ADA">
        <w:rPr>
          <w:lang w:val="en-US"/>
        </w:rPr>
        <w:t>Use glTranslatef() for the function that represents the transformation. (08-02-ex2)</w:t>
      </w:r>
    </w:p>
    <w:p w14:paraId="798748F3" w14:textId="77777777" w:rsidR="00090422" w:rsidRPr="008C3ADA" w:rsidRDefault="00321DCE">
      <w:pPr>
        <w:spacing w:before="240" w:after="240"/>
        <w:rPr>
          <w:lang w:val="en-US"/>
        </w:rPr>
      </w:pPr>
      <w:r w:rsidRPr="008C3ADA">
        <w:rPr>
          <w:lang w:val="en-US"/>
        </w:rPr>
        <w:t>The three arguments of glTranslatef(X, Y, Z) indicate the amount of transformation.</w:t>
      </w:r>
    </w:p>
    <w:p w14:paraId="798748F4" w14:textId="77777777" w:rsidR="00090422" w:rsidRPr="008C3ADA" w:rsidRDefault="00321DCE">
      <w:pPr>
        <w:spacing w:before="240" w:after="240"/>
        <w:rPr>
          <w:lang w:val="en-US"/>
        </w:rPr>
      </w:pPr>
      <w:r w:rsidRPr="008C3ADA">
        <w:rPr>
          <w:lang w:val="en-US"/>
        </w:rPr>
        <w:t>Perhaps, when we first think about the transformation of an object, we want to realize i</w:t>
      </w:r>
      <w:r w:rsidRPr="008C3ADA">
        <w:rPr>
          <w:lang w:val="en-US"/>
        </w:rPr>
        <w:t>t by "moving the object in the camera coordinate system".</w:t>
      </w:r>
    </w:p>
    <w:p w14:paraId="798748F5" w14:textId="77777777" w:rsidR="00090422" w:rsidRPr="008C3ADA" w:rsidRDefault="00321DCE">
      <w:pPr>
        <w:spacing w:before="240" w:after="240"/>
        <w:rPr>
          <w:lang w:val="en-US"/>
        </w:rPr>
      </w:pPr>
      <w:r w:rsidRPr="008C3ADA">
        <w:rPr>
          <w:lang w:val="en-US"/>
        </w:rPr>
        <w:t>However, in this OpenGL programming, the coordinate values ​​in the ic2_OpenGLLogo() function are not changed.</w:t>
      </w:r>
    </w:p>
    <w:p w14:paraId="798748F6" w14:textId="77777777" w:rsidR="00090422" w:rsidRPr="008C3ADA" w:rsidRDefault="00321DCE">
      <w:pPr>
        <w:spacing w:before="240" w:after="240"/>
        <w:rPr>
          <w:color w:val="808080"/>
          <w:lang w:val="en-US"/>
        </w:rPr>
      </w:pPr>
      <w:r w:rsidRPr="008C3ADA">
        <w:rPr>
          <w:color w:val="808080"/>
          <w:lang w:val="en-US"/>
        </w:rPr>
        <w:t xml:space="preserve">(If you want to "move", you should prepare the coordinates of each vertex added by 0.5 </w:t>
      </w:r>
      <w:r w:rsidRPr="008C3ADA">
        <w:rPr>
          <w:color w:val="808080"/>
          <w:lang w:val="en-US"/>
        </w:rPr>
        <w:t>in the X direction, but it is very troublesome to write the program source like that. The coordinates are in the ic2_OpenGLLogo() function. Rewriting seems to be so many.)</w:t>
      </w:r>
    </w:p>
    <w:p w14:paraId="798748F7" w14:textId="77777777" w:rsidR="00090422" w:rsidRPr="008C3ADA" w:rsidRDefault="00321DCE">
      <w:pPr>
        <w:spacing w:before="240" w:after="240"/>
        <w:rPr>
          <w:lang w:val="en-US"/>
        </w:rPr>
      </w:pPr>
      <w:r w:rsidRPr="008C3ADA">
        <w:rPr>
          <w:lang w:val="en-US"/>
        </w:rPr>
        <w:t>In the ic2_OpenGLLogo() function, the coordinate values are set ​​according to the "</w:t>
      </w:r>
      <w:r w:rsidRPr="008C3ADA">
        <w:rPr>
          <w:lang w:val="en-US"/>
        </w:rPr>
        <w:t>model coordinate system".</w:t>
      </w:r>
    </w:p>
    <w:p w14:paraId="798748F8" w14:textId="77777777" w:rsidR="00090422" w:rsidRPr="008C3ADA" w:rsidRDefault="00321DCE">
      <w:pPr>
        <w:spacing w:before="240" w:after="240"/>
        <w:rPr>
          <w:color w:val="808080"/>
          <w:lang w:val="en-US"/>
        </w:rPr>
      </w:pPr>
      <w:r w:rsidRPr="008C3ADA">
        <w:rPr>
          <w:color w:val="808080"/>
          <w:lang w:val="en-US"/>
        </w:rPr>
        <w:t>(The horizontal axis and vertical axis of the square paper used when designing the logo mark correspond to this "model coordinate system".)</w:t>
      </w:r>
    </w:p>
    <w:p w14:paraId="798748F9" w14:textId="77777777" w:rsidR="00090422" w:rsidRPr="008C3ADA" w:rsidRDefault="00321DCE">
      <w:pPr>
        <w:spacing w:before="240" w:after="240"/>
        <w:rPr>
          <w:color w:val="808080"/>
          <w:lang w:val="en-US"/>
        </w:rPr>
      </w:pPr>
      <w:r w:rsidRPr="008C3ADA">
        <w:rPr>
          <w:color w:val="808080"/>
          <w:lang w:val="en-US"/>
        </w:rPr>
        <w:t xml:space="preserve">(The horizontal one unit and the vertical one unit corresponds to the orthonormal base in </w:t>
      </w:r>
      <w:r w:rsidRPr="008C3ADA">
        <w:rPr>
          <w:color w:val="808080"/>
          <w:lang w:val="en-US"/>
        </w:rPr>
        <w:t>this linear space. )</w:t>
      </w:r>
    </w:p>
    <w:p w14:paraId="798748FA" w14:textId="77777777" w:rsidR="00090422" w:rsidRPr="008C3ADA" w:rsidRDefault="00321DCE">
      <w:pPr>
        <w:spacing w:before="240" w:after="240"/>
        <w:rPr>
          <w:lang w:val="en-US"/>
        </w:rPr>
      </w:pPr>
      <w:r w:rsidRPr="008C3ADA">
        <w:rPr>
          <w:lang w:val="en-US"/>
        </w:rPr>
        <w:t>The actual mapping can be described in the following:</w:t>
      </w:r>
    </w:p>
    <w:p w14:paraId="798748FB" w14:textId="77777777" w:rsidR="00090422" w:rsidRPr="008C3ADA" w:rsidRDefault="00321DCE">
      <w:pPr>
        <w:spacing w:before="240" w:after="240"/>
        <w:rPr>
          <w:i/>
          <w:lang w:val="en-US"/>
        </w:rPr>
      </w:pPr>
      <w:r w:rsidRPr="008C3ADA">
        <w:rPr>
          <w:i/>
          <w:lang w:val="en-US"/>
        </w:rPr>
        <w:t>a</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i/>
          <w:lang w:val="en-US"/>
        </w:rPr>
        <w:t>b</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b/>
          <w:lang w:val="en-US"/>
        </w:rPr>
        <w:t>M</w:t>
      </w:r>
      <w:r w:rsidRPr="008C3ADA">
        <w:rPr>
          <w:vertAlign w:val="subscript"/>
          <w:lang w:val="en-US"/>
        </w:rPr>
        <w:t>move)</w:t>
      </w:r>
      <w:r w:rsidRPr="008C3ADA">
        <w:rPr>
          <w:lang w:val="en-US"/>
        </w:rPr>
        <w:t xml:space="preserve"> </w:t>
      </w:r>
      <w:r w:rsidRPr="008C3ADA">
        <w:rPr>
          <w:i/>
          <w:lang w:val="en-US"/>
        </w:rPr>
        <w:t>c</w:t>
      </w:r>
      <w:r w:rsidRPr="008C3ADA">
        <w:rPr>
          <w:lang w:val="en-US"/>
        </w:rPr>
        <w:t xml:space="preserve">) = </w:t>
      </w:r>
      <w:r w:rsidRPr="008C3ADA">
        <w:rPr>
          <w:b/>
          <w:lang w:val="en-US"/>
        </w:rPr>
        <w:t>P</w:t>
      </w:r>
      <w:r w:rsidRPr="008C3ADA">
        <w:rPr>
          <w:vertAlign w:val="subscript"/>
          <w:lang w:val="en-US"/>
        </w:rPr>
        <w:t>ortho</w:t>
      </w:r>
      <w:r w:rsidRPr="008C3ADA">
        <w:rPr>
          <w:lang w:val="en-US"/>
        </w:rPr>
        <w:t xml:space="preserve"> </w:t>
      </w:r>
      <w:r w:rsidRPr="008C3ADA">
        <w:rPr>
          <w:b/>
          <w:lang w:val="en-US"/>
        </w:rPr>
        <w:t>M</w:t>
      </w:r>
      <w:r w:rsidRPr="008C3ADA">
        <w:rPr>
          <w:vertAlign w:val="subscript"/>
          <w:lang w:val="en-US"/>
        </w:rPr>
        <w:t>move</w:t>
      </w:r>
      <w:r w:rsidRPr="008C3ADA">
        <w:rPr>
          <w:lang w:val="en-US"/>
        </w:rPr>
        <w:t xml:space="preserve"> </w:t>
      </w:r>
      <w:r w:rsidRPr="008C3ADA">
        <w:rPr>
          <w:i/>
          <w:lang w:val="en-US"/>
        </w:rPr>
        <w:t>c</w:t>
      </w:r>
    </w:p>
    <w:p w14:paraId="798748FC" w14:textId="77777777" w:rsidR="00090422" w:rsidRPr="008C3ADA" w:rsidRDefault="00321DCE">
      <w:pPr>
        <w:spacing w:before="240" w:after="240"/>
        <w:rPr>
          <w:b/>
          <w:lang w:val="en-US"/>
        </w:rPr>
      </w:pPr>
      <w:r w:rsidRPr="008C3ADA">
        <w:rPr>
          <w:b/>
          <w:lang w:val="en-US"/>
        </w:rPr>
        <w:t>Matrix representing transformation</w:t>
      </w:r>
    </w:p>
    <w:p w14:paraId="798748FD" w14:textId="0D833EFB" w:rsidR="00090422" w:rsidRPr="008C3ADA" w:rsidRDefault="00321DCE">
      <w:pPr>
        <w:spacing w:before="240" w:after="240"/>
        <w:rPr>
          <w:lang w:val="en-US"/>
        </w:rPr>
      </w:pPr>
      <w:r w:rsidRPr="008C3ADA">
        <w:rPr>
          <w:lang w:val="en-US"/>
        </w:rPr>
        <w:t>Executing the glTranslatef(X, Y, Z) produces the 4x4 matrix where X, Y, Z are arranged in the 4t</w:t>
      </w:r>
      <w:r w:rsidRPr="008C3ADA">
        <w:rPr>
          <w:lang w:val="en-US"/>
        </w:rPr>
        <w:t xml:space="preserve">h column of </w:t>
      </w:r>
      <w:r w:rsidRPr="008C3ADA">
        <w:rPr>
          <w:lang w:val="en-US"/>
        </w:rPr>
        <w:t xml:space="preserve">the </w:t>
      </w:r>
      <w:r w:rsidRPr="008C3ADA">
        <w:rPr>
          <w:lang w:val="en-US"/>
        </w:rPr>
        <w:t xml:space="preserve">row 1, 2, and 3 in addition to the </w:t>
      </w:r>
      <w:r w:rsidR="003C7234">
        <w:rPr>
          <w:rFonts w:hint="eastAsia"/>
          <w:lang w:val="en-US"/>
        </w:rPr>
        <w:t>identity</w:t>
      </w:r>
      <w:r w:rsidRPr="008C3ADA">
        <w:rPr>
          <w:lang w:val="en-US"/>
        </w:rPr>
        <w:t xml:space="preserve"> matrix.</w:t>
      </w:r>
    </w:p>
    <w:p w14:paraId="798748FE" w14:textId="77777777" w:rsidR="00090422" w:rsidRPr="008C3ADA" w:rsidRDefault="00321DCE">
      <w:pPr>
        <w:spacing w:before="240" w:after="240"/>
        <w:rPr>
          <w:lang w:val="en-US"/>
        </w:rPr>
      </w:pPr>
      <w:r w:rsidRPr="008C3ADA">
        <w:rPr>
          <w:lang w:val="en-US"/>
        </w:rPr>
        <w:t xml:space="preserve">This is the </w:t>
      </w:r>
      <w:r w:rsidRPr="008C3ADA">
        <w:rPr>
          <w:b/>
          <w:lang w:val="en-US"/>
        </w:rPr>
        <w:t>M</w:t>
      </w:r>
      <w:r w:rsidRPr="008C3ADA">
        <w:rPr>
          <w:vertAlign w:val="subscript"/>
          <w:lang w:val="en-US"/>
        </w:rPr>
        <w:t>move</w:t>
      </w:r>
      <w:r w:rsidRPr="008C3ADA">
        <w:rPr>
          <w:lang w:val="en-US"/>
        </w:rPr>
        <w:t>.</w:t>
      </w:r>
    </w:p>
    <w:p w14:paraId="798748FF" w14:textId="77777777" w:rsidR="00090422" w:rsidRPr="008C3ADA" w:rsidRDefault="00321DCE">
      <w:pPr>
        <w:spacing w:before="240" w:after="240"/>
        <w:rPr>
          <w:b/>
          <w:lang w:val="en-US"/>
        </w:rPr>
      </w:pPr>
      <w:r w:rsidRPr="008C3ADA">
        <w:rPr>
          <w:b/>
          <w:lang w:val="en-US"/>
        </w:rPr>
        <w:t>Implementation of transformation</w:t>
      </w:r>
    </w:p>
    <w:p w14:paraId="79874900" w14:textId="77777777" w:rsidR="00090422" w:rsidRPr="008C3ADA" w:rsidRDefault="00321DCE">
      <w:pPr>
        <w:spacing w:before="240" w:after="240"/>
        <w:rPr>
          <w:lang w:val="en-US"/>
        </w:rPr>
      </w:pPr>
      <w:r w:rsidRPr="008C3ADA">
        <w:rPr>
          <w:lang w:val="en-US"/>
        </w:rPr>
        <w:lastRenderedPageBreak/>
        <w:t>According to the above explanation, glTranslatef(X, Y, Z) can be used anywhere before the actual drawing starts with ic2_OpenGLLogo().</w:t>
      </w:r>
    </w:p>
    <w:p w14:paraId="79874901" w14:textId="77777777" w:rsidR="00090422" w:rsidRPr="008C3ADA" w:rsidRDefault="00321DCE">
      <w:pPr>
        <w:spacing w:before="240" w:after="240"/>
        <w:rPr>
          <w:lang w:val="en-US"/>
        </w:rPr>
      </w:pPr>
      <w:r w:rsidRPr="008C3ADA">
        <w:rPr>
          <w:lang w:val="en-US"/>
        </w:rPr>
        <w:t>Here, let's operate just before calling ic2_OpenGLLogo().</w:t>
      </w:r>
    </w:p>
    <w:p w14:paraId="79874902" w14:textId="77777777" w:rsidR="00090422" w:rsidRPr="008C3ADA" w:rsidRDefault="00321DCE">
      <w:pPr>
        <w:spacing w:before="240" w:after="240"/>
        <w:rPr>
          <w:lang w:val="en-US"/>
        </w:rPr>
      </w:pPr>
      <w:r w:rsidRPr="008C3ADA">
        <w:rPr>
          <w:lang w:val="en-US"/>
        </w:rPr>
        <w:t>In OpenGL, when using a function that manipulates matrices such as glTranslatef(), you must declare which of the four OpenGL matrices to manipulate.</w:t>
      </w:r>
    </w:p>
    <w:p w14:paraId="79874903" w14:textId="77777777" w:rsidR="00090422" w:rsidRPr="008C3ADA" w:rsidRDefault="00321DCE">
      <w:pPr>
        <w:spacing w:before="240" w:after="240"/>
        <w:rPr>
          <w:lang w:val="en-US"/>
        </w:rPr>
      </w:pPr>
      <w:r w:rsidRPr="008C3ADA">
        <w:rPr>
          <w:lang w:val="en-US"/>
        </w:rPr>
        <w:t>To do this, run glMatrixMode(GL_MODELVIEW) just b</w:t>
      </w:r>
      <w:r w:rsidRPr="008C3ADA">
        <w:rPr>
          <w:lang w:val="en-US"/>
        </w:rPr>
        <w:t>efore glTranslatef() to indicate that subsequent operations are for GL_MODELVIEW matrices.</w:t>
      </w:r>
    </w:p>
    <w:p w14:paraId="79874904" w14:textId="77777777" w:rsidR="00090422" w:rsidRPr="008C3ADA" w:rsidRDefault="00321DCE">
      <w:pPr>
        <w:spacing w:before="240" w:after="240"/>
        <w:rPr>
          <w:lang w:val="en-US"/>
        </w:rPr>
      </w:pPr>
      <w:r w:rsidRPr="008C3ADA">
        <w:rPr>
          <w:lang w:val="en-US"/>
        </w:rPr>
        <w:t>[Program 08-02] (Gray part is unchanged)</w:t>
      </w:r>
    </w:p>
    <w:p w14:paraId="79874905" w14:textId="571F95CE" w:rsidR="00090422" w:rsidRDefault="00321DCE">
      <w:pPr>
        <w:numPr>
          <w:ilvl w:val="0"/>
          <w:numId w:val="2"/>
        </w:numPr>
        <w:spacing w:before="240"/>
        <w:rPr>
          <w:shd w:val="clear" w:color="auto" w:fill="EAD1DC"/>
        </w:rPr>
      </w:pPr>
      <w:r>
        <w:rPr>
          <w:shd w:val="clear" w:color="auto" w:fill="EAD1DC"/>
        </w:rPr>
        <w:t>08-02-Rendering.c (Difference from</w:t>
      </w:r>
      <w:r w:rsidR="004E0233">
        <w:rPr>
          <w:rFonts w:hint="eastAsia"/>
          <w:shd w:val="clear" w:color="auto" w:fill="EAD1DC"/>
        </w:rPr>
        <w:t xml:space="preserve"> 08-01</w:t>
      </w:r>
      <w:r>
        <w:rPr>
          <w:shd w:val="clear" w:color="auto" w:fill="EAD1DC"/>
        </w:rPr>
        <w:t>)</w:t>
      </w:r>
    </w:p>
    <w:p w14:paraId="79874906" w14:textId="77777777" w:rsidR="00090422" w:rsidRPr="008C3ADA" w:rsidRDefault="00321DCE">
      <w:pPr>
        <w:numPr>
          <w:ilvl w:val="0"/>
          <w:numId w:val="2"/>
        </w:numPr>
        <w:spacing w:after="240"/>
        <w:rPr>
          <w:shd w:val="clear" w:color="auto" w:fill="EAD1DC"/>
          <w:lang w:val="en-US"/>
        </w:rPr>
      </w:pPr>
      <w:r w:rsidRPr="008C3ADA">
        <w:rPr>
          <w:color w:val="808080"/>
          <w:shd w:val="clear" w:color="auto" w:fill="EAD1DC"/>
          <w:lang w:val="en-US"/>
        </w:rPr>
        <w:t>07-03-EmbededObjects.c, 07-03-Projection.c, 07-04-Initialization.c, 07-05-Callback.c, 07-05-MainFunction.c, 08-01-GLTools.c, ic2-CommandHeaders.h</w:t>
      </w:r>
    </w:p>
    <w:p w14:paraId="79874907" w14:textId="77777777" w:rsidR="00090422" w:rsidRPr="008C3ADA" w:rsidRDefault="00321DCE">
      <w:pPr>
        <w:spacing w:before="240" w:after="240"/>
        <w:rPr>
          <w:b/>
          <w:lang w:val="en-US"/>
        </w:rPr>
      </w:pPr>
      <w:r w:rsidRPr="008C3ADA">
        <w:rPr>
          <w:b/>
          <w:lang w:val="en-US"/>
        </w:rPr>
        <w:t>Execute</w:t>
      </w:r>
    </w:p>
    <w:p w14:paraId="79874908" w14:textId="77777777" w:rsidR="00090422" w:rsidRPr="008C3ADA" w:rsidRDefault="00321DCE">
      <w:pPr>
        <w:spacing w:before="240" w:after="240"/>
        <w:rPr>
          <w:lang w:val="en-US"/>
        </w:rPr>
      </w:pPr>
      <w:r w:rsidRPr="008C3ADA">
        <w:rPr>
          <w:lang w:val="en-US"/>
        </w:rPr>
        <w:t>Pay attention to the GL_MODELVIEW matrix that is displayed.... Whoa, what’s happening?!</w:t>
      </w:r>
    </w:p>
    <w:p w14:paraId="79874909" w14:textId="77777777" w:rsidR="00090422" w:rsidRPr="008C3ADA" w:rsidRDefault="00321DCE">
      <w:pPr>
        <w:spacing w:before="240" w:after="240"/>
        <w:rPr>
          <w:b/>
          <w:u w:val="single"/>
          <w:lang w:val="en-US"/>
        </w:rPr>
      </w:pPr>
      <w:r w:rsidRPr="008C3ADA">
        <w:rPr>
          <w:b/>
          <w:u w:val="single"/>
          <w:lang w:val="en-US"/>
        </w:rPr>
        <w:t>Exercise</w:t>
      </w:r>
    </w:p>
    <w:p w14:paraId="7987490A" w14:textId="77777777" w:rsidR="00090422" w:rsidRPr="008C3ADA" w:rsidRDefault="00321DCE">
      <w:pPr>
        <w:spacing w:before="240" w:after="240"/>
        <w:rPr>
          <w:lang w:val="en-US"/>
        </w:rPr>
      </w:pPr>
      <w:r w:rsidRPr="008C3ADA">
        <w:rPr>
          <w:b/>
          <w:lang w:val="en-US"/>
        </w:rPr>
        <w:t>08-02-ex1</w:t>
      </w:r>
      <w:r w:rsidRPr="008C3ADA">
        <w:rPr>
          <w:lang w:val="en-US"/>
        </w:rPr>
        <w:t>: Units</w:t>
      </w:r>
    </w:p>
    <w:p w14:paraId="7987490B" w14:textId="77777777" w:rsidR="00090422" w:rsidRPr="008C3ADA" w:rsidRDefault="00321DCE">
      <w:pPr>
        <w:spacing w:before="240" w:after="240"/>
        <w:rPr>
          <w:lang w:val="en-US"/>
        </w:rPr>
      </w:pPr>
      <w:r w:rsidRPr="008C3ADA">
        <w:rPr>
          <w:lang w:val="en-US"/>
        </w:rPr>
        <w:t>What is the unit of "0.01" in the above explanation?</w:t>
      </w:r>
    </w:p>
    <w:p w14:paraId="7987490C" w14:textId="77777777" w:rsidR="00090422" w:rsidRPr="008C3ADA" w:rsidRDefault="00321DCE">
      <w:pPr>
        <w:spacing w:before="240" w:after="240"/>
        <w:rPr>
          <w:lang w:val="en-US"/>
        </w:rPr>
      </w:pPr>
      <w:r w:rsidRPr="008C3ADA">
        <w:rPr>
          <w:b/>
          <w:lang w:val="en-US"/>
        </w:rPr>
        <w:t>08-02-ex2</w:t>
      </w:r>
      <w:r w:rsidRPr="008C3ADA">
        <w:rPr>
          <w:lang w:val="en-US"/>
        </w:rPr>
        <w:t>: glTranslatef() function description</w:t>
      </w:r>
    </w:p>
    <w:p w14:paraId="7987490D" w14:textId="77777777" w:rsidR="00090422" w:rsidRPr="008C3ADA" w:rsidRDefault="00321DCE">
      <w:pPr>
        <w:spacing w:before="240" w:after="240"/>
        <w:rPr>
          <w:lang w:val="en-US"/>
        </w:rPr>
      </w:pPr>
      <w:r w:rsidRPr="008C3ADA">
        <w:rPr>
          <w:lang w:val="en-US"/>
        </w:rPr>
        <w:t>Find the description of glTranslatef() function in "</w:t>
      </w:r>
      <w:hyperlink r:id="rId14">
        <w:r w:rsidRPr="008C3ADA">
          <w:rPr>
            <w:color w:val="1155CC"/>
            <w:u w:val="single"/>
            <w:lang w:val="en-US"/>
          </w:rPr>
          <w:t>Explanation of each OpenGL funct</w:t>
        </w:r>
        <w:r w:rsidRPr="008C3ADA">
          <w:rPr>
            <w:color w:val="1155CC"/>
            <w:u w:val="single"/>
            <w:lang w:val="en-US"/>
          </w:rPr>
          <w:t>ion</w:t>
        </w:r>
      </w:hyperlink>
      <w:r w:rsidRPr="008C3ADA">
        <w:rPr>
          <w:lang w:val="en-US"/>
        </w:rPr>
        <w:t>" and indicate the URL. If you cannot specify the URL, you can also use the URL + procedure.</w:t>
      </w:r>
    </w:p>
    <w:p w14:paraId="7987490E" w14:textId="77777777" w:rsidR="00090422" w:rsidRPr="008C3ADA" w:rsidRDefault="00321DCE">
      <w:pPr>
        <w:spacing w:before="240" w:after="240"/>
        <w:rPr>
          <w:lang w:val="en-US"/>
        </w:rPr>
      </w:pPr>
      <w:r w:rsidRPr="008C3ADA">
        <w:rPr>
          <w:lang w:val="en-US"/>
        </w:rPr>
        <w:t>"https://www.opengl.org/sdk/docs/man2/" is not sufficient for the answer.</w:t>
      </w:r>
    </w:p>
    <w:p w14:paraId="7987490F" w14:textId="77777777" w:rsidR="00090422" w:rsidRPr="008C3ADA" w:rsidRDefault="00321DCE">
      <w:pPr>
        <w:spacing w:before="240" w:after="240"/>
        <w:rPr>
          <w:lang w:val="en-US"/>
        </w:rPr>
      </w:pPr>
      <w:r w:rsidRPr="008C3ADA">
        <w:rPr>
          <w:b/>
          <w:lang w:val="en-US"/>
        </w:rPr>
        <w:t>08-02-ex3</w:t>
      </w:r>
      <w:r w:rsidRPr="008C3ADA">
        <w:rPr>
          <w:lang w:val="en-US"/>
        </w:rPr>
        <w:t>: Test of moving amount</w:t>
      </w:r>
    </w:p>
    <w:p w14:paraId="79874910" w14:textId="77777777" w:rsidR="00090422" w:rsidRPr="008C3ADA" w:rsidRDefault="00321DCE">
      <w:pPr>
        <w:spacing w:before="240" w:after="240"/>
        <w:rPr>
          <w:lang w:val="en-US"/>
        </w:rPr>
      </w:pPr>
      <w:r w:rsidRPr="008C3ADA">
        <w:rPr>
          <w:lang w:val="en-US"/>
        </w:rPr>
        <w:t>Try changing (0.01, 0, 0) of moving amounts in variou</w:t>
      </w:r>
      <w:r w:rsidRPr="008C3ADA">
        <w:rPr>
          <w:lang w:val="en-US"/>
        </w:rPr>
        <w:t>s ways. Pay particular attention to what happens if you change the Z value. Capture the resulting images and explain the status of them in text.</w:t>
      </w:r>
    </w:p>
    <w:p w14:paraId="79874911" w14:textId="77777777" w:rsidR="00090422" w:rsidRPr="008C3ADA" w:rsidRDefault="00321DCE">
      <w:pPr>
        <w:spacing w:before="240" w:after="240"/>
        <w:rPr>
          <w:lang w:val="en-US"/>
        </w:rPr>
      </w:pPr>
      <w:r w:rsidRPr="008C3ADA">
        <w:rPr>
          <w:b/>
          <w:lang w:val="en-US"/>
        </w:rPr>
        <w:t>08-02-ex4</w:t>
      </w:r>
      <w:r w:rsidRPr="008C3ADA">
        <w:rPr>
          <w:lang w:val="en-US"/>
        </w:rPr>
        <w:t xml:space="preserve">: Confirmation of unexpected transformation </w:t>
      </w:r>
    </w:p>
    <w:p w14:paraId="79874912" w14:textId="77777777" w:rsidR="00090422" w:rsidRPr="008C3ADA" w:rsidRDefault="00321DCE">
      <w:pPr>
        <w:spacing w:before="240" w:after="240"/>
        <w:rPr>
          <w:lang w:val="en-US"/>
        </w:rPr>
      </w:pPr>
      <w:r w:rsidRPr="008C3ADA">
        <w:rPr>
          <w:lang w:val="en-US"/>
        </w:rPr>
        <w:t>Confirm the moves of the logo in the window as the progra</w:t>
      </w:r>
      <w:r w:rsidRPr="008C3ADA">
        <w:rPr>
          <w:lang w:val="en-US"/>
        </w:rPr>
        <w:t>m goes.</w:t>
      </w:r>
    </w:p>
    <w:p w14:paraId="79874913" w14:textId="77777777" w:rsidR="00090422" w:rsidRDefault="00321DCE">
      <w:r>
        <w:pict w14:anchorId="79874983">
          <v:rect id="_x0000_i1028" style="width:0;height:1.5pt" o:hralign="center" o:hrstd="t" o:hr="t" fillcolor="#a0a0a0" stroked="f"/>
        </w:pict>
      </w:r>
    </w:p>
    <w:p w14:paraId="79874914" w14:textId="77777777" w:rsidR="00090422" w:rsidRPr="008C3ADA" w:rsidRDefault="00321DCE">
      <w:pPr>
        <w:pStyle w:val="3"/>
        <w:keepNext w:val="0"/>
        <w:keepLines w:val="0"/>
        <w:spacing w:before="280"/>
        <w:rPr>
          <w:b/>
          <w:color w:val="802020"/>
          <w:sz w:val="26"/>
          <w:szCs w:val="26"/>
          <w:lang w:val="en-US"/>
        </w:rPr>
      </w:pPr>
      <w:bookmarkStart w:id="3" w:name="_8x1aawwub1dt" w:colFirst="0" w:colLast="0"/>
      <w:bookmarkEnd w:id="3"/>
      <w:r w:rsidRPr="008C3ADA">
        <w:rPr>
          <w:b/>
          <w:color w:val="802020"/>
          <w:sz w:val="26"/>
          <w:szCs w:val="26"/>
          <w:lang w:val="en-US"/>
        </w:rPr>
        <w:lastRenderedPageBreak/>
        <w:t>08.03. Actual form of matrix operation in OpenGL</w:t>
      </w:r>
    </w:p>
    <w:p w14:paraId="79874915" w14:textId="77777777" w:rsidR="00090422" w:rsidRPr="008C3ADA" w:rsidRDefault="00321DCE">
      <w:pPr>
        <w:spacing w:before="240" w:after="240"/>
        <w:rPr>
          <w:color w:val="1155CC"/>
          <w:u w:val="single"/>
          <w:lang w:val="en-US"/>
        </w:rPr>
      </w:pPr>
      <w:r w:rsidRPr="008C3ADA">
        <w:rPr>
          <w:lang w:val="en-US"/>
        </w:rPr>
        <w:t>Reference:</w:t>
      </w:r>
      <w:hyperlink r:id="rId15" w:anchor="name2">
        <w:r w:rsidRPr="008C3ADA">
          <w:rPr>
            <w:color w:val="1155CC"/>
            <w:u w:val="single"/>
            <w:lang w:val="en-US"/>
          </w:rPr>
          <w:t>Viewing and Modeling Transformations</w:t>
        </w:r>
      </w:hyperlink>
    </w:p>
    <w:p w14:paraId="79874916" w14:textId="77777777" w:rsidR="00090422" w:rsidRPr="008C3ADA" w:rsidRDefault="00321DCE">
      <w:pPr>
        <w:spacing w:before="240" w:after="240"/>
        <w:rPr>
          <w:lang w:val="en-US"/>
        </w:rPr>
      </w:pPr>
      <w:r w:rsidRPr="008C3ADA">
        <w:rPr>
          <w:lang w:val="en-US"/>
        </w:rPr>
        <w:t>In the previous section, animation was realized unexpectedly.</w:t>
      </w:r>
    </w:p>
    <w:p w14:paraId="79874917" w14:textId="77777777" w:rsidR="00090422" w:rsidRPr="008C3ADA" w:rsidRDefault="00321DCE">
      <w:pPr>
        <w:spacing w:before="240" w:after="240"/>
        <w:rPr>
          <w:lang w:val="en-US"/>
        </w:rPr>
      </w:pPr>
      <w:r w:rsidRPr="008C3ADA">
        <w:rPr>
          <w:lang w:val="en-US"/>
        </w:rPr>
        <w:t>Why did that h</w:t>
      </w:r>
      <w:r w:rsidRPr="008C3ADA">
        <w:rPr>
          <w:lang w:val="en-US"/>
        </w:rPr>
        <w:t>appen?</w:t>
      </w:r>
    </w:p>
    <w:p w14:paraId="79874918" w14:textId="77777777" w:rsidR="00090422" w:rsidRPr="008C3ADA" w:rsidRDefault="00321DCE">
      <w:pPr>
        <w:spacing w:before="240" w:after="240"/>
        <w:rPr>
          <w:lang w:val="en-US"/>
        </w:rPr>
      </w:pPr>
      <w:r w:rsidRPr="008C3ADA">
        <w:rPr>
          <w:lang w:val="en-US"/>
        </w:rPr>
        <w:t>In fact, matrix manipulation in OpenGL has one feature.</w:t>
      </w:r>
    </w:p>
    <w:p w14:paraId="79874919" w14:textId="77777777" w:rsidR="00090422" w:rsidRPr="008C3ADA" w:rsidRDefault="00321DCE">
      <w:pPr>
        <w:spacing w:before="240" w:after="240"/>
        <w:rPr>
          <w:lang w:val="en-US"/>
        </w:rPr>
      </w:pPr>
      <w:r w:rsidRPr="008C3ADA">
        <w:rPr>
          <w:lang w:val="en-US"/>
        </w:rPr>
        <w:t>That is, the matrix operation is "performed on the previous calculation result so far".</w:t>
      </w:r>
    </w:p>
    <w:p w14:paraId="7987491A" w14:textId="77777777" w:rsidR="00090422" w:rsidRPr="008C3ADA" w:rsidRDefault="00321DCE">
      <w:pPr>
        <w:spacing w:before="240" w:after="240"/>
        <w:rPr>
          <w:b/>
          <w:lang w:val="en-US"/>
        </w:rPr>
      </w:pPr>
      <w:r w:rsidRPr="008C3ADA">
        <w:rPr>
          <w:b/>
          <w:lang w:val="en-US"/>
        </w:rPr>
        <w:t>Matrix accumulation</w:t>
      </w:r>
    </w:p>
    <w:p w14:paraId="7987491B" w14:textId="77777777" w:rsidR="00090422" w:rsidRPr="008C3ADA" w:rsidRDefault="00321DCE">
      <w:pPr>
        <w:spacing w:before="240" w:after="240"/>
        <w:rPr>
          <w:lang w:val="en-US"/>
        </w:rPr>
      </w:pPr>
      <w:r w:rsidRPr="008C3ADA">
        <w:rPr>
          <w:lang w:val="en-US"/>
        </w:rPr>
        <w:t xml:space="preserve">When an OpenGL program starts, as seen in 08.01., The GL_MODELVIEW matrix </w:t>
      </w:r>
      <w:r w:rsidRPr="008C3ADA">
        <w:rPr>
          <w:b/>
          <w:lang w:val="en-US"/>
        </w:rPr>
        <w:t>M</w:t>
      </w:r>
      <w:r w:rsidRPr="008C3ADA">
        <w:rPr>
          <w:vertAlign w:val="subscript"/>
          <w:lang w:val="en-US"/>
        </w:rPr>
        <w:t xml:space="preserve">st </w:t>
      </w:r>
      <w:r w:rsidRPr="008C3ADA">
        <w:rPr>
          <w:lang w:val="en-US"/>
        </w:rPr>
        <w:t>is an identity matrix.</w:t>
      </w:r>
    </w:p>
    <w:p w14:paraId="7987491C" w14:textId="77777777" w:rsidR="00090422" w:rsidRPr="008C3ADA" w:rsidRDefault="00321DCE">
      <w:pPr>
        <w:spacing w:before="240" w:after="240"/>
        <w:rPr>
          <w:b/>
          <w:lang w:val="en-US"/>
        </w:rPr>
      </w:pPr>
      <w:r w:rsidRPr="008C3ADA">
        <w:rPr>
          <w:b/>
          <w:lang w:val="en-US"/>
        </w:rPr>
        <w:t>M</w:t>
      </w:r>
      <w:r w:rsidRPr="008C3ADA">
        <w:rPr>
          <w:vertAlign w:val="subscript"/>
          <w:lang w:val="en-US"/>
        </w:rPr>
        <w:t>st</w:t>
      </w:r>
      <w:r w:rsidRPr="008C3ADA">
        <w:rPr>
          <w:rFonts w:ascii="Arial Unicode MS" w:eastAsia="Arial Unicode MS" w:hAnsi="Arial Unicode MS" w:cs="Arial Unicode MS"/>
          <w:lang w:val="en-US"/>
        </w:rPr>
        <w:t xml:space="preserve"> ← </w:t>
      </w:r>
      <w:r w:rsidRPr="008C3ADA">
        <w:rPr>
          <w:b/>
          <w:lang w:val="en-US"/>
        </w:rPr>
        <w:t>I</w:t>
      </w:r>
    </w:p>
    <w:p w14:paraId="7987491D" w14:textId="77777777" w:rsidR="00090422" w:rsidRPr="008C3ADA" w:rsidRDefault="00321DCE">
      <w:pPr>
        <w:spacing w:before="240" w:after="240"/>
        <w:rPr>
          <w:lang w:val="en-US"/>
        </w:rPr>
      </w:pPr>
      <w:r w:rsidRPr="008C3ADA">
        <w:rPr>
          <w:lang w:val="en-US"/>
        </w:rPr>
        <w:t xml:space="preserve">When glTranslatef() is executed for the first time, if the moving matrix defined by the options of glTranslatef() is presented by </w:t>
      </w:r>
      <w:r w:rsidRPr="008C3ADA">
        <w:rPr>
          <w:b/>
          <w:lang w:val="en-US"/>
        </w:rPr>
        <w:t>T</w:t>
      </w:r>
      <w:r w:rsidRPr="008C3ADA">
        <w:rPr>
          <w:lang w:val="en-US"/>
        </w:rPr>
        <w:t xml:space="preserve">, </w:t>
      </w:r>
      <w:r w:rsidRPr="008C3ADA">
        <w:rPr>
          <w:b/>
          <w:lang w:val="en-US"/>
        </w:rPr>
        <w:t>M</w:t>
      </w:r>
      <w:r w:rsidRPr="008C3ADA">
        <w:rPr>
          <w:vertAlign w:val="subscript"/>
          <w:lang w:val="en-US"/>
        </w:rPr>
        <w:t>st</w:t>
      </w:r>
      <w:r w:rsidRPr="008C3ADA">
        <w:rPr>
          <w:lang w:val="en-US"/>
        </w:rPr>
        <w:t xml:space="preserve"> becomes:</w:t>
      </w:r>
    </w:p>
    <w:p w14:paraId="7987491E" w14:textId="77777777" w:rsidR="00090422" w:rsidRPr="008C3ADA" w:rsidRDefault="00321DCE">
      <w:pPr>
        <w:spacing w:before="240" w:after="240"/>
        <w:rPr>
          <w:b/>
          <w:lang w:val="en-US"/>
        </w:rPr>
      </w:pPr>
      <w:r w:rsidRPr="008C3ADA">
        <w:rPr>
          <w:b/>
          <w:lang w:val="en-US"/>
        </w:rPr>
        <w:t>M</w:t>
      </w:r>
      <w:r w:rsidRPr="008C3ADA">
        <w:rPr>
          <w:vertAlign w:val="subscript"/>
          <w:lang w:val="en-US"/>
        </w:rPr>
        <w:t>st</w:t>
      </w:r>
      <w:r w:rsidRPr="008C3ADA">
        <w:rPr>
          <w:rFonts w:ascii="Arial Unicode MS" w:eastAsia="Arial Unicode MS" w:hAnsi="Arial Unicode MS" w:cs="Arial Unicode MS"/>
          <w:lang w:val="en-US"/>
        </w:rPr>
        <w:t xml:space="preserve"> ← </w:t>
      </w:r>
      <w:r w:rsidRPr="008C3ADA">
        <w:rPr>
          <w:b/>
          <w:lang w:val="en-US"/>
        </w:rPr>
        <w:t>M</w:t>
      </w:r>
      <w:r w:rsidRPr="008C3ADA">
        <w:rPr>
          <w:vertAlign w:val="subscript"/>
          <w:lang w:val="en-US"/>
        </w:rPr>
        <w:t>st.</w:t>
      </w:r>
      <w:r w:rsidRPr="008C3ADA">
        <w:rPr>
          <w:lang w:val="en-US"/>
        </w:rPr>
        <w:t xml:space="preserve"> </w:t>
      </w:r>
      <w:r w:rsidRPr="008C3ADA">
        <w:rPr>
          <w:b/>
          <w:lang w:val="en-US"/>
        </w:rPr>
        <w:t>T</w:t>
      </w:r>
    </w:p>
    <w:p w14:paraId="7987491F" w14:textId="77777777" w:rsidR="00090422" w:rsidRPr="008C3ADA" w:rsidRDefault="00321DCE">
      <w:pPr>
        <w:spacing w:before="240" w:after="240"/>
        <w:rPr>
          <w:lang w:val="en-US"/>
        </w:rPr>
      </w:pPr>
      <w:r w:rsidRPr="008C3ADA">
        <w:rPr>
          <w:lang w:val="en-US"/>
        </w:rPr>
        <w:t xml:space="preserve">Actually, the resultant </w:t>
      </w:r>
      <w:r w:rsidRPr="008C3ADA">
        <w:rPr>
          <w:b/>
          <w:lang w:val="en-US"/>
        </w:rPr>
        <w:t>M</w:t>
      </w:r>
      <w:r w:rsidRPr="008C3ADA">
        <w:rPr>
          <w:vertAlign w:val="subscript"/>
          <w:lang w:val="en-US"/>
        </w:rPr>
        <w:t>st</w:t>
      </w:r>
      <w:r w:rsidRPr="008C3ADA">
        <w:rPr>
          <w:lang w:val="en-US"/>
        </w:rPr>
        <w:t xml:space="preserve"> is </w:t>
      </w:r>
      <w:r w:rsidRPr="008C3ADA">
        <w:rPr>
          <w:b/>
          <w:lang w:val="en-US"/>
        </w:rPr>
        <w:t>T</w:t>
      </w:r>
      <w:r w:rsidRPr="008C3ADA">
        <w:rPr>
          <w:lang w:val="en-US"/>
        </w:rPr>
        <w:t xml:space="preserve">  here.</w:t>
      </w:r>
    </w:p>
    <w:p w14:paraId="79874920" w14:textId="77777777" w:rsidR="00090422" w:rsidRPr="008C3ADA" w:rsidRDefault="00321DCE">
      <w:pPr>
        <w:spacing w:before="240" w:after="240"/>
        <w:rPr>
          <w:lang w:val="en-US"/>
        </w:rPr>
      </w:pPr>
      <w:r w:rsidRPr="008C3ADA">
        <w:rPr>
          <w:lang w:val="en-US"/>
        </w:rPr>
        <w:t>Next, when it comes to the</w:t>
      </w:r>
      <w:r w:rsidRPr="008C3ADA">
        <w:rPr>
          <w:lang w:val="en-US"/>
        </w:rPr>
        <w:t xml:space="preserve"> stage where glTranslatef () is executed again, since </w:t>
      </w:r>
      <w:r w:rsidRPr="008C3ADA">
        <w:rPr>
          <w:b/>
          <w:lang w:val="en-US"/>
        </w:rPr>
        <w:t>M</w:t>
      </w:r>
      <w:r w:rsidRPr="008C3ADA">
        <w:rPr>
          <w:vertAlign w:val="subscript"/>
          <w:lang w:val="en-US"/>
        </w:rPr>
        <w:t xml:space="preserve">st </w:t>
      </w:r>
      <w:r w:rsidRPr="008C3ADA">
        <w:rPr>
          <w:lang w:val="en-US"/>
        </w:rPr>
        <w:t>is not initialized, the operation comes to:</w:t>
      </w:r>
    </w:p>
    <w:p w14:paraId="79874921" w14:textId="77777777" w:rsidR="00090422" w:rsidRPr="008C3ADA" w:rsidRDefault="00321DCE">
      <w:pPr>
        <w:spacing w:before="240" w:after="240"/>
        <w:rPr>
          <w:b/>
          <w:lang w:val="en-US"/>
        </w:rPr>
      </w:pPr>
      <w:r w:rsidRPr="008C3ADA">
        <w:rPr>
          <w:b/>
          <w:lang w:val="en-US"/>
        </w:rPr>
        <w:t>M</w:t>
      </w:r>
      <w:r w:rsidRPr="008C3ADA">
        <w:rPr>
          <w:vertAlign w:val="subscript"/>
          <w:lang w:val="en-US"/>
        </w:rPr>
        <w:t>st</w:t>
      </w:r>
      <w:r w:rsidRPr="008C3ADA">
        <w:rPr>
          <w:rFonts w:ascii="Arial Unicode MS" w:eastAsia="Arial Unicode MS" w:hAnsi="Arial Unicode MS" w:cs="Arial Unicode MS"/>
          <w:lang w:val="en-US"/>
        </w:rPr>
        <w:t xml:space="preserve"> ← </w:t>
      </w:r>
      <w:r w:rsidRPr="008C3ADA">
        <w:rPr>
          <w:b/>
          <w:lang w:val="en-US"/>
        </w:rPr>
        <w:t>M</w:t>
      </w:r>
      <w:r w:rsidRPr="008C3ADA">
        <w:rPr>
          <w:vertAlign w:val="subscript"/>
          <w:lang w:val="en-US"/>
        </w:rPr>
        <w:t>st</w:t>
      </w:r>
      <w:r w:rsidRPr="008C3ADA">
        <w:rPr>
          <w:lang w:val="en-US"/>
        </w:rPr>
        <w:t xml:space="preserve"> </w:t>
      </w:r>
      <w:r w:rsidRPr="008C3ADA">
        <w:rPr>
          <w:b/>
          <w:lang w:val="en-US"/>
        </w:rPr>
        <w:t xml:space="preserve"> T</w:t>
      </w:r>
    </w:p>
    <w:p w14:paraId="79874922" w14:textId="77777777" w:rsidR="00090422" w:rsidRPr="008C3ADA" w:rsidRDefault="00321DCE">
      <w:pPr>
        <w:spacing w:before="240" w:after="240"/>
        <w:rPr>
          <w:lang w:val="en-US"/>
        </w:rPr>
      </w:pPr>
      <w:r w:rsidRPr="008C3ADA">
        <w:rPr>
          <w:lang w:val="en-US"/>
        </w:rPr>
        <w:t xml:space="preserve">And , the resultant matrix </w:t>
      </w:r>
      <w:r w:rsidRPr="008C3ADA">
        <w:rPr>
          <w:b/>
          <w:lang w:val="en-US"/>
        </w:rPr>
        <w:t>M</w:t>
      </w:r>
      <w:r w:rsidRPr="008C3ADA">
        <w:rPr>
          <w:vertAlign w:val="subscript"/>
          <w:lang w:val="en-US"/>
        </w:rPr>
        <w:t>st</w:t>
      </w:r>
      <w:r w:rsidRPr="008C3ADA">
        <w:rPr>
          <w:lang w:val="en-US"/>
        </w:rPr>
        <w:t xml:space="preserve"> becomes </w:t>
      </w:r>
      <w:r w:rsidRPr="008C3ADA">
        <w:rPr>
          <w:b/>
          <w:lang w:val="en-US"/>
        </w:rPr>
        <w:t>T T</w:t>
      </w:r>
      <w:r w:rsidRPr="008C3ADA">
        <w:rPr>
          <w:lang w:val="en-US"/>
        </w:rPr>
        <w:t>, that is, the amount of transformation is doubled.</w:t>
      </w:r>
    </w:p>
    <w:p w14:paraId="79874923" w14:textId="77777777" w:rsidR="00090422" w:rsidRPr="008C3ADA" w:rsidRDefault="00321DCE">
      <w:pPr>
        <w:spacing w:before="240" w:after="240"/>
        <w:rPr>
          <w:lang w:val="en-US"/>
        </w:rPr>
      </w:pPr>
      <w:r w:rsidRPr="008C3ADA">
        <w:rPr>
          <w:lang w:val="en-US"/>
        </w:rPr>
        <w:t>For the third time, the transformation comes to</w:t>
      </w:r>
      <w:r w:rsidRPr="008C3ADA">
        <w:rPr>
          <w:lang w:val="en-US"/>
        </w:rPr>
        <w:t xml:space="preserve"> triple.</w:t>
      </w:r>
    </w:p>
    <w:p w14:paraId="79874924" w14:textId="77777777" w:rsidR="00090422" w:rsidRPr="008C3ADA" w:rsidRDefault="00321DCE">
      <w:pPr>
        <w:spacing w:before="240" w:after="240"/>
        <w:rPr>
          <w:color w:val="808080"/>
          <w:lang w:val="en-US"/>
        </w:rPr>
      </w:pPr>
      <w:r w:rsidRPr="008C3ADA">
        <w:rPr>
          <w:color w:val="808080"/>
          <w:lang w:val="en-US"/>
        </w:rPr>
        <w:t xml:space="preserve">(Not that this operation is not like </w:t>
      </w:r>
      <w:r w:rsidRPr="008C3ADA">
        <w:rPr>
          <w:b/>
          <w:color w:val="808080"/>
          <w:lang w:val="en-US"/>
        </w:rPr>
        <w:t>M</w:t>
      </w:r>
      <w:r w:rsidRPr="008C3ADA">
        <w:rPr>
          <w:color w:val="808080"/>
          <w:vertAlign w:val="subscript"/>
          <w:lang w:val="en-US"/>
        </w:rPr>
        <w:t>st</w:t>
      </w:r>
      <w:r w:rsidRPr="008C3ADA">
        <w:rPr>
          <w:rFonts w:ascii="Arial Unicode MS" w:eastAsia="Arial Unicode MS" w:hAnsi="Arial Unicode MS" w:cs="Arial Unicode MS"/>
          <w:color w:val="808080"/>
          <w:lang w:val="en-US"/>
        </w:rPr>
        <w:t xml:space="preserve"> ← </w:t>
      </w:r>
      <w:r w:rsidRPr="008C3ADA">
        <w:rPr>
          <w:b/>
          <w:color w:val="808080"/>
          <w:lang w:val="en-US"/>
        </w:rPr>
        <w:t>T</w:t>
      </w:r>
      <w:r w:rsidRPr="008C3ADA">
        <w:rPr>
          <w:color w:val="808080"/>
          <w:lang w:val="en-US"/>
        </w:rPr>
        <w:t xml:space="preserve"> </w:t>
      </w:r>
      <w:r w:rsidRPr="008C3ADA">
        <w:rPr>
          <w:b/>
          <w:color w:val="808080"/>
          <w:lang w:val="en-US"/>
        </w:rPr>
        <w:t>M</w:t>
      </w:r>
      <w:r w:rsidRPr="008C3ADA">
        <w:rPr>
          <w:color w:val="808080"/>
          <w:vertAlign w:val="subscript"/>
          <w:lang w:val="en-US"/>
        </w:rPr>
        <w:t>st</w:t>
      </w:r>
      <w:r w:rsidRPr="008C3ADA">
        <w:rPr>
          <w:color w:val="808080"/>
          <w:lang w:val="en-US"/>
        </w:rPr>
        <w:t xml:space="preserve"> but </w:t>
      </w:r>
      <w:r w:rsidRPr="008C3ADA">
        <w:rPr>
          <w:b/>
          <w:color w:val="808080"/>
          <w:lang w:val="en-US"/>
        </w:rPr>
        <w:t>M</w:t>
      </w:r>
      <w:r w:rsidRPr="008C3ADA">
        <w:rPr>
          <w:color w:val="808080"/>
          <w:vertAlign w:val="subscript"/>
          <w:lang w:val="en-US"/>
        </w:rPr>
        <w:t>st</w:t>
      </w:r>
      <w:r w:rsidRPr="008C3ADA">
        <w:rPr>
          <w:rFonts w:ascii="Arial Unicode MS" w:eastAsia="Arial Unicode MS" w:hAnsi="Arial Unicode MS" w:cs="Arial Unicode MS"/>
          <w:color w:val="808080"/>
          <w:lang w:val="en-US"/>
        </w:rPr>
        <w:t xml:space="preserve"> ← </w:t>
      </w:r>
      <w:r w:rsidRPr="008C3ADA">
        <w:rPr>
          <w:b/>
          <w:color w:val="808080"/>
          <w:lang w:val="en-US"/>
        </w:rPr>
        <w:t>M</w:t>
      </w:r>
      <w:r w:rsidRPr="008C3ADA">
        <w:rPr>
          <w:color w:val="808080"/>
          <w:vertAlign w:val="subscript"/>
          <w:lang w:val="en-US"/>
        </w:rPr>
        <w:t>st</w:t>
      </w:r>
      <w:r w:rsidRPr="008C3ADA">
        <w:rPr>
          <w:color w:val="808080"/>
          <w:lang w:val="en-US"/>
        </w:rPr>
        <w:t xml:space="preserve"> </w:t>
      </w:r>
      <w:r w:rsidRPr="008C3ADA">
        <w:rPr>
          <w:b/>
          <w:color w:val="808080"/>
          <w:lang w:val="en-US"/>
        </w:rPr>
        <w:t xml:space="preserve"> T</w:t>
      </w:r>
      <w:r w:rsidRPr="008C3ADA">
        <w:rPr>
          <w:color w:val="808080"/>
          <w:lang w:val="en-US"/>
        </w:rPr>
        <w:t>.  Since the commutative law is not valid on matrix operation, this is important.)</w:t>
      </w:r>
    </w:p>
    <w:p w14:paraId="79874925" w14:textId="77777777" w:rsidR="00090422" w:rsidRPr="008C3ADA" w:rsidRDefault="00321DCE">
      <w:pPr>
        <w:spacing w:before="240" w:after="240"/>
        <w:rPr>
          <w:b/>
          <w:lang w:val="en-US"/>
        </w:rPr>
      </w:pPr>
      <w:r w:rsidRPr="008C3ADA">
        <w:rPr>
          <w:b/>
          <w:lang w:val="en-US"/>
        </w:rPr>
        <w:t>Eliminating the matrix accumulation</w:t>
      </w:r>
    </w:p>
    <w:p w14:paraId="79874926" w14:textId="77777777" w:rsidR="00090422" w:rsidRPr="008C3ADA" w:rsidRDefault="00321DCE">
      <w:pPr>
        <w:spacing w:before="240" w:after="240"/>
        <w:rPr>
          <w:lang w:val="en-US"/>
        </w:rPr>
      </w:pPr>
      <w:r w:rsidRPr="008C3ADA">
        <w:rPr>
          <w:lang w:val="en-US"/>
        </w:rPr>
        <w:t>How can we stop this unwilling animation?</w:t>
      </w:r>
    </w:p>
    <w:p w14:paraId="79874927" w14:textId="77777777" w:rsidR="00090422" w:rsidRPr="008C3ADA" w:rsidRDefault="00321DCE">
      <w:pPr>
        <w:spacing w:before="240" w:after="240"/>
        <w:rPr>
          <w:lang w:val="en-US"/>
        </w:rPr>
      </w:pPr>
      <w:r w:rsidRPr="008C3ADA">
        <w:rPr>
          <w:lang w:val="en-US"/>
        </w:rPr>
        <w:t xml:space="preserve">Before the operation, </w:t>
      </w:r>
      <w:r w:rsidRPr="008C3ADA">
        <w:rPr>
          <w:b/>
          <w:lang w:val="en-US"/>
        </w:rPr>
        <w:t>M</w:t>
      </w:r>
      <w:r w:rsidRPr="008C3ADA">
        <w:rPr>
          <w:vertAlign w:val="subscript"/>
          <w:lang w:val="en-US"/>
        </w:rPr>
        <w:t>st</w:t>
      </w:r>
      <w:r w:rsidRPr="008C3ADA">
        <w:rPr>
          <w:lang w:val="en-US"/>
        </w:rPr>
        <w:t xml:space="preserve"> should be explicitly initialized by the identity matrix.</w:t>
      </w:r>
    </w:p>
    <w:p w14:paraId="79874928" w14:textId="77777777" w:rsidR="00090422" w:rsidRPr="008C3ADA" w:rsidRDefault="00321DCE">
      <w:pPr>
        <w:spacing w:before="240" w:after="240"/>
        <w:rPr>
          <w:b/>
          <w:lang w:val="en-US"/>
        </w:rPr>
      </w:pPr>
      <w:r w:rsidRPr="008C3ADA">
        <w:rPr>
          <w:b/>
          <w:lang w:val="en-US"/>
        </w:rPr>
        <w:t>M</w:t>
      </w:r>
      <w:r w:rsidRPr="008C3ADA">
        <w:rPr>
          <w:vertAlign w:val="subscript"/>
          <w:lang w:val="en-US"/>
        </w:rPr>
        <w:t>st</w:t>
      </w:r>
      <w:r w:rsidRPr="008C3ADA">
        <w:rPr>
          <w:rFonts w:ascii="Arial Unicode MS" w:eastAsia="Arial Unicode MS" w:hAnsi="Arial Unicode MS" w:cs="Arial Unicode MS"/>
          <w:lang w:val="en-US"/>
        </w:rPr>
        <w:t xml:space="preserve"> ← </w:t>
      </w:r>
      <w:r w:rsidRPr="008C3ADA">
        <w:rPr>
          <w:b/>
          <w:lang w:val="en-US"/>
        </w:rPr>
        <w:t>I</w:t>
      </w:r>
    </w:p>
    <w:p w14:paraId="79874929" w14:textId="77777777" w:rsidR="00090422" w:rsidRPr="008C3ADA" w:rsidRDefault="00321DCE">
      <w:pPr>
        <w:spacing w:before="240" w:after="240"/>
        <w:rPr>
          <w:b/>
          <w:lang w:val="en-US"/>
        </w:rPr>
      </w:pPr>
      <w:r w:rsidRPr="008C3ADA">
        <w:rPr>
          <w:b/>
          <w:lang w:val="en-US"/>
        </w:rPr>
        <w:lastRenderedPageBreak/>
        <w:t>M</w:t>
      </w:r>
      <w:r w:rsidRPr="008C3ADA">
        <w:rPr>
          <w:vertAlign w:val="subscript"/>
          <w:lang w:val="en-US"/>
        </w:rPr>
        <w:t>st</w:t>
      </w:r>
      <w:r w:rsidRPr="008C3ADA">
        <w:rPr>
          <w:rFonts w:ascii="Arial Unicode MS" w:eastAsia="Arial Unicode MS" w:hAnsi="Arial Unicode MS" w:cs="Arial Unicode MS"/>
          <w:lang w:val="en-US"/>
        </w:rPr>
        <w:t xml:space="preserve"> ← </w:t>
      </w:r>
      <w:r w:rsidRPr="008C3ADA">
        <w:rPr>
          <w:b/>
          <w:lang w:val="en-US"/>
        </w:rPr>
        <w:t>M</w:t>
      </w:r>
      <w:r w:rsidRPr="008C3ADA">
        <w:rPr>
          <w:vertAlign w:val="subscript"/>
          <w:lang w:val="en-US"/>
        </w:rPr>
        <w:t>st</w:t>
      </w:r>
      <w:r w:rsidRPr="008C3ADA">
        <w:rPr>
          <w:lang w:val="en-US"/>
        </w:rPr>
        <w:t xml:space="preserve"> </w:t>
      </w:r>
      <w:r w:rsidRPr="008C3ADA">
        <w:rPr>
          <w:b/>
          <w:lang w:val="en-US"/>
        </w:rPr>
        <w:t>T</w:t>
      </w:r>
    </w:p>
    <w:p w14:paraId="7987492A" w14:textId="77777777" w:rsidR="00090422" w:rsidRPr="008C3ADA" w:rsidRDefault="00321DCE">
      <w:pPr>
        <w:spacing w:before="240" w:after="240"/>
        <w:rPr>
          <w:lang w:val="en-US"/>
        </w:rPr>
      </w:pPr>
      <w:r w:rsidRPr="008C3ADA">
        <w:rPr>
          <w:lang w:val="en-US"/>
        </w:rPr>
        <w:t>The glLoadIdentity() function is a special function that “load” the initial matrix. It should be placed just be</w:t>
      </w:r>
      <w:r w:rsidRPr="008C3ADA">
        <w:rPr>
          <w:lang w:val="en-US"/>
        </w:rPr>
        <w:t>fore executing glTranslatef().</w:t>
      </w:r>
    </w:p>
    <w:p w14:paraId="7987492B" w14:textId="77777777" w:rsidR="00090422" w:rsidRPr="008C3ADA" w:rsidRDefault="00321DCE">
      <w:pPr>
        <w:spacing w:before="240" w:after="240"/>
        <w:rPr>
          <w:b/>
          <w:lang w:val="en-US"/>
        </w:rPr>
      </w:pPr>
      <w:r w:rsidRPr="008C3ADA">
        <w:rPr>
          <w:b/>
          <w:lang w:val="en-US"/>
        </w:rPr>
        <w:t>Programming</w:t>
      </w:r>
    </w:p>
    <w:p w14:paraId="7987492C" w14:textId="77777777" w:rsidR="00090422" w:rsidRPr="008C3ADA" w:rsidRDefault="00321DCE">
      <w:pPr>
        <w:spacing w:before="240" w:after="240"/>
        <w:rPr>
          <w:lang w:val="en-US"/>
        </w:rPr>
      </w:pPr>
      <w:r w:rsidRPr="008C3ADA">
        <w:rPr>
          <w:lang w:val="en-US"/>
        </w:rPr>
        <w:t>Let's check the operation with programming.</w:t>
      </w:r>
    </w:p>
    <w:p w14:paraId="7987492D" w14:textId="77777777" w:rsidR="00090422" w:rsidRPr="008C3ADA" w:rsidRDefault="00321DCE">
      <w:pPr>
        <w:spacing w:before="240" w:after="240"/>
        <w:rPr>
          <w:lang w:val="en-US"/>
        </w:rPr>
      </w:pPr>
      <w:r w:rsidRPr="008C3ADA">
        <w:rPr>
          <w:lang w:val="en-US"/>
        </w:rPr>
        <w:t>For confirmation, try embedding ic2_showMATRIX() in 3 places.</w:t>
      </w:r>
    </w:p>
    <w:p w14:paraId="7987492E" w14:textId="77777777" w:rsidR="00090422" w:rsidRPr="008C3ADA" w:rsidRDefault="00321DCE">
      <w:pPr>
        <w:spacing w:before="240" w:after="240"/>
        <w:rPr>
          <w:color w:val="808080"/>
          <w:lang w:val="en-US"/>
        </w:rPr>
      </w:pPr>
      <w:r w:rsidRPr="008C3ADA">
        <w:rPr>
          <w:color w:val="808080"/>
          <w:lang w:val="en-US"/>
        </w:rPr>
        <w:t>(You should not say that the execution result of the program is rather boring)</w:t>
      </w:r>
    </w:p>
    <w:p w14:paraId="7987492F" w14:textId="77777777" w:rsidR="00090422" w:rsidRPr="008C3ADA" w:rsidRDefault="00321DCE">
      <w:pPr>
        <w:spacing w:before="240" w:after="240"/>
        <w:rPr>
          <w:lang w:val="en-US"/>
        </w:rPr>
      </w:pPr>
      <w:r w:rsidRPr="008C3ADA">
        <w:rPr>
          <w:lang w:val="en-US"/>
        </w:rPr>
        <w:t>[Program 08-03] (The gray pa</w:t>
      </w:r>
      <w:r w:rsidRPr="008C3ADA">
        <w:rPr>
          <w:lang w:val="en-US"/>
        </w:rPr>
        <w:t>rt is unchanged)</w:t>
      </w:r>
    </w:p>
    <w:p w14:paraId="79874930" w14:textId="77777777" w:rsidR="00090422" w:rsidRDefault="00321DCE">
      <w:pPr>
        <w:numPr>
          <w:ilvl w:val="0"/>
          <w:numId w:val="3"/>
        </w:numPr>
        <w:spacing w:before="240"/>
        <w:rPr>
          <w:shd w:val="clear" w:color="auto" w:fill="EAD1DC"/>
        </w:rPr>
      </w:pPr>
      <w:r>
        <w:rPr>
          <w:shd w:val="clear" w:color="auto" w:fill="EAD1DC"/>
        </w:rPr>
        <w:t>08-03-Rendering.c (Difference from 08-02)</w:t>
      </w:r>
    </w:p>
    <w:p w14:paraId="79874931" w14:textId="77777777" w:rsidR="00090422" w:rsidRPr="008C3ADA" w:rsidRDefault="00321DCE">
      <w:pPr>
        <w:numPr>
          <w:ilvl w:val="0"/>
          <w:numId w:val="3"/>
        </w:numPr>
        <w:spacing w:after="240"/>
        <w:rPr>
          <w:shd w:val="clear" w:color="auto" w:fill="EAD1DC"/>
          <w:lang w:val="en-US"/>
        </w:rPr>
      </w:pPr>
      <w:r w:rsidRPr="008C3ADA">
        <w:rPr>
          <w:color w:val="808080"/>
          <w:shd w:val="clear" w:color="auto" w:fill="EAD1DC"/>
          <w:lang w:val="en-US"/>
        </w:rPr>
        <w:t>07-03- EmbededObjects.c, 07-03-Projection.c, 07-04-Initialization.c, 07-05-Callback.c, 07-05-MainFunction.c, 08-01-GLTools.c, ic2-CommandHeaders.h</w:t>
      </w:r>
    </w:p>
    <w:p w14:paraId="79874932" w14:textId="77777777" w:rsidR="00090422" w:rsidRPr="008C3ADA" w:rsidRDefault="00321DCE">
      <w:pPr>
        <w:spacing w:before="240" w:after="240"/>
        <w:rPr>
          <w:b/>
          <w:u w:val="single"/>
          <w:lang w:val="en-US"/>
        </w:rPr>
      </w:pPr>
      <w:r w:rsidRPr="008C3ADA">
        <w:rPr>
          <w:b/>
          <w:u w:val="single"/>
          <w:lang w:val="en-US"/>
        </w:rPr>
        <w:t>Exercise</w:t>
      </w:r>
    </w:p>
    <w:p w14:paraId="79874933" w14:textId="77777777" w:rsidR="00090422" w:rsidRPr="008C3ADA" w:rsidRDefault="00321DCE">
      <w:pPr>
        <w:spacing w:before="240" w:after="240"/>
        <w:rPr>
          <w:lang w:val="en-US"/>
        </w:rPr>
      </w:pPr>
      <w:r w:rsidRPr="008C3ADA">
        <w:rPr>
          <w:b/>
          <w:lang w:val="en-US"/>
        </w:rPr>
        <w:t>08-03-ex1</w:t>
      </w:r>
      <w:r w:rsidRPr="008C3ADA">
        <w:rPr>
          <w:lang w:val="en-US"/>
        </w:rPr>
        <w:t>: Change the X delta</w:t>
      </w:r>
    </w:p>
    <w:p w14:paraId="79874934" w14:textId="77777777" w:rsidR="00090422" w:rsidRPr="008C3ADA" w:rsidRDefault="00321DCE">
      <w:pPr>
        <w:spacing w:before="240" w:after="240"/>
        <w:rPr>
          <w:lang w:val="en-US"/>
        </w:rPr>
      </w:pPr>
      <w:r w:rsidRPr="008C3ADA">
        <w:rPr>
          <w:lang w:val="en-US"/>
        </w:rPr>
        <w:t xml:space="preserve">Change the </w:t>
      </w:r>
      <w:r w:rsidRPr="008C3ADA">
        <w:rPr>
          <w:lang w:val="en-US"/>
        </w:rPr>
        <w:t>X delta value from 0.01 to different value such as 0.03.</w:t>
      </w:r>
    </w:p>
    <w:p w14:paraId="79874935" w14:textId="77777777" w:rsidR="00090422" w:rsidRPr="008C3ADA" w:rsidRDefault="00321DCE">
      <w:pPr>
        <w:spacing w:before="240" w:after="240"/>
        <w:rPr>
          <w:lang w:val="en-US"/>
        </w:rPr>
      </w:pPr>
      <w:r w:rsidRPr="008C3ADA">
        <w:rPr>
          <w:b/>
          <w:lang w:val="en-US"/>
        </w:rPr>
        <w:t>08-03-ex2</w:t>
      </w:r>
      <w:r w:rsidRPr="008C3ADA">
        <w:rPr>
          <w:lang w:val="en-US"/>
        </w:rPr>
        <w:t>: Moving matrix</w:t>
      </w:r>
    </w:p>
    <w:p w14:paraId="79874936" w14:textId="77777777" w:rsidR="00090422" w:rsidRPr="008C3ADA" w:rsidRDefault="00321DCE">
      <w:pPr>
        <w:spacing w:before="240" w:after="240"/>
        <w:rPr>
          <w:lang w:val="en-US"/>
        </w:rPr>
      </w:pPr>
      <w:r w:rsidRPr="008C3ADA">
        <w:rPr>
          <w:lang w:val="en-US"/>
        </w:rPr>
        <w:t>As explained in Section 08.01., In OpenGL, 3D spatial coordinates are represented by (X, Y, Z, 1)</w:t>
      </w:r>
      <w:r w:rsidRPr="008C3ADA">
        <w:rPr>
          <w:vertAlign w:val="superscript"/>
          <w:lang w:val="en-US"/>
        </w:rPr>
        <w:t>T</w:t>
      </w:r>
      <w:r w:rsidRPr="008C3ADA">
        <w:rPr>
          <w:lang w:val="en-US"/>
        </w:rPr>
        <w:t>. For transformation, a transformation matrix is ​​prepared by the glTransla</w:t>
      </w:r>
      <w:r w:rsidRPr="008C3ADA">
        <w:rPr>
          <w:lang w:val="en-US"/>
        </w:rPr>
        <w:t>tef() function. At this time, X, Y, Z indicate the amount of transformation.</w:t>
      </w:r>
    </w:p>
    <w:p w14:paraId="79874937" w14:textId="77777777" w:rsidR="00090422" w:rsidRPr="008C3ADA" w:rsidRDefault="00321DCE">
      <w:pPr>
        <w:spacing w:before="240" w:after="240"/>
        <w:rPr>
          <w:lang w:val="en-US"/>
        </w:rPr>
      </w:pPr>
      <w:r w:rsidRPr="008C3ADA">
        <w:rPr>
          <w:lang w:val="en-US"/>
        </w:rPr>
        <w:t>Explain how this moving matrix is ​​represented on the MODELVIEW matrix.</w:t>
      </w:r>
    </w:p>
    <w:p w14:paraId="79874938" w14:textId="77777777" w:rsidR="00090422" w:rsidRPr="008C3ADA" w:rsidRDefault="00321DCE">
      <w:pPr>
        <w:spacing w:before="240" w:after="240"/>
        <w:rPr>
          <w:lang w:val="en-US"/>
        </w:rPr>
      </w:pPr>
      <w:r w:rsidRPr="008C3ADA">
        <w:rPr>
          <w:lang w:val="en-US"/>
        </w:rPr>
        <w:t>You can also use the URL found in 08-02-ex2.</w:t>
      </w:r>
    </w:p>
    <w:p w14:paraId="79874939" w14:textId="77777777" w:rsidR="00090422" w:rsidRPr="008C3ADA" w:rsidRDefault="00321DCE">
      <w:pPr>
        <w:spacing w:before="240" w:after="240"/>
        <w:rPr>
          <w:color w:val="1155CC"/>
          <w:u w:val="single"/>
          <w:lang w:val="en-US"/>
        </w:rPr>
      </w:pPr>
      <w:r w:rsidRPr="008C3ADA">
        <w:rPr>
          <w:lang w:val="en-US"/>
        </w:rPr>
        <w:t xml:space="preserve">Reference </w:t>
      </w:r>
      <w:hyperlink r:id="rId16">
        <w:r w:rsidRPr="008C3ADA">
          <w:rPr>
            <w:color w:val="1155CC"/>
            <w:u w:val="single"/>
            <w:lang w:val="en-US"/>
          </w:rPr>
          <w:t>http://glprogramming.com/red/appendixf.html</w:t>
        </w:r>
      </w:hyperlink>
    </w:p>
    <w:p w14:paraId="7987493A" w14:textId="77777777" w:rsidR="00090422" w:rsidRPr="008C3ADA" w:rsidRDefault="00321DCE">
      <w:pPr>
        <w:spacing w:before="240" w:after="240"/>
        <w:rPr>
          <w:lang w:val="en-US"/>
        </w:rPr>
      </w:pPr>
      <w:r w:rsidRPr="008C3ADA">
        <w:rPr>
          <w:b/>
          <w:lang w:val="en-US"/>
        </w:rPr>
        <w:t>08-03-ex3</w:t>
      </w:r>
      <w:r w:rsidRPr="008C3ADA">
        <w:rPr>
          <w:lang w:val="en-US"/>
        </w:rPr>
        <w:t>: Rotation matrix</w:t>
      </w:r>
    </w:p>
    <w:p w14:paraId="7987493B" w14:textId="77777777" w:rsidR="00090422" w:rsidRPr="008C3ADA" w:rsidRDefault="00321DCE">
      <w:pPr>
        <w:spacing w:before="240" w:after="240"/>
        <w:rPr>
          <w:lang w:val="en-US"/>
        </w:rPr>
      </w:pPr>
      <w:r w:rsidRPr="008C3ADA">
        <w:rPr>
          <w:lang w:val="en-US"/>
        </w:rPr>
        <w:t>A rotation matrix is prepared by the glRotate*(a, X, Y, Z) function. At this time, a indicates the rotation angle, and X, Y,</w:t>
      </w:r>
      <w:r w:rsidRPr="008C3ADA">
        <w:rPr>
          <w:lang w:val="en-US"/>
        </w:rPr>
        <w:t xml:space="preserve"> Z indicate the rotation axis vector. This is so called axis-angle representation. </w:t>
      </w:r>
    </w:p>
    <w:p w14:paraId="7987493C" w14:textId="77777777" w:rsidR="00090422" w:rsidRPr="008C3ADA" w:rsidRDefault="00321DCE">
      <w:pPr>
        <w:spacing w:before="240" w:after="240"/>
        <w:rPr>
          <w:lang w:val="en-US"/>
        </w:rPr>
      </w:pPr>
      <w:r w:rsidRPr="008C3ADA">
        <w:rPr>
          <w:lang w:val="en-US"/>
        </w:rPr>
        <w:t>Find out how this rotation matrix is ​​represented on the MODELVIEW matrix.</w:t>
      </w:r>
    </w:p>
    <w:p w14:paraId="7987493D" w14:textId="77777777" w:rsidR="00090422" w:rsidRPr="008C3ADA" w:rsidRDefault="00321DCE">
      <w:pPr>
        <w:spacing w:before="240" w:after="240"/>
        <w:rPr>
          <w:color w:val="1155CC"/>
          <w:u w:val="single"/>
          <w:lang w:val="en-US"/>
        </w:rPr>
      </w:pPr>
      <w:r w:rsidRPr="008C3ADA">
        <w:rPr>
          <w:lang w:val="en-US"/>
        </w:rPr>
        <w:t xml:space="preserve">Reference </w:t>
      </w:r>
      <w:hyperlink r:id="rId17">
        <w:r w:rsidRPr="008C3ADA">
          <w:rPr>
            <w:color w:val="1155CC"/>
            <w:u w:val="single"/>
            <w:lang w:val="en-US"/>
          </w:rPr>
          <w:t>http://glprogramming.co</w:t>
        </w:r>
        <w:r w:rsidRPr="008C3ADA">
          <w:rPr>
            <w:color w:val="1155CC"/>
            <w:u w:val="single"/>
            <w:lang w:val="en-US"/>
          </w:rPr>
          <w:t>m/red/appendixf.html</w:t>
        </w:r>
      </w:hyperlink>
    </w:p>
    <w:p w14:paraId="7987493E" w14:textId="77777777" w:rsidR="00090422" w:rsidRPr="008C3ADA" w:rsidRDefault="00321DCE">
      <w:pPr>
        <w:spacing w:before="240" w:after="240"/>
        <w:rPr>
          <w:lang w:val="en-US"/>
        </w:rPr>
      </w:pPr>
      <w:r w:rsidRPr="008C3ADA">
        <w:rPr>
          <w:b/>
          <w:lang w:val="en-US"/>
        </w:rPr>
        <w:lastRenderedPageBreak/>
        <w:t>08-03-ex4</w:t>
      </w:r>
      <w:r w:rsidRPr="008C3ADA">
        <w:rPr>
          <w:lang w:val="en-US"/>
        </w:rPr>
        <w:t>: Orthogonal matrix</w:t>
      </w:r>
    </w:p>
    <w:p w14:paraId="7987493F" w14:textId="77777777" w:rsidR="00090422" w:rsidRPr="008C3ADA" w:rsidRDefault="00321DCE">
      <w:pPr>
        <w:spacing w:before="240" w:after="240"/>
        <w:rPr>
          <w:lang w:val="en-US"/>
        </w:rPr>
      </w:pPr>
      <w:r w:rsidRPr="008C3ADA">
        <w:rPr>
          <w:lang w:val="en-US"/>
        </w:rPr>
        <w:t>a Rotation matrix is an orthogonal matrix in linear algebra. Show everything as long as you remember the nature of the orthogonal matrix.</w:t>
      </w:r>
    </w:p>
    <w:p w14:paraId="79874940" w14:textId="77777777" w:rsidR="00090422" w:rsidRPr="008C3ADA" w:rsidRDefault="00321DCE">
      <w:pPr>
        <w:spacing w:before="240" w:after="240"/>
        <w:rPr>
          <w:color w:val="808080"/>
          <w:lang w:val="en-US"/>
        </w:rPr>
      </w:pPr>
      <w:r w:rsidRPr="008C3ADA">
        <w:rPr>
          <w:color w:val="808080"/>
          <w:lang w:val="en-US"/>
        </w:rPr>
        <w:t>(It has useful and convenient properties on CG programming.)</w:t>
      </w:r>
    </w:p>
    <w:p w14:paraId="79874941" w14:textId="77777777" w:rsidR="00090422" w:rsidRPr="008C3ADA" w:rsidRDefault="00321DCE">
      <w:pPr>
        <w:spacing w:before="240" w:after="240"/>
        <w:rPr>
          <w:color w:val="808080"/>
          <w:lang w:val="en-US"/>
        </w:rPr>
      </w:pPr>
      <w:r w:rsidRPr="008C3ADA">
        <w:rPr>
          <w:color w:val="808080"/>
          <w:lang w:val="en-US"/>
        </w:rPr>
        <w:t>(For example, what can be guaranteed if all the matrices for coordinate transformation are orthogonal matrices?)</w:t>
      </w:r>
    </w:p>
    <w:p w14:paraId="79874942" w14:textId="77777777" w:rsidR="00090422" w:rsidRPr="008C3ADA" w:rsidRDefault="00321DCE">
      <w:pPr>
        <w:spacing w:before="240" w:after="240"/>
        <w:rPr>
          <w:color w:val="808080"/>
          <w:lang w:val="en-US"/>
        </w:rPr>
      </w:pPr>
      <w:r w:rsidRPr="008C3ADA">
        <w:rPr>
          <w:color w:val="808080"/>
          <w:lang w:val="en-US"/>
        </w:rPr>
        <w:t>(In other words, what happens if non-orthogonal matrices are included in the series of matrix operations?)</w:t>
      </w:r>
    </w:p>
    <w:p w14:paraId="79874943" w14:textId="77777777" w:rsidR="00090422" w:rsidRPr="008C3ADA" w:rsidRDefault="00321DCE">
      <w:pPr>
        <w:spacing w:before="240" w:after="240"/>
        <w:rPr>
          <w:color w:val="808080"/>
          <w:lang w:val="en-US"/>
        </w:rPr>
      </w:pPr>
      <w:r w:rsidRPr="008C3ADA">
        <w:rPr>
          <w:color w:val="808080"/>
          <w:lang w:val="en-US"/>
        </w:rPr>
        <w:t>(What was the nature of the orthogon</w:t>
      </w:r>
      <w:r w:rsidRPr="008C3ADA">
        <w:rPr>
          <w:color w:val="808080"/>
          <w:lang w:val="en-US"/>
        </w:rPr>
        <w:t>al transformation on which the orthogonal matrix is ​​derived?)</w:t>
      </w:r>
    </w:p>
    <w:p w14:paraId="79874944" w14:textId="77777777" w:rsidR="00090422" w:rsidRPr="008C3ADA" w:rsidRDefault="00321DCE">
      <w:pPr>
        <w:spacing w:before="240" w:after="240"/>
        <w:rPr>
          <w:color w:val="808080"/>
          <w:lang w:val="en-US"/>
        </w:rPr>
      </w:pPr>
      <w:r w:rsidRPr="008C3ADA">
        <w:rPr>
          <w:color w:val="808080"/>
          <w:lang w:val="en-US"/>
        </w:rPr>
        <w:t>(Knowledge of mathematics is directly linked to the examination of applicability here.)</w:t>
      </w:r>
    </w:p>
    <w:p w14:paraId="79874945" w14:textId="77777777" w:rsidR="00090422" w:rsidRPr="008C3ADA" w:rsidRDefault="00321DCE">
      <w:pPr>
        <w:spacing w:before="240" w:after="240"/>
        <w:rPr>
          <w:lang w:val="en-US"/>
        </w:rPr>
      </w:pPr>
      <w:r w:rsidRPr="008C3ADA">
        <w:rPr>
          <w:b/>
          <w:lang w:val="en-US"/>
        </w:rPr>
        <w:t>08-03-ex5</w:t>
      </w:r>
      <w:r w:rsidRPr="008C3ADA">
        <w:rPr>
          <w:lang w:val="en-US"/>
        </w:rPr>
        <w:t>: Inverse rotation matrix</w:t>
      </w:r>
    </w:p>
    <w:p w14:paraId="79874946" w14:textId="77777777" w:rsidR="00090422" w:rsidRPr="008C3ADA" w:rsidRDefault="00321DCE">
      <w:pPr>
        <w:spacing w:before="240" w:after="240"/>
        <w:rPr>
          <w:lang w:val="en-US"/>
        </w:rPr>
      </w:pPr>
      <w:r w:rsidRPr="008C3ADA">
        <w:rPr>
          <w:lang w:val="en-US"/>
        </w:rPr>
        <w:t>Now, think of a matrix that rotates by “a” around the axis (X, Y, Z).</w:t>
      </w:r>
      <w:r w:rsidRPr="008C3ADA">
        <w:rPr>
          <w:lang w:val="en-US"/>
        </w:rPr>
        <w:t xml:space="preserve"> On the other hand, think of a matrix that rotates around the same axis by “-a”. How should these be written in OpenGL function? And what is the relationship between the two matrices obtained in this way?</w:t>
      </w:r>
    </w:p>
    <w:p w14:paraId="79874947" w14:textId="77777777" w:rsidR="00090422" w:rsidRPr="008C3ADA" w:rsidRDefault="00321DCE">
      <w:pPr>
        <w:spacing w:before="240" w:after="240"/>
        <w:rPr>
          <w:lang w:val="en-US"/>
        </w:rPr>
      </w:pPr>
      <w:r w:rsidRPr="008C3ADA">
        <w:rPr>
          <w:b/>
          <w:lang w:val="en-US"/>
        </w:rPr>
        <w:t>08-03-ex6</w:t>
      </w:r>
      <w:r w:rsidRPr="008C3ADA">
        <w:rPr>
          <w:lang w:val="en-US"/>
        </w:rPr>
        <w:t>: Matrix product arithmetic law</w:t>
      </w:r>
    </w:p>
    <w:p w14:paraId="79874948" w14:textId="77777777" w:rsidR="00090422" w:rsidRPr="008C3ADA" w:rsidRDefault="00321DCE">
      <w:pPr>
        <w:spacing w:before="240" w:after="240"/>
        <w:rPr>
          <w:lang w:val="en-US"/>
        </w:rPr>
      </w:pPr>
      <w:r w:rsidRPr="008C3ADA">
        <w:rPr>
          <w:lang w:val="en-US"/>
        </w:rPr>
        <w:t>Explain th</w:t>
      </w:r>
      <w:r w:rsidRPr="008C3ADA">
        <w:rPr>
          <w:lang w:val="en-US"/>
        </w:rPr>
        <w:t>e "associative law", "commutative law", and "distributive law" of general arithmetic laws. Show which of these three rules is unsuccessful in matrix multiplication.</w:t>
      </w:r>
    </w:p>
    <w:p w14:paraId="79874949" w14:textId="77777777" w:rsidR="00090422" w:rsidRPr="008C3ADA" w:rsidRDefault="00321DCE">
      <w:pPr>
        <w:spacing w:before="240" w:after="240"/>
        <w:rPr>
          <w:lang w:val="en-US"/>
        </w:rPr>
      </w:pPr>
      <w:r w:rsidRPr="008C3ADA">
        <w:rPr>
          <w:b/>
          <w:lang w:val="en-US"/>
        </w:rPr>
        <w:t>08-03-ex7</w:t>
      </w:r>
      <w:r w:rsidRPr="008C3ADA">
        <w:rPr>
          <w:lang w:val="en-US"/>
        </w:rPr>
        <w:t>: Exceptions to matrix product arithmetic laws</w:t>
      </w:r>
    </w:p>
    <w:p w14:paraId="7987494A" w14:textId="77777777" w:rsidR="00090422" w:rsidRPr="008C3ADA" w:rsidRDefault="00321DCE">
      <w:pPr>
        <w:spacing w:before="240" w:after="240"/>
        <w:rPr>
          <w:lang w:val="en-US"/>
        </w:rPr>
      </w:pPr>
      <w:r w:rsidRPr="008C3ADA">
        <w:rPr>
          <w:lang w:val="en-US"/>
        </w:rPr>
        <w:t>In general, arithmetic laws that sh</w:t>
      </w:r>
      <w:r w:rsidRPr="008C3ADA">
        <w:rPr>
          <w:lang w:val="en-US"/>
        </w:rPr>
        <w:t>ould not be successful in matrix multiplication may be successful under certain conditions. Identify the arithmetic law and explain the specific conditions where the arithmetic law turns to be successful.</w:t>
      </w:r>
    </w:p>
    <w:p w14:paraId="7987494B" w14:textId="77777777" w:rsidR="00090422" w:rsidRPr="008C3ADA" w:rsidRDefault="00321DCE">
      <w:pPr>
        <w:spacing w:before="240" w:after="240"/>
        <w:rPr>
          <w:color w:val="808080"/>
          <w:lang w:val="en-US"/>
        </w:rPr>
      </w:pPr>
      <w:r w:rsidRPr="008C3ADA">
        <w:rPr>
          <w:color w:val="808080"/>
          <w:lang w:val="en-US"/>
        </w:rPr>
        <w:t xml:space="preserve">(At least one example is actually taken up in this </w:t>
      </w:r>
      <w:r w:rsidRPr="008C3ADA">
        <w:rPr>
          <w:color w:val="808080"/>
          <w:lang w:val="en-US"/>
        </w:rPr>
        <w:t>lesson)</w:t>
      </w:r>
    </w:p>
    <w:p w14:paraId="7987494C" w14:textId="77777777" w:rsidR="00090422" w:rsidRPr="008C3ADA" w:rsidRDefault="00321DCE">
      <w:pPr>
        <w:spacing w:before="240" w:after="240"/>
        <w:rPr>
          <w:lang w:val="en-US"/>
        </w:rPr>
      </w:pPr>
      <w:r w:rsidRPr="008C3ADA">
        <w:rPr>
          <w:b/>
          <w:lang w:val="en-US"/>
        </w:rPr>
        <w:t>08-03-ex8</w:t>
      </w:r>
      <w:r w:rsidRPr="008C3ADA">
        <w:rPr>
          <w:lang w:val="en-US"/>
        </w:rPr>
        <w:t>: Checking the state of GL_MODELVIEW matrix</w:t>
      </w:r>
    </w:p>
    <w:p w14:paraId="7987494D" w14:textId="77777777" w:rsidR="00090422" w:rsidRPr="008C3ADA" w:rsidRDefault="00321DCE">
      <w:pPr>
        <w:spacing w:before="240" w:after="240"/>
        <w:rPr>
          <w:lang w:val="en-US"/>
        </w:rPr>
      </w:pPr>
      <w:r w:rsidRPr="008C3ADA">
        <w:rPr>
          <w:lang w:val="en-US"/>
        </w:rPr>
        <w:t>Check how the GL_MODELVIEW matrix is modified as X delta variable "0.01" is accumulated in the matrix when the program progresses.</w:t>
      </w:r>
    </w:p>
    <w:p w14:paraId="7987494E" w14:textId="77777777" w:rsidR="00090422" w:rsidRPr="008C3ADA" w:rsidRDefault="00321DCE">
      <w:pPr>
        <w:spacing w:before="240" w:after="240"/>
        <w:rPr>
          <w:color w:val="808080"/>
          <w:lang w:val="en-US"/>
        </w:rPr>
      </w:pPr>
      <w:r w:rsidRPr="008C3ADA">
        <w:rPr>
          <w:color w:val="808080"/>
          <w:lang w:val="en-US"/>
        </w:rPr>
        <w:lastRenderedPageBreak/>
        <w:t>(In the system of this lesson, it may be necessary to set the ff</w:t>
      </w:r>
      <w:r w:rsidRPr="008C3ADA">
        <w:rPr>
          <w:color w:val="808080"/>
          <w:lang w:val="en-US"/>
        </w:rPr>
        <w:t>lush () function as in Section 05.08. To update the display as it is executed on Eclipse.)</w:t>
      </w:r>
    </w:p>
    <w:p w14:paraId="7987494F" w14:textId="77777777" w:rsidR="00090422" w:rsidRDefault="00321DCE">
      <w:r>
        <w:pict w14:anchorId="79874984">
          <v:rect id="_x0000_i1029" style="width:0;height:1.5pt" o:hralign="center" o:hrstd="t" o:hr="t" fillcolor="#a0a0a0" stroked="f"/>
        </w:pict>
      </w:r>
    </w:p>
    <w:p w14:paraId="79874950" w14:textId="77777777" w:rsidR="00090422" w:rsidRPr="008C3ADA" w:rsidRDefault="00321DCE">
      <w:pPr>
        <w:pStyle w:val="3"/>
        <w:keepNext w:val="0"/>
        <w:keepLines w:val="0"/>
        <w:spacing w:before="280"/>
        <w:rPr>
          <w:b/>
          <w:color w:val="802020"/>
          <w:sz w:val="26"/>
          <w:szCs w:val="26"/>
          <w:lang w:val="en-US"/>
        </w:rPr>
      </w:pPr>
      <w:bookmarkStart w:id="4" w:name="_70uq6vremqb1" w:colFirst="0" w:colLast="0"/>
      <w:bookmarkEnd w:id="4"/>
      <w:r w:rsidRPr="008C3ADA">
        <w:rPr>
          <w:b/>
          <w:color w:val="802020"/>
          <w:sz w:val="26"/>
          <w:szCs w:val="26"/>
          <w:lang w:val="en-US"/>
        </w:rPr>
        <w:t>08.04. Multi-step matrix operation</w:t>
      </w:r>
    </w:p>
    <w:p w14:paraId="79874951" w14:textId="77777777" w:rsidR="00090422" w:rsidRPr="008C3ADA" w:rsidRDefault="00321DCE">
      <w:pPr>
        <w:spacing w:before="240" w:after="240"/>
        <w:rPr>
          <w:lang w:val="en-US"/>
        </w:rPr>
      </w:pPr>
      <w:r w:rsidRPr="008C3ADA">
        <w:rPr>
          <w:lang w:val="en-US"/>
        </w:rPr>
        <w:t>OpenGL enables complex operations by expressing transformation operations in multi-step matrix operations.</w:t>
      </w:r>
    </w:p>
    <w:p w14:paraId="79874952" w14:textId="77777777" w:rsidR="00090422" w:rsidRPr="008C3ADA" w:rsidRDefault="00321DCE">
      <w:pPr>
        <w:spacing w:before="240" w:after="240"/>
        <w:rPr>
          <w:lang w:val="en-US"/>
        </w:rPr>
      </w:pPr>
      <w:r w:rsidRPr="008C3ADA">
        <w:rPr>
          <w:lang w:val="en-US"/>
        </w:rPr>
        <w:t xml:space="preserve">There are three main </w:t>
      </w:r>
      <w:r w:rsidRPr="008C3ADA">
        <w:rPr>
          <w:lang w:val="en-US"/>
        </w:rPr>
        <w:t>operations: translate, rotate, and zoom in / out.</w:t>
      </w:r>
    </w:p>
    <w:p w14:paraId="79874953" w14:textId="77777777" w:rsidR="00090422" w:rsidRPr="008C3ADA" w:rsidRDefault="00321DCE">
      <w:pPr>
        <w:spacing w:before="240" w:after="240"/>
        <w:rPr>
          <w:lang w:val="en-US"/>
        </w:rPr>
      </w:pPr>
      <w:r w:rsidRPr="008C3ADA">
        <w:rPr>
          <w:lang w:val="en-US"/>
        </w:rPr>
        <w:t>Both of these are represented by a matrix. (08-04-ex1)</w:t>
      </w:r>
    </w:p>
    <w:p w14:paraId="79874954" w14:textId="77777777" w:rsidR="00090422" w:rsidRPr="008C3ADA" w:rsidRDefault="00321DCE">
      <w:pPr>
        <w:spacing w:before="240" w:after="240"/>
        <w:rPr>
          <w:lang w:val="en-US"/>
        </w:rPr>
      </w:pPr>
      <w:r w:rsidRPr="008C3ADA">
        <w:rPr>
          <w:lang w:val="en-US"/>
        </w:rPr>
        <w:t xml:space="preserve">Here, let's realize the operation of Figure-3.4 in </w:t>
      </w:r>
      <w:hyperlink r:id="rId18" w:anchor="name2">
        <w:r w:rsidRPr="008C3ADA">
          <w:rPr>
            <w:color w:val="1155CC"/>
            <w:u w:val="single"/>
            <w:lang w:val="en-US"/>
          </w:rPr>
          <w:t>Viewing and Modeling Transformations</w:t>
        </w:r>
      </w:hyperlink>
      <w:r w:rsidRPr="008C3ADA">
        <w:rPr>
          <w:lang w:val="en-US"/>
        </w:rPr>
        <w:t xml:space="preserve"> section.</w:t>
      </w:r>
    </w:p>
    <w:p w14:paraId="79874955" w14:textId="77777777" w:rsidR="00090422" w:rsidRPr="008C3ADA" w:rsidRDefault="00321DCE">
      <w:pPr>
        <w:spacing w:before="240" w:after="240"/>
        <w:rPr>
          <w:lang w:val="en-US"/>
        </w:rPr>
      </w:pPr>
      <w:r w:rsidRPr="008C3ADA">
        <w:rPr>
          <w:lang w:val="en-US"/>
        </w:rPr>
        <w:t xml:space="preserve">Rotate it 45 ° counterclockwise on the Z axis, and then translate it 0.7 along the X axis in the camera coordinate system.  (See the left </w:t>
      </w:r>
      <w:r w:rsidRPr="008C3ADA">
        <w:rPr>
          <w:lang w:val="en-US"/>
        </w:rPr>
        <w:t>of data/08-04-fig00.png).</w:t>
      </w:r>
    </w:p>
    <w:p w14:paraId="79874956" w14:textId="77777777" w:rsidR="00090422" w:rsidRPr="008C3ADA" w:rsidRDefault="00321DCE">
      <w:pPr>
        <w:spacing w:before="240" w:after="240"/>
        <w:rPr>
          <w:lang w:val="en-US"/>
        </w:rPr>
      </w:pPr>
      <w:r w:rsidRPr="008C3ADA">
        <w:rPr>
          <w:lang w:val="en-US"/>
        </w:rPr>
        <w:t xml:space="preserve">If the rotation matrix is </w:t>
      </w:r>
      <w:r w:rsidRPr="008C3ADA">
        <w:rPr>
          <w:b/>
          <w:lang w:val="en-US"/>
        </w:rPr>
        <w:t>M</w:t>
      </w:r>
      <w:r w:rsidRPr="008C3ADA">
        <w:rPr>
          <w:vertAlign w:val="subscript"/>
          <w:lang w:val="en-US"/>
        </w:rPr>
        <w:t xml:space="preserve">rot </w:t>
      </w:r>
      <w:r w:rsidRPr="008C3ADA">
        <w:rPr>
          <w:lang w:val="en-US"/>
        </w:rPr>
        <w:t xml:space="preserve">and the moving matrix is </w:t>
      </w:r>
      <w:r w:rsidRPr="008C3ADA">
        <w:rPr>
          <w:b/>
          <w:lang w:val="en-US"/>
        </w:rPr>
        <w:t>M</w:t>
      </w:r>
      <w:r w:rsidRPr="008C3ADA">
        <w:rPr>
          <w:vertAlign w:val="subscript"/>
          <w:lang w:val="en-US"/>
        </w:rPr>
        <w:t>move</w:t>
      </w:r>
      <w:r w:rsidRPr="008C3ADA">
        <w:rPr>
          <w:lang w:val="en-US"/>
        </w:rPr>
        <w:t>, then it can be expressed by:</w:t>
      </w:r>
    </w:p>
    <w:p w14:paraId="79874957" w14:textId="77777777" w:rsidR="00090422" w:rsidRPr="008C3ADA" w:rsidRDefault="00321DCE">
      <w:pPr>
        <w:spacing w:before="240" w:after="240"/>
        <w:rPr>
          <w:vertAlign w:val="subscript"/>
          <w:lang w:val="en-US"/>
        </w:rPr>
      </w:pPr>
      <w:r w:rsidRPr="008C3ADA">
        <w:rPr>
          <w:b/>
          <w:lang w:val="en-US"/>
        </w:rPr>
        <w:t>M</w:t>
      </w:r>
      <w:r w:rsidRPr="008C3ADA">
        <w:rPr>
          <w:vertAlign w:val="subscript"/>
          <w:lang w:val="en-US"/>
        </w:rPr>
        <w:t>st</w:t>
      </w:r>
      <w:r w:rsidRPr="008C3ADA">
        <w:rPr>
          <w:rFonts w:ascii="Arial Unicode MS" w:eastAsia="Arial Unicode MS" w:hAnsi="Arial Unicode MS" w:cs="Arial Unicode MS"/>
          <w:lang w:val="en-US"/>
        </w:rPr>
        <w:t xml:space="preserve"> ← </w:t>
      </w:r>
      <w:r w:rsidRPr="008C3ADA">
        <w:rPr>
          <w:b/>
          <w:lang w:val="en-US"/>
        </w:rPr>
        <w:t>I</w:t>
      </w:r>
      <w:r w:rsidRPr="008C3ADA">
        <w:rPr>
          <w:lang w:val="en-US"/>
        </w:rPr>
        <w:t xml:space="preserve"> </w:t>
      </w:r>
      <w:r w:rsidRPr="008C3ADA">
        <w:rPr>
          <w:b/>
          <w:lang w:val="en-US"/>
        </w:rPr>
        <w:t>M</w:t>
      </w:r>
      <w:r w:rsidRPr="008C3ADA">
        <w:rPr>
          <w:vertAlign w:val="subscript"/>
          <w:lang w:val="en-US"/>
        </w:rPr>
        <w:t>move</w:t>
      </w:r>
      <w:r w:rsidRPr="008C3ADA">
        <w:rPr>
          <w:lang w:val="en-US"/>
        </w:rPr>
        <w:t xml:space="preserve"> </w:t>
      </w:r>
      <w:r w:rsidRPr="008C3ADA">
        <w:rPr>
          <w:b/>
          <w:lang w:val="en-US"/>
        </w:rPr>
        <w:t>M</w:t>
      </w:r>
      <w:r w:rsidRPr="008C3ADA">
        <w:rPr>
          <w:vertAlign w:val="subscript"/>
          <w:lang w:val="en-US"/>
        </w:rPr>
        <w:t>rot</w:t>
      </w:r>
    </w:p>
    <w:p w14:paraId="79874958" w14:textId="77777777" w:rsidR="00090422" w:rsidRPr="008C3ADA" w:rsidRDefault="00321DCE">
      <w:pPr>
        <w:spacing w:before="240" w:after="240"/>
        <w:rPr>
          <w:u w:val="single"/>
          <w:lang w:val="en-US"/>
        </w:rPr>
      </w:pPr>
      <w:r w:rsidRPr="008C3ADA">
        <w:rPr>
          <w:u w:val="single"/>
          <w:lang w:val="en-US"/>
        </w:rPr>
        <w:t>Note that the matrix sequence is inverted from the description sequence.</w:t>
      </w:r>
    </w:p>
    <w:p w14:paraId="79874959" w14:textId="1FC84B61" w:rsidR="00090422" w:rsidRPr="008C3ADA" w:rsidRDefault="00321DCE">
      <w:pPr>
        <w:spacing w:before="240" w:after="240"/>
        <w:rPr>
          <w:u w:val="single"/>
          <w:lang w:val="en-US"/>
        </w:rPr>
      </w:pPr>
      <w:r w:rsidRPr="008C3ADA">
        <w:rPr>
          <w:u w:val="single"/>
          <w:lang w:val="en-US"/>
        </w:rPr>
        <w:t xml:space="preserve">(Don't </w:t>
      </w:r>
      <w:r>
        <w:rPr>
          <w:rFonts w:hint="eastAsia"/>
          <w:u w:val="single"/>
          <w:lang w:val="en-US"/>
        </w:rPr>
        <w:t xml:space="preserve">make it in </w:t>
      </w:r>
      <w:r w:rsidRPr="008C3ADA">
        <w:rPr>
          <w:u w:val="single"/>
          <w:lang w:val="en-US"/>
        </w:rPr>
        <w:t>reverse</w:t>
      </w:r>
      <w:r>
        <w:rPr>
          <w:rFonts w:hint="eastAsia"/>
          <w:u w:val="single"/>
          <w:lang w:val="en-US"/>
        </w:rPr>
        <w:t xml:space="preserve"> order</w:t>
      </w:r>
      <w:r w:rsidRPr="008C3ADA">
        <w:rPr>
          <w:u w:val="single"/>
          <w:lang w:val="en-US"/>
        </w:rPr>
        <w:t>!)</w:t>
      </w:r>
    </w:p>
    <w:p w14:paraId="7987495A" w14:textId="77777777" w:rsidR="00090422" w:rsidRPr="008C3ADA" w:rsidRDefault="00321DCE">
      <w:pPr>
        <w:spacing w:before="240" w:after="240"/>
        <w:rPr>
          <w:lang w:val="en-US"/>
        </w:rPr>
      </w:pPr>
      <w:r w:rsidRPr="008C3ADA">
        <w:rPr>
          <w:lang w:val="en-US"/>
        </w:rPr>
        <w:t xml:space="preserve">This is because the position </w:t>
      </w:r>
      <w:r w:rsidRPr="008C3ADA">
        <w:rPr>
          <w:lang w:val="en-US"/>
        </w:rPr>
        <w:t>vector to be manipulated is placed to the right of this and applied from the matrix on the right.</w:t>
      </w:r>
    </w:p>
    <w:p w14:paraId="7987495B" w14:textId="77777777" w:rsidR="00090422" w:rsidRPr="008C3ADA" w:rsidRDefault="00321DCE">
      <w:pPr>
        <w:spacing w:before="240" w:after="240"/>
        <w:rPr>
          <w:lang w:val="en-US"/>
        </w:rPr>
      </w:pPr>
      <w:r w:rsidRPr="008C3ADA">
        <w:rPr>
          <w:lang w:val="en-US"/>
        </w:rPr>
        <w:t>In the OpenGL implementation, as mentioned in the previous section, the matrix that is calculated later is calculated from the right with respect to the matri</w:t>
      </w:r>
      <w:r w:rsidRPr="008C3ADA">
        <w:rPr>
          <w:lang w:val="en-US"/>
        </w:rPr>
        <w:t>x that precedes it.</w:t>
      </w:r>
    </w:p>
    <w:p w14:paraId="7987495C" w14:textId="77777777" w:rsidR="00090422" w:rsidRPr="008C3ADA" w:rsidRDefault="00321DCE">
      <w:pPr>
        <w:spacing w:before="240" w:after="240"/>
        <w:rPr>
          <w:lang w:val="en-US"/>
        </w:rPr>
      </w:pPr>
      <w:r w:rsidRPr="008C3ADA">
        <w:rPr>
          <w:lang w:val="en-US"/>
        </w:rPr>
        <w:t>This means that the matrix manipulation functions are arranged in reverse order with respect to the descriptive word order (from left to right in the formula).</w:t>
      </w:r>
    </w:p>
    <w:p w14:paraId="7987495D" w14:textId="77777777" w:rsidR="00090422" w:rsidRPr="008C3ADA" w:rsidRDefault="00321DCE">
      <w:pPr>
        <w:spacing w:before="240" w:after="240"/>
        <w:rPr>
          <w:lang w:val="en-US"/>
        </w:rPr>
      </w:pPr>
      <w:r w:rsidRPr="008C3ADA">
        <w:rPr>
          <w:lang w:val="en-US"/>
        </w:rPr>
        <w:t>Assuming that R represents the rotation matrix and T represents the transformation matrix, before programming, consider whether RT or TR is correct.</w:t>
      </w:r>
    </w:p>
    <w:p w14:paraId="7987495E" w14:textId="77777777" w:rsidR="00090422" w:rsidRPr="008C3ADA" w:rsidRDefault="00321DCE">
      <w:pPr>
        <w:spacing w:before="240" w:after="240"/>
        <w:rPr>
          <w:color w:val="808080"/>
          <w:lang w:val="en-US"/>
        </w:rPr>
      </w:pPr>
      <w:r w:rsidRPr="008C3ADA">
        <w:rPr>
          <w:color w:val="808080"/>
          <w:lang w:val="en-US"/>
        </w:rPr>
        <w:t xml:space="preserve">(Once again, note that the position vector is multiplied from the right side of the matrix.) </w:t>
      </w:r>
    </w:p>
    <w:p w14:paraId="7987495F" w14:textId="77777777" w:rsidR="00090422" w:rsidRPr="008C3ADA" w:rsidRDefault="00321DCE">
      <w:pPr>
        <w:spacing w:before="240" w:after="240"/>
        <w:rPr>
          <w:color w:val="A0D8A2"/>
          <w:lang w:val="en-US"/>
        </w:rPr>
      </w:pPr>
      <w:r w:rsidRPr="008C3ADA">
        <w:rPr>
          <w:color w:val="A0D8A2"/>
          <w:lang w:val="en-US"/>
        </w:rPr>
        <w:lastRenderedPageBreak/>
        <w:t>matrix operat</w:t>
      </w:r>
      <w:r w:rsidRPr="008C3ADA">
        <w:rPr>
          <w:color w:val="A0D8A2"/>
          <w:lang w:val="en-US"/>
        </w:rPr>
        <w:t>ions are generally non-exchangeable (associative and distributive laws hold).</w:t>
      </w:r>
    </w:p>
    <w:p w14:paraId="79874960" w14:textId="77777777" w:rsidR="00090422" w:rsidRPr="008C3ADA" w:rsidRDefault="00321DCE">
      <w:pPr>
        <w:spacing w:before="240" w:after="240"/>
        <w:rPr>
          <w:lang w:val="en-US"/>
        </w:rPr>
      </w:pPr>
      <w:r w:rsidRPr="008C3ADA">
        <w:rPr>
          <w:lang w:val="en-US"/>
        </w:rPr>
        <w:t>Implementation of [RT]</w:t>
      </w:r>
    </w:p>
    <w:p w14:paraId="79874961" w14:textId="77777777" w:rsidR="00090422" w:rsidRPr="008C3ADA" w:rsidRDefault="00321DCE">
      <w:pPr>
        <w:spacing w:before="240" w:after="240"/>
        <w:rPr>
          <w:lang w:val="en-US"/>
        </w:rPr>
      </w:pPr>
      <w:r w:rsidRPr="008C3ADA">
        <w:rPr>
          <w:lang w:val="en-US"/>
        </w:rPr>
        <w:t>glRotatef(45, 0, 0, 1);</w:t>
      </w:r>
      <w:r w:rsidRPr="008C3ADA">
        <w:rPr>
          <w:lang w:val="en-US"/>
        </w:rPr>
        <w:br/>
        <w:t>glTranslatef(0.7, 0, 0);</w:t>
      </w:r>
    </w:p>
    <w:p w14:paraId="79874962" w14:textId="77777777" w:rsidR="00090422" w:rsidRPr="008C3ADA" w:rsidRDefault="00321DCE">
      <w:pPr>
        <w:spacing w:before="240" w:after="240"/>
        <w:rPr>
          <w:lang w:val="en-US"/>
        </w:rPr>
      </w:pPr>
      <w:r w:rsidRPr="008C3ADA">
        <w:rPr>
          <w:lang w:val="en-US"/>
        </w:rPr>
        <w:t>Implementation of [TR]</w:t>
      </w:r>
    </w:p>
    <w:p w14:paraId="79874963" w14:textId="77777777" w:rsidR="00090422" w:rsidRPr="008C3ADA" w:rsidRDefault="00321DCE">
      <w:pPr>
        <w:spacing w:before="240" w:after="240"/>
        <w:rPr>
          <w:lang w:val="en-US"/>
        </w:rPr>
      </w:pPr>
      <w:r w:rsidRPr="008C3ADA">
        <w:rPr>
          <w:lang w:val="en-US"/>
        </w:rPr>
        <w:t>glTranslatef(0.7, 0, 0);</w:t>
      </w:r>
      <w:r w:rsidRPr="008C3ADA">
        <w:rPr>
          <w:lang w:val="en-US"/>
        </w:rPr>
        <w:br/>
        <w:t>glRotatef(45, 0, 0, 1);</w:t>
      </w:r>
    </w:p>
    <w:p w14:paraId="79874964" w14:textId="77777777" w:rsidR="00090422" w:rsidRDefault="00321DCE">
      <w:pPr>
        <w:spacing w:before="240" w:after="240"/>
      </w:pPr>
      <w:r w:rsidRPr="008C3ADA">
        <w:rPr>
          <w:lang w:val="en-US"/>
        </w:rPr>
        <w:t>In the glRotatef() function that r</w:t>
      </w:r>
      <w:r w:rsidRPr="008C3ADA">
        <w:rPr>
          <w:lang w:val="en-US"/>
        </w:rPr>
        <w:t xml:space="preserve">epresents the rotation matrix, the first argument is the rotation angle (specified by degree), and the second to fourth arguments indicate the direction vector of the rotation axis. </w:t>
      </w:r>
      <w:r>
        <w:t>(08-03-ex3)</w:t>
      </w:r>
    </w:p>
    <w:p w14:paraId="79874965" w14:textId="77777777" w:rsidR="00090422" w:rsidRDefault="00321DCE">
      <w:pPr>
        <w:spacing w:before="240" w:after="240"/>
      </w:pPr>
      <w:r>
        <w:t>[Program 08-04] (Gray part is unchanged)</w:t>
      </w:r>
    </w:p>
    <w:p w14:paraId="79874966" w14:textId="77777777" w:rsidR="00090422" w:rsidRDefault="00321DCE">
      <w:pPr>
        <w:numPr>
          <w:ilvl w:val="0"/>
          <w:numId w:val="4"/>
        </w:numPr>
        <w:spacing w:before="240"/>
      </w:pPr>
      <w:r>
        <w:t>08-04-Rendering.c (Di</w:t>
      </w:r>
      <w:r>
        <w:t>fference from 08-03)</w:t>
      </w:r>
    </w:p>
    <w:p w14:paraId="79874967" w14:textId="77777777" w:rsidR="00090422" w:rsidRPr="008C3ADA" w:rsidRDefault="00321DCE">
      <w:pPr>
        <w:numPr>
          <w:ilvl w:val="0"/>
          <w:numId w:val="4"/>
        </w:numPr>
        <w:spacing w:after="240"/>
        <w:rPr>
          <w:lang w:val="en-US"/>
        </w:rPr>
      </w:pPr>
      <w:r w:rsidRPr="008C3ADA">
        <w:rPr>
          <w:color w:val="808080"/>
          <w:lang w:val="en-US"/>
        </w:rPr>
        <w:t>07-03-EmbededObjects.c, 07-03-Projection.c , 07-04-Initialization.c, 07-05-Callback.c, 07-05-MainFunction.c, 08-01-GLTools.c, ic2-CommandHeaders.h</w:t>
      </w:r>
    </w:p>
    <w:p w14:paraId="79874968" w14:textId="77777777" w:rsidR="00090422" w:rsidRPr="008C3ADA" w:rsidRDefault="00321DCE">
      <w:pPr>
        <w:spacing w:before="240" w:after="240"/>
        <w:rPr>
          <w:lang w:val="en-US"/>
        </w:rPr>
      </w:pPr>
      <w:r w:rsidRPr="008C3ADA">
        <w:rPr>
          <w:lang w:val="en-US"/>
        </w:rPr>
        <w:t>If it's hard to understand, let's use the key 's' / 'S'.</w:t>
      </w:r>
    </w:p>
    <w:p w14:paraId="79874969" w14:textId="77777777" w:rsidR="00090422" w:rsidRPr="008C3ADA" w:rsidRDefault="00321DCE">
      <w:pPr>
        <w:spacing w:before="240" w:after="240"/>
        <w:rPr>
          <w:color w:val="808080"/>
          <w:lang w:val="en-US"/>
        </w:rPr>
      </w:pPr>
      <w:r w:rsidRPr="008C3ADA">
        <w:rPr>
          <w:color w:val="808080"/>
          <w:lang w:val="en-US"/>
        </w:rPr>
        <w:t>(The change due to the logoscal</w:t>
      </w:r>
      <w:r w:rsidRPr="008C3ADA">
        <w:rPr>
          <w:color w:val="808080"/>
          <w:lang w:val="en-US"/>
        </w:rPr>
        <w:t xml:space="preserve">e variable is directly sizing the drawing coordinate value in ic2_OpenGLLogo(), so this operation is completed within the model coordinate system. In other words, the CG object itself is made smaller. Therefore, the matrix operation has nothing to do with </w:t>
      </w:r>
      <w:r w:rsidRPr="008C3ADA">
        <w:rPr>
          <w:color w:val="808080"/>
          <w:lang w:val="en-US"/>
        </w:rPr>
        <w:t>this scaling operation.)</w:t>
      </w:r>
    </w:p>
    <w:p w14:paraId="7987496A" w14:textId="77777777" w:rsidR="00090422" w:rsidRPr="008C3ADA" w:rsidRDefault="00321DCE">
      <w:pPr>
        <w:spacing w:before="240" w:after="240"/>
        <w:rPr>
          <w:color w:val="808080"/>
          <w:lang w:val="en-US"/>
        </w:rPr>
      </w:pPr>
      <w:r w:rsidRPr="008C3ADA">
        <w:rPr>
          <w:color w:val="808080"/>
          <w:lang w:val="en-US"/>
        </w:rPr>
        <w:t>(It may be easier to understand if the scale is set to 0.1, which is smaller than 0.5.)</w:t>
      </w:r>
    </w:p>
    <w:p w14:paraId="7987496B" w14:textId="77777777" w:rsidR="00090422" w:rsidRPr="008C3ADA" w:rsidRDefault="00321DCE">
      <w:pPr>
        <w:spacing w:before="240" w:after="240"/>
        <w:rPr>
          <w:b/>
          <w:u w:val="single"/>
          <w:lang w:val="en-US"/>
        </w:rPr>
      </w:pPr>
      <w:r w:rsidRPr="008C3ADA">
        <w:rPr>
          <w:b/>
          <w:u w:val="single"/>
          <w:lang w:val="en-US"/>
        </w:rPr>
        <w:t>Exercise</w:t>
      </w:r>
    </w:p>
    <w:p w14:paraId="7987496C" w14:textId="77777777" w:rsidR="00090422" w:rsidRPr="008C3ADA" w:rsidRDefault="00321DCE">
      <w:pPr>
        <w:spacing w:before="240" w:after="240"/>
        <w:rPr>
          <w:lang w:val="en-US"/>
        </w:rPr>
      </w:pPr>
      <w:r w:rsidRPr="008C3ADA">
        <w:rPr>
          <w:b/>
          <w:lang w:val="en-US"/>
        </w:rPr>
        <w:t>08-04-ex1</w:t>
      </w:r>
      <w:r w:rsidRPr="008C3ADA">
        <w:rPr>
          <w:lang w:val="en-US"/>
        </w:rPr>
        <w:t>: Matrix operation</w:t>
      </w:r>
    </w:p>
    <w:p w14:paraId="7987496D" w14:textId="77777777" w:rsidR="00090422" w:rsidRPr="008C3ADA" w:rsidRDefault="00321DCE">
      <w:pPr>
        <w:spacing w:before="240" w:after="240"/>
        <w:ind w:left="720"/>
        <w:rPr>
          <w:lang w:val="en-US"/>
        </w:rPr>
      </w:pPr>
      <w:r w:rsidRPr="008C3ADA">
        <w:rPr>
          <w:lang w:val="en-US"/>
        </w:rPr>
        <w:t>Implement both RT and TR. Execute them and find the difference.</w:t>
      </w:r>
    </w:p>
    <w:p w14:paraId="7987496E" w14:textId="77777777" w:rsidR="00090422" w:rsidRPr="008C3ADA" w:rsidRDefault="00321DCE">
      <w:pPr>
        <w:spacing w:before="240" w:after="240"/>
        <w:ind w:left="720"/>
        <w:rPr>
          <w:lang w:val="en-US"/>
        </w:rPr>
      </w:pPr>
      <w:r w:rsidRPr="008C3ADA">
        <w:rPr>
          <w:b/>
          <w:lang w:val="en-US"/>
        </w:rPr>
        <w:t>08-04-ex2</w:t>
      </w:r>
      <w:r w:rsidRPr="008C3ADA">
        <w:rPr>
          <w:lang w:val="en-US"/>
        </w:rPr>
        <w:t>: glRotatef() · Clockwise</w:t>
      </w:r>
    </w:p>
    <w:p w14:paraId="7987496F" w14:textId="77777777" w:rsidR="00090422" w:rsidRPr="008C3ADA" w:rsidRDefault="00321DCE">
      <w:pPr>
        <w:spacing w:before="240" w:after="240"/>
        <w:rPr>
          <w:lang w:val="en-US"/>
        </w:rPr>
      </w:pPr>
      <w:r w:rsidRPr="008C3ADA">
        <w:rPr>
          <w:lang w:val="en-US"/>
        </w:rPr>
        <w:t>Use only glRotatef() to create a program that slowly rotates the logo clockwise.</w:t>
      </w:r>
    </w:p>
    <w:p w14:paraId="79874970" w14:textId="77777777" w:rsidR="00090422" w:rsidRPr="008C3ADA" w:rsidRDefault="00321DCE">
      <w:pPr>
        <w:spacing w:before="240" w:after="240"/>
        <w:rPr>
          <w:lang w:val="en-US"/>
        </w:rPr>
      </w:pPr>
      <w:r w:rsidRPr="008C3ADA">
        <w:rPr>
          <w:b/>
          <w:lang w:val="en-US"/>
        </w:rPr>
        <w:t>08-04-ex3</w:t>
      </w:r>
      <w:r w:rsidRPr="008C3ADA">
        <w:rPr>
          <w:lang w:val="en-US"/>
        </w:rPr>
        <w:t>: glRotatef () · Y-axis</w:t>
      </w:r>
    </w:p>
    <w:p w14:paraId="79874971" w14:textId="77777777" w:rsidR="00090422" w:rsidRPr="008C3ADA" w:rsidRDefault="00321DCE">
      <w:pPr>
        <w:spacing w:before="240" w:after="240"/>
        <w:rPr>
          <w:lang w:val="en-US"/>
        </w:rPr>
      </w:pPr>
      <w:r w:rsidRPr="008C3ADA">
        <w:rPr>
          <w:lang w:val="en-US"/>
        </w:rPr>
        <w:t>Use only glRotatef() to create a program wh</w:t>
      </w:r>
      <w:r w:rsidRPr="008C3ADA">
        <w:rPr>
          <w:lang w:val="en-US"/>
        </w:rPr>
        <w:t>ere the logo slowly rotates around the Y-axis (with the right side coming front first).</w:t>
      </w:r>
    </w:p>
    <w:p w14:paraId="79874972" w14:textId="77777777" w:rsidR="00090422" w:rsidRPr="008C3ADA" w:rsidRDefault="00321DCE">
      <w:pPr>
        <w:spacing w:before="240" w:after="240"/>
        <w:rPr>
          <w:lang w:val="en-US"/>
        </w:rPr>
      </w:pPr>
      <w:r w:rsidRPr="008C3ADA">
        <w:rPr>
          <w:b/>
          <w:lang w:val="en-US"/>
        </w:rPr>
        <w:lastRenderedPageBreak/>
        <w:t>08-04-ex4</w:t>
      </w:r>
      <w:r w:rsidRPr="008C3ADA">
        <w:rPr>
          <w:lang w:val="en-US"/>
        </w:rPr>
        <w:t>: Uncomfortable feeling of 08-04-ex3</w:t>
      </w:r>
    </w:p>
    <w:p w14:paraId="79874973" w14:textId="77777777" w:rsidR="00090422" w:rsidRPr="008C3ADA" w:rsidRDefault="00321DCE">
      <w:pPr>
        <w:spacing w:before="240" w:after="240"/>
        <w:rPr>
          <w:lang w:val="en-US"/>
        </w:rPr>
      </w:pPr>
      <w:r w:rsidRPr="008C3ADA">
        <w:rPr>
          <w:lang w:val="en-US"/>
        </w:rPr>
        <w:t>Explain the difference between the intuitive expectation and the appearance of 080-04-ex3 and tell the reason.</w:t>
      </w:r>
    </w:p>
    <w:p w14:paraId="79874974" w14:textId="77777777" w:rsidR="00090422" w:rsidRPr="008C3ADA" w:rsidRDefault="00321DCE">
      <w:pPr>
        <w:spacing w:before="240" w:after="240"/>
        <w:rPr>
          <w:lang w:val="en-US"/>
        </w:rPr>
      </w:pPr>
      <w:r w:rsidRPr="008C3ADA">
        <w:rPr>
          <w:b/>
          <w:lang w:val="en-US"/>
        </w:rPr>
        <w:t>08-04-ex5</w:t>
      </w:r>
      <w:r w:rsidRPr="008C3ADA">
        <w:rPr>
          <w:lang w:val="en-US"/>
        </w:rPr>
        <w:t xml:space="preserve">: </w:t>
      </w:r>
      <w:r w:rsidRPr="008C3ADA">
        <w:rPr>
          <w:lang w:val="en-US"/>
        </w:rPr>
        <w:t xml:space="preserve">X-axis rotation direction in glRotatef() function </w:t>
      </w:r>
    </w:p>
    <w:p w14:paraId="79874975" w14:textId="77777777" w:rsidR="00090422" w:rsidRPr="008C3ADA" w:rsidRDefault="00321DCE">
      <w:pPr>
        <w:spacing w:before="240" w:after="240"/>
        <w:rPr>
          <w:lang w:val="en-US"/>
        </w:rPr>
      </w:pPr>
      <w:r w:rsidRPr="008C3ADA">
        <w:rPr>
          <w:lang w:val="en-US"/>
        </w:rPr>
        <w:t>In glRotatef() function, draw a picture to show  the rotation direction when a positive rotation value is given to the X-axis vector (1,0,0). Also draw the direction of the camera's line of sight in the pi</w:t>
      </w:r>
      <w:r w:rsidRPr="008C3ADA">
        <w:rPr>
          <w:lang w:val="en-US"/>
        </w:rPr>
        <w:t>cture.</w:t>
      </w:r>
    </w:p>
    <w:p w14:paraId="79874976" w14:textId="77777777" w:rsidR="00090422" w:rsidRPr="008C3ADA" w:rsidRDefault="00321DCE">
      <w:pPr>
        <w:spacing w:before="240" w:after="240"/>
        <w:rPr>
          <w:lang w:val="en-US"/>
        </w:rPr>
      </w:pPr>
      <w:r w:rsidRPr="008C3ADA">
        <w:rPr>
          <w:b/>
          <w:lang w:val="en-US"/>
        </w:rPr>
        <w:t>08-04-ex6</w:t>
      </w:r>
      <w:r w:rsidRPr="008C3ADA">
        <w:rPr>
          <w:lang w:val="en-US"/>
        </w:rPr>
        <w:t xml:space="preserve">: Y-axis rotation direction in glRotatef() function </w:t>
      </w:r>
    </w:p>
    <w:p w14:paraId="79874977" w14:textId="77777777" w:rsidR="00090422" w:rsidRPr="008C3ADA" w:rsidRDefault="00321DCE">
      <w:pPr>
        <w:spacing w:before="240" w:after="240"/>
        <w:rPr>
          <w:lang w:val="en-US"/>
        </w:rPr>
      </w:pPr>
      <w:r w:rsidRPr="008C3ADA">
        <w:rPr>
          <w:lang w:val="en-US"/>
        </w:rPr>
        <w:t>In glRotatef () function, draw a picture to show the rotation direction when a positive rotation value is given to the Y-axis vector (0,1,0). Also draw the direction of the camera's line of sight in the picture.</w:t>
      </w:r>
    </w:p>
    <w:p w14:paraId="79874978" w14:textId="77777777" w:rsidR="00090422" w:rsidRPr="008C3ADA" w:rsidRDefault="00321DCE">
      <w:pPr>
        <w:spacing w:before="240" w:after="240"/>
        <w:rPr>
          <w:lang w:val="en-US"/>
        </w:rPr>
      </w:pPr>
      <w:r w:rsidRPr="008C3ADA">
        <w:rPr>
          <w:b/>
          <w:lang w:val="en-US"/>
        </w:rPr>
        <w:t>08-04-ex7</w:t>
      </w:r>
      <w:r w:rsidRPr="008C3ADA">
        <w:rPr>
          <w:lang w:val="en-US"/>
        </w:rPr>
        <w:t>: Z-axis rotation direction in glRo</w:t>
      </w:r>
      <w:r w:rsidRPr="008C3ADA">
        <w:rPr>
          <w:lang w:val="en-US"/>
        </w:rPr>
        <w:t xml:space="preserve">tatef() function </w:t>
      </w:r>
    </w:p>
    <w:p w14:paraId="79874979" w14:textId="77777777" w:rsidR="00090422" w:rsidRPr="008C3ADA" w:rsidRDefault="00321DCE">
      <w:pPr>
        <w:spacing w:before="240" w:after="240"/>
        <w:rPr>
          <w:lang w:val="en-US"/>
        </w:rPr>
      </w:pPr>
      <w:r w:rsidRPr="008C3ADA">
        <w:rPr>
          <w:lang w:val="en-US"/>
        </w:rPr>
        <w:t>In glRotatef() function, draw a picture to show the rotation direction when a positive rotation value is given to the Z-axis vector (0,0,1). Also draw the direction of the camera's line of sight in the picture.</w:t>
      </w:r>
    </w:p>
    <w:p w14:paraId="7987497A" w14:textId="77777777" w:rsidR="00090422" w:rsidRPr="008C3ADA" w:rsidRDefault="00321DCE">
      <w:pPr>
        <w:spacing w:before="240" w:after="240"/>
        <w:rPr>
          <w:lang w:val="en-US"/>
        </w:rPr>
      </w:pPr>
      <w:r w:rsidRPr="008C3ADA">
        <w:rPr>
          <w:b/>
          <w:lang w:val="en-US"/>
        </w:rPr>
        <w:t>08-04-ex8</w:t>
      </w:r>
      <w:r w:rsidRPr="008C3ADA">
        <w:rPr>
          <w:lang w:val="en-US"/>
        </w:rPr>
        <w:t xml:space="preserve">: Rotation of the </w:t>
      </w:r>
      <w:r w:rsidRPr="008C3ADA">
        <w:rPr>
          <w:lang w:val="en-US"/>
        </w:rPr>
        <w:t>logo</w:t>
      </w:r>
    </w:p>
    <w:p w14:paraId="7987497B" w14:textId="77777777" w:rsidR="00090422" w:rsidRPr="008C3ADA" w:rsidRDefault="00321DCE">
      <w:pPr>
        <w:spacing w:before="240" w:after="240"/>
        <w:rPr>
          <w:lang w:val="en-US"/>
        </w:rPr>
      </w:pPr>
      <w:r w:rsidRPr="008C3ADA">
        <w:rPr>
          <w:lang w:val="en-US"/>
        </w:rPr>
        <w:t>Create a program in which the small logo moves clockwise at a distance from the center of the window (Motion like the logo is attached to the tip of the second hand on a watch).</w:t>
      </w:r>
    </w:p>
    <w:p w14:paraId="7987497C" w14:textId="77777777" w:rsidR="00090422" w:rsidRPr="008C3ADA" w:rsidRDefault="00321DCE">
      <w:pPr>
        <w:spacing w:before="240" w:after="240"/>
        <w:rPr>
          <w:lang w:val="en-US"/>
        </w:rPr>
      </w:pPr>
      <w:r w:rsidRPr="008C3ADA">
        <w:rPr>
          <w:b/>
          <w:lang w:val="en-US"/>
        </w:rPr>
        <w:t>08-04-ex9</w:t>
      </w:r>
      <w:r w:rsidRPr="008C3ADA">
        <w:rPr>
          <w:lang w:val="en-US"/>
        </w:rPr>
        <w:t xml:space="preserve">: Rotation of the stabilized logo </w:t>
      </w:r>
    </w:p>
    <w:p w14:paraId="7987497D" w14:textId="77777777" w:rsidR="00090422" w:rsidRPr="008C3ADA" w:rsidRDefault="00321DCE">
      <w:pPr>
        <w:spacing w:before="240" w:after="240"/>
        <w:rPr>
          <w:lang w:val="en-US"/>
        </w:rPr>
      </w:pPr>
      <w:r w:rsidRPr="008C3ADA">
        <w:rPr>
          <w:lang w:val="en-US"/>
        </w:rPr>
        <w:t>Create a program in which the</w:t>
      </w:r>
      <w:r w:rsidRPr="008C3ADA">
        <w:rPr>
          <w:lang w:val="en-US"/>
        </w:rPr>
        <w:t xml:space="preserve"> small logo moves clockwise at a distance from the center of the window, but do not rotate the logo this time (it is like watching a Ferris wheel from the side).</w:t>
      </w:r>
    </w:p>
    <w:p w14:paraId="7987497E" w14:textId="77777777" w:rsidR="00090422" w:rsidRDefault="00321DCE">
      <w:r>
        <w:pict w14:anchorId="79874985">
          <v:rect id="_x0000_i1030" style="width:0;height:1.5pt" o:hralign="center" o:hrstd="t" o:hr="t" fillcolor="#a0a0a0" stroked="f"/>
        </w:pict>
      </w:r>
    </w:p>
    <w:p w14:paraId="7987497F" w14:textId="77777777" w:rsidR="00090422" w:rsidRDefault="00090422"/>
    <w:sectPr w:rsidR="00090422">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Arial"/>
    <w:panose1 w:val="020B0604020202020204"/>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507"/>
    <w:multiLevelType w:val="multilevel"/>
    <w:tmpl w:val="E4BCC4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E25180B"/>
    <w:multiLevelType w:val="multilevel"/>
    <w:tmpl w:val="18DC13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549E6897"/>
    <w:multiLevelType w:val="multilevel"/>
    <w:tmpl w:val="54FCC5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55F4464F"/>
    <w:multiLevelType w:val="multilevel"/>
    <w:tmpl w:val="0C8469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sTAzMDI2MzA0MrJQ0lEKTi0uzszPAykwrAUAK5zwCywAAAA="/>
  </w:docVars>
  <w:rsids>
    <w:rsidRoot w:val="00090422"/>
    <w:rsid w:val="00090422"/>
    <w:rsid w:val="00321DCE"/>
    <w:rsid w:val="003C7234"/>
    <w:rsid w:val="004E0233"/>
    <w:rsid w:val="008C3A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2">
      <v:textbox inset="5.85pt,.7pt,5.85pt,.7pt"/>
    </o:shapedefaults>
    <o:shapelayout v:ext="edit">
      <o:idmap v:ext="edit" data="1"/>
    </o:shapelayout>
  </w:shapeDefaults>
  <w:decimalSymbol w:val="."/>
  <w:listSeparator w:val=","/>
  <w14:docId w14:val="79874881"/>
  <w15:docId w15:val="{E0826D97-F641-4554-890E-A533168E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opengl.org/resources/libraries/glut/" TargetMode="External"/><Relationship Id="rId13" Type="http://schemas.openxmlformats.org/officeDocument/2006/relationships/hyperlink" Target="http://glprogramming.com/red/chapter03.html" TargetMode="External"/><Relationship Id="rId18" Type="http://schemas.openxmlformats.org/officeDocument/2006/relationships/hyperlink" Target="http://glprogramming.com/red/chapter03.html" TargetMode="External"/><Relationship Id="rId3" Type="http://schemas.openxmlformats.org/officeDocument/2006/relationships/settings" Target="settings.xml"/><Relationship Id="rId7" Type="http://schemas.openxmlformats.org/officeDocument/2006/relationships/hyperlink" Target="http://www.opengl.org/resources/libraries/glut/" TargetMode="External"/><Relationship Id="rId12" Type="http://schemas.openxmlformats.org/officeDocument/2006/relationships/hyperlink" Target="http://www.opengl.org/sdk/docs/man/" TargetMode="External"/><Relationship Id="rId17" Type="http://schemas.openxmlformats.org/officeDocument/2006/relationships/hyperlink" Target="http://glprogramming.com/red/appendixf.html" TargetMode="External"/><Relationship Id="rId2" Type="http://schemas.openxmlformats.org/officeDocument/2006/relationships/styles" Target="styles.xml"/><Relationship Id="rId16" Type="http://schemas.openxmlformats.org/officeDocument/2006/relationships/hyperlink" Target="http://glprogramming.com/red/appendixf.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glprogramming.com/red/index.html" TargetMode="External"/><Relationship Id="rId11" Type="http://schemas.openxmlformats.org/officeDocument/2006/relationships/hyperlink" Target="http://glprogramming.com/red/chapter03.html" TargetMode="External"/><Relationship Id="rId5" Type="http://schemas.openxmlformats.org/officeDocument/2006/relationships/hyperlink" Target="http://www.opengl.org/sdk/docs/man/" TargetMode="External"/><Relationship Id="rId15" Type="http://schemas.openxmlformats.org/officeDocument/2006/relationships/hyperlink" Target="http://glprogramming.com/red/chapter03.html" TargetMode="External"/><Relationship Id="rId10" Type="http://schemas.openxmlformats.org/officeDocument/2006/relationships/hyperlink" Target="http://glprogramming.com/red/chapter03.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opengl.org/resources/libraries/glut/spec3/spec3.html" TargetMode="External"/><Relationship Id="rId14" Type="http://schemas.openxmlformats.org/officeDocument/2006/relationships/hyperlink" Target="http://www.opengl.org/sdk/docs/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3391</Words>
  <Characters>19331</Characters>
  <Application>Microsoft Office Word</Application>
  <DocSecurity>0</DocSecurity>
  <Lines>161</Lines>
  <Paragraphs>45</Paragraphs>
  <ScaleCrop>false</ScaleCrop>
  <Company/>
  <LinksUpToDate>false</LinksUpToDate>
  <CharactersWithSpaces>2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亀田能成</cp:lastModifiedBy>
  <cp:revision>5</cp:revision>
  <dcterms:created xsi:type="dcterms:W3CDTF">2022-01-05T09:30:00Z</dcterms:created>
  <dcterms:modified xsi:type="dcterms:W3CDTF">2022-01-05T09:33:00Z</dcterms:modified>
</cp:coreProperties>
</file>